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099F23" w14:textId="77777777" w:rsidR="00841522" w:rsidRPr="00DE156B" w:rsidRDefault="00841522" w:rsidP="00376314">
      <w:pPr>
        <w:jc w:val="both"/>
        <w:rPr>
          <w:lang w:val="en-US"/>
        </w:rPr>
      </w:pPr>
    </w:p>
    <w:p w14:paraId="102AD198" w14:textId="77777777" w:rsidR="00841522" w:rsidRPr="00DE156B" w:rsidRDefault="00841522" w:rsidP="00290B52">
      <w:pPr>
        <w:rPr>
          <w:lang w:val="en-US"/>
        </w:rPr>
      </w:pPr>
    </w:p>
    <w:p w14:paraId="55B76718" w14:textId="77777777" w:rsidR="00101ABA" w:rsidRPr="006E3BA9" w:rsidRDefault="00EB077F" w:rsidP="0044654B">
      <w:pPr>
        <w:jc w:val="center"/>
        <w:rPr>
          <w:b/>
          <w:sz w:val="28"/>
          <w:lang w:val="en-US"/>
        </w:rPr>
      </w:pPr>
      <w:r w:rsidRPr="006E3BA9">
        <w:rPr>
          <w:b/>
          <w:sz w:val="28"/>
          <w:lang w:val="en-US"/>
        </w:rPr>
        <w:t xml:space="preserve">Title of the Masters/Doctoral Thesis </w:t>
      </w:r>
    </w:p>
    <w:p w14:paraId="77FAEA5E" w14:textId="77777777" w:rsidR="00290B52" w:rsidRPr="00A545EE" w:rsidRDefault="00290B52" w:rsidP="0044654B">
      <w:pPr>
        <w:jc w:val="center"/>
        <w:rPr>
          <w:b/>
          <w:color w:val="3333FF"/>
          <w:lang w:val="en-US"/>
        </w:rPr>
      </w:pPr>
      <w:bookmarkStart w:id="0" w:name="_Hlk503253864"/>
      <w:r w:rsidRPr="00A545EE">
        <w:rPr>
          <w:b/>
          <w:color w:val="3333FF"/>
          <w:lang w:val="en-US"/>
        </w:rPr>
        <w:t>&lt;</w:t>
      </w:r>
      <w:r w:rsidRPr="00A545EE">
        <w:rPr>
          <w:color w:val="3333FF"/>
        </w:rPr>
        <w:t xml:space="preserve">Capitalize Each and Every Significant Word. </w:t>
      </w:r>
      <w:bookmarkEnd w:id="0"/>
      <w:r w:rsidRPr="00A545EE">
        <w:rPr>
          <w:color w:val="3333FF"/>
        </w:rPr>
        <w:t xml:space="preserve">Title should be concise and a statement of the main results/conclusion. Avoid vague, </w:t>
      </w:r>
      <w:r w:rsidR="00822516" w:rsidRPr="00A545EE">
        <w:rPr>
          <w:color w:val="3333FF"/>
        </w:rPr>
        <w:t xml:space="preserve">ambiguous </w:t>
      </w:r>
      <w:r w:rsidRPr="00A545EE">
        <w:rPr>
          <w:color w:val="3333FF"/>
        </w:rPr>
        <w:t>titles&gt;</w:t>
      </w:r>
    </w:p>
    <w:p w14:paraId="6FFE1281" w14:textId="77777777" w:rsidR="00841522" w:rsidRPr="00DE156B" w:rsidRDefault="00841522" w:rsidP="0044654B">
      <w:pPr>
        <w:jc w:val="center"/>
        <w:rPr>
          <w:lang w:val="en-US"/>
        </w:rPr>
      </w:pPr>
    </w:p>
    <w:p w14:paraId="0118D089" w14:textId="77777777" w:rsidR="00841522" w:rsidRPr="00DE156B" w:rsidRDefault="00841522" w:rsidP="0044654B">
      <w:pPr>
        <w:jc w:val="center"/>
        <w:rPr>
          <w:lang w:val="en-US"/>
        </w:rPr>
      </w:pPr>
      <w:r w:rsidRPr="00DE156B">
        <w:rPr>
          <w:lang w:val="en-US"/>
        </w:rPr>
        <w:t>by</w:t>
      </w:r>
    </w:p>
    <w:p w14:paraId="3004BA03" w14:textId="77777777" w:rsidR="00841522" w:rsidRPr="00DE156B" w:rsidRDefault="00841522" w:rsidP="0044654B">
      <w:pPr>
        <w:jc w:val="center"/>
        <w:rPr>
          <w:lang w:val="en-US"/>
        </w:rPr>
      </w:pPr>
    </w:p>
    <w:p w14:paraId="4060DF4E" w14:textId="77777777" w:rsidR="00841522" w:rsidRPr="006E3BA9" w:rsidRDefault="003A01BF" w:rsidP="0044654B">
      <w:pPr>
        <w:jc w:val="center"/>
        <w:rPr>
          <w:lang w:val="en-US"/>
        </w:rPr>
      </w:pPr>
      <w:r>
        <w:rPr>
          <w:lang w:val="en-US"/>
        </w:rPr>
        <w:t>Rob N. Banks</w:t>
      </w:r>
    </w:p>
    <w:p w14:paraId="5F638CFC" w14:textId="77777777" w:rsidR="00841522" w:rsidRPr="00DE156B" w:rsidRDefault="00841522" w:rsidP="0044654B">
      <w:pPr>
        <w:jc w:val="center"/>
        <w:rPr>
          <w:lang w:val="en-US"/>
        </w:rPr>
      </w:pPr>
    </w:p>
    <w:p w14:paraId="09249962" w14:textId="77777777" w:rsidR="0044654B" w:rsidRPr="00DE156B" w:rsidRDefault="0044654B" w:rsidP="0044654B">
      <w:pPr>
        <w:jc w:val="center"/>
        <w:rPr>
          <w:lang w:val="en-US"/>
        </w:rPr>
      </w:pPr>
    </w:p>
    <w:p w14:paraId="5C1D056A" w14:textId="77777777" w:rsidR="00841522" w:rsidRPr="00DE156B" w:rsidRDefault="00841522" w:rsidP="00205F94">
      <w:pPr>
        <w:spacing w:line="240" w:lineRule="auto"/>
        <w:jc w:val="center"/>
        <w:rPr>
          <w:lang w:val="en-US"/>
        </w:rPr>
      </w:pPr>
      <w:bookmarkStart w:id="1" w:name="_Hlk79567411"/>
      <w:r w:rsidRPr="00DE156B">
        <w:rPr>
          <w:lang w:val="en-US"/>
        </w:rPr>
        <w:t xml:space="preserve">A </w:t>
      </w:r>
      <w:r w:rsidR="00EB077F">
        <w:rPr>
          <w:lang w:val="en-US"/>
        </w:rPr>
        <w:t>t</w:t>
      </w:r>
      <w:r w:rsidRPr="00DE156B">
        <w:rPr>
          <w:lang w:val="en-US"/>
        </w:rPr>
        <w:t xml:space="preserve">hesis </w:t>
      </w:r>
      <w:bookmarkStart w:id="2" w:name="_Hlk503255204"/>
      <w:r w:rsidR="008260D3">
        <w:rPr>
          <w:lang w:val="en-US"/>
        </w:rPr>
        <w:t>s</w:t>
      </w:r>
      <w:r w:rsidRPr="00DE156B">
        <w:rPr>
          <w:lang w:val="en-US"/>
        </w:rPr>
        <w:t>ubmitted</w:t>
      </w:r>
      <w:r w:rsidR="00EB077F">
        <w:rPr>
          <w:lang w:val="en-US"/>
        </w:rPr>
        <w:t xml:space="preserve"> to the </w:t>
      </w:r>
      <w:r w:rsidR="00EB077F">
        <w:rPr>
          <w:lang w:val="en-US"/>
        </w:rPr>
        <w:br/>
        <w:t>School of Graduate and Postdoctoral Studies</w:t>
      </w:r>
      <w:r w:rsidRPr="00DE156B">
        <w:rPr>
          <w:lang w:val="en-US"/>
        </w:rPr>
        <w:t xml:space="preserve"> in</w:t>
      </w:r>
      <w:r w:rsidR="009B32F0">
        <w:rPr>
          <w:lang w:val="en-US"/>
        </w:rPr>
        <w:t xml:space="preserve"> </w:t>
      </w:r>
      <w:r w:rsidR="00EB077F">
        <w:rPr>
          <w:lang w:val="en-US"/>
        </w:rPr>
        <w:t>p</w:t>
      </w:r>
      <w:r w:rsidRPr="00DE156B">
        <w:rPr>
          <w:lang w:val="en-US"/>
        </w:rPr>
        <w:t>artial</w:t>
      </w:r>
      <w:r w:rsidR="009B32F0">
        <w:rPr>
          <w:lang w:val="en-US"/>
        </w:rPr>
        <w:br/>
      </w:r>
      <w:r w:rsidR="00EB077F">
        <w:rPr>
          <w:lang w:val="en-US"/>
        </w:rPr>
        <w:t>f</w:t>
      </w:r>
      <w:r w:rsidRPr="00DE156B">
        <w:rPr>
          <w:lang w:val="en-US"/>
        </w:rPr>
        <w:t>ulfillment</w:t>
      </w:r>
      <w:r w:rsidR="009B32F0">
        <w:rPr>
          <w:lang w:val="en-US"/>
        </w:rPr>
        <w:t xml:space="preserve"> </w:t>
      </w:r>
      <w:r w:rsidRPr="00DE156B">
        <w:rPr>
          <w:lang w:val="en-US"/>
        </w:rPr>
        <w:t xml:space="preserve">of the </w:t>
      </w:r>
      <w:r w:rsidR="00EB077F">
        <w:rPr>
          <w:lang w:val="en-US"/>
        </w:rPr>
        <w:t>r</w:t>
      </w:r>
      <w:r w:rsidRPr="00DE156B">
        <w:rPr>
          <w:lang w:val="en-US"/>
        </w:rPr>
        <w:t xml:space="preserve">equirements for the </w:t>
      </w:r>
      <w:r w:rsidR="00EB077F">
        <w:rPr>
          <w:lang w:val="en-US"/>
        </w:rPr>
        <w:t>d</w:t>
      </w:r>
      <w:r w:rsidRPr="00DE156B">
        <w:rPr>
          <w:lang w:val="en-US"/>
        </w:rPr>
        <w:t xml:space="preserve">egree </w:t>
      </w:r>
      <w:bookmarkEnd w:id="2"/>
      <w:r w:rsidRPr="00DE156B">
        <w:rPr>
          <w:lang w:val="en-US"/>
        </w:rPr>
        <w:t>of</w:t>
      </w:r>
    </w:p>
    <w:bookmarkEnd w:id="1"/>
    <w:p w14:paraId="606591EA" w14:textId="77777777" w:rsidR="00841522" w:rsidRPr="00DE156B" w:rsidRDefault="00841522" w:rsidP="0044654B">
      <w:pPr>
        <w:rPr>
          <w:lang w:val="en-US"/>
        </w:rPr>
      </w:pPr>
    </w:p>
    <w:p w14:paraId="339BB91E" w14:textId="77777777" w:rsidR="00EB077F" w:rsidRDefault="00EB077F" w:rsidP="00EB077F">
      <w:pPr>
        <w:jc w:val="center"/>
        <w:rPr>
          <w:b/>
          <w:lang w:val="en-US"/>
        </w:rPr>
      </w:pPr>
      <w:r>
        <w:rPr>
          <w:b/>
          <w:lang w:val="en-US"/>
        </w:rPr>
        <w:t>Degree Name</w:t>
      </w:r>
      <w:r w:rsidR="00867DBF">
        <w:rPr>
          <w:b/>
          <w:lang w:val="en-US"/>
        </w:rPr>
        <w:t xml:space="preserve"> in</w:t>
      </w:r>
      <w:r w:rsidR="007F699A">
        <w:rPr>
          <w:b/>
          <w:lang w:val="en-US"/>
        </w:rPr>
        <w:t xml:space="preserve"> Program Name</w:t>
      </w:r>
    </w:p>
    <w:p w14:paraId="78197815" w14:textId="77777777" w:rsidR="00EB077F" w:rsidRPr="00A545EE" w:rsidRDefault="00EB077F" w:rsidP="00EB077F">
      <w:pPr>
        <w:jc w:val="center"/>
        <w:rPr>
          <w:b/>
          <w:color w:val="3333FF"/>
          <w:lang w:val="en-US"/>
        </w:rPr>
      </w:pPr>
      <w:r w:rsidRPr="00A545EE">
        <w:rPr>
          <w:b/>
          <w:color w:val="3333FF"/>
          <w:lang w:val="en-US"/>
        </w:rPr>
        <w:t>&lt;</w:t>
      </w:r>
      <w:r w:rsidRPr="00A545EE">
        <w:rPr>
          <w:color w:val="3333FF"/>
          <w:lang w:val="en-US"/>
        </w:rPr>
        <w:t>Doctor of Philosophy</w:t>
      </w:r>
      <w:r w:rsidR="00430C4B" w:rsidRPr="00A545EE">
        <w:rPr>
          <w:color w:val="3333FF"/>
          <w:lang w:val="en-US"/>
        </w:rPr>
        <w:t xml:space="preserve"> in </w:t>
      </w:r>
      <w:r w:rsidR="00A90ED7" w:rsidRPr="00A545EE">
        <w:rPr>
          <w:color w:val="3333FF"/>
          <w:lang w:val="en-US"/>
        </w:rPr>
        <w:t>Program Name</w:t>
      </w:r>
      <w:r w:rsidRPr="00A545EE">
        <w:rPr>
          <w:color w:val="3333FF"/>
          <w:lang w:val="en-US"/>
        </w:rPr>
        <w:t>, Master of Science</w:t>
      </w:r>
      <w:r w:rsidR="00430C4B" w:rsidRPr="00A545EE">
        <w:rPr>
          <w:color w:val="3333FF"/>
          <w:lang w:val="en-US"/>
        </w:rPr>
        <w:t xml:space="preserve"> in</w:t>
      </w:r>
      <w:r w:rsidR="00A90ED7" w:rsidRPr="00A545EE">
        <w:rPr>
          <w:color w:val="3333FF"/>
          <w:lang w:val="en-US"/>
        </w:rPr>
        <w:t xml:space="preserve"> Program Name</w:t>
      </w:r>
      <w:r w:rsidR="00430C4B" w:rsidRPr="00A545EE">
        <w:rPr>
          <w:color w:val="3333FF"/>
          <w:lang w:val="en-US"/>
        </w:rPr>
        <w:t>…</w:t>
      </w:r>
      <w:r w:rsidRPr="00A545EE">
        <w:rPr>
          <w:color w:val="3333FF"/>
          <w:lang w:val="en-US"/>
        </w:rPr>
        <w:t>, Master of Arts</w:t>
      </w:r>
      <w:r w:rsidR="00430C4B" w:rsidRPr="00A545EE">
        <w:rPr>
          <w:color w:val="3333FF"/>
          <w:lang w:val="en-US"/>
        </w:rPr>
        <w:t xml:space="preserve"> in</w:t>
      </w:r>
      <w:r w:rsidR="00A90ED7" w:rsidRPr="00A545EE">
        <w:rPr>
          <w:color w:val="3333FF"/>
          <w:lang w:val="en-US"/>
        </w:rPr>
        <w:t xml:space="preserve"> Program Name </w:t>
      </w:r>
      <w:r w:rsidRPr="00A545EE">
        <w:rPr>
          <w:color w:val="3333FF"/>
          <w:lang w:val="en-US"/>
        </w:rPr>
        <w:t>etc.</w:t>
      </w:r>
      <w:r w:rsidRPr="00A545EE">
        <w:rPr>
          <w:color w:val="3333FF"/>
        </w:rPr>
        <w:t xml:space="preserve"> &gt;</w:t>
      </w:r>
    </w:p>
    <w:p w14:paraId="0420A2B6" w14:textId="77777777" w:rsidR="00841522" w:rsidRPr="009E7924" w:rsidRDefault="00841522" w:rsidP="00EB077F">
      <w:pPr>
        <w:rPr>
          <w:color w:val="3366FF"/>
          <w:lang w:val="en-US"/>
        </w:rPr>
      </w:pPr>
    </w:p>
    <w:p w14:paraId="730ED4F0" w14:textId="77777777" w:rsidR="0044654B" w:rsidRPr="00DE156B" w:rsidRDefault="0044654B" w:rsidP="0044654B">
      <w:pPr>
        <w:jc w:val="center"/>
        <w:rPr>
          <w:lang w:val="en-US"/>
        </w:rPr>
      </w:pPr>
    </w:p>
    <w:p w14:paraId="1B0BFD91" w14:textId="77777777" w:rsidR="00841522" w:rsidRPr="00DE156B" w:rsidRDefault="00EB077F" w:rsidP="0044654B">
      <w:pPr>
        <w:jc w:val="center"/>
        <w:rPr>
          <w:lang w:val="en-US"/>
        </w:rPr>
      </w:pPr>
      <w:r>
        <w:rPr>
          <w:noProof/>
        </w:rPr>
        <w:t>Department/School/Faculty Name</w:t>
      </w:r>
    </w:p>
    <w:p w14:paraId="360B5940" w14:textId="77777777" w:rsidR="00841522" w:rsidRDefault="00841522" w:rsidP="0044654B">
      <w:pPr>
        <w:spacing w:before="240"/>
        <w:jc w:val="center"/>
        <w:rPr>
          <w:lang w:val="en-US"/>
        </w:rPr>
      </w:pPr>
      <w:bookmarkStart w:id="3" w:name="_Hlk80103446"/>
      <w:r w:rsidRPr="00DE156B">
        <w:rPr>
          <w:lang w:val="en-US"/>
        </w:rPr>
        <w:t>University of Ontario Institute of Technology</w:t>
      </w:r>
      <w:r w:rsidR="00F612AE">
        <w:rPr>
          <w:lang w:val="en-US"/>
        </w:rPr>
        <w:t xml:space="preserve"> (Ontario Tech University)</w:t>
      </w:r>
    </w:p>
    <w:bookmarkEnd w:id="3"/>
    <w:p w14:paraId="6C6BC137" w14:textId="77777777" w:rsidR="00E71AF0" w:rsidRPr="00DE156B" w:rsidRDefault="00E71AF0" w:rsidP="0044654B">
      <w:pPr>
        <w:spacing w:before="240"/>
        <w:jc w:val="center"/>
        <w:rPr>
          <w:lang w:val="en-US"/>
        </w:rPr>
      </w:pPr>
      <w:r>
        <w:rPr>
          <w:lang w:val="en-US"/>
        </w:rPr>
        <w:t>Oshawa, Ontario, Canada</w:t>
      </w:r>
    </w:p>
    <w:p w14:paraId="7CE05A6E" w14:textId="77777777" w:rsidR="00841522" w:rsidRDefault="00290B52" w:rsidP="0044654B">
      <w:pPr>
        <w:jc w:val="center"/>
        <w:rPr>
          <w:color w:val="3366FF"/>
          <w:lang w:val="en-US"/>
        </w:rPr>
      </w:pPr>
      <w:r>
        <w:rPr>
          <w:lang w:val="en-US"/>
        </w:rPr>
        <w:t>Month Year</w:t>
      </w:r>
      <w:r w:rsidR="00A545EE">
        <w:rPr>
          <w:lang w:val="en-US"/>
        </w:rPr>
        <w:t xml:space="preserve"> </w:t>
      </w:r>
      <w:r w:rsidR="00A545EE" w:rsidRPr="00A545EE">
        <w:rPr>
          <w:b/>
          <w:color w:val="3333FF"/>
          <w:lang w:val="en-US"/>
        </w:rPr>
        <w:t>&lt;</w:t>
      </w:r>
      <w:r w:rsidR="00A545EE" w:rsidRPr="00A545EE">
        <w:rPr>
          <w:color w:val="3333FF"/>
          <w:lang w:val="en-US"/>
        </w:rPr>
        <w:t>Month and Year final thesis was approved&gt;</w:t>
      </w:r>
    </w:p>
    <w:p w14:paraId="45FA2D1D" w14:textId="77777777" w:rsidR="00A545EE" w:rsidRDefault="00A545EE" w:rsidP="0044654B">
      <w:pPr>
        <w:jc w:val="center"/>
        <w:rPr>
          <w:color w:val="3366FF"/>
          <w:lang w:val="en-US"/>
        </w:rPr>
      </w:pPr>
    </w:p>
    <w:p w14:paraId="29A194D1" w14:textId="77777777" w:rsidR="00A545EE" w:rsidRPr="00DE156B" w:rsidRDefault="00A545EE" w:rsidP="0044654B">
      <w:pPr>
        <w:jc w:val="center"/>
        <w:rPr>
          <w:lang w:val="en-US"/>
        </w:rPr>
      </w:pPr>
    </w:p>
    <w:p w14:paraId="36D6E341" w14:textId="77777777" w:rsidR="006929C8" w:rsidRPr="008E2BA8" w:rsidRDefault="00841522" w:rsidP="00F84E3A">
      <w:pPr>
        <w:jc w:val="center"/>
        <w:rPr>
          <w:color w:val="3366FF"/>
          <w:lang w:val="en-US"/>
        </w:rPr>
        <w:sectPr w:rsidR="006929C8" w:rsidRPr="008E2BA8" w:rsidSect="006929C8">
          <w:footerReference w:type="default" r:id="rId8"/>
          <w:pgSz w:w="12240" w:h="15840"/>
          <w:pgMar w:top="1440" w:right="1440" w:bottom="1440" w:left="2155" w:header="709" w:footer="709" w:gutter="0"/>
          <w:pgNumType w:start="0"/>
          <w:cols w:space="708"/>
          <w:titlePg/>
          <w:docGrid w:linePitch="360"/>
        </w:sectPr>
      </w:pPr>
      <w:bookmarkStart w:id="4" w:name="_Hlk80103586"/>
      <w:r w:rsidRPr="00DE156B">
        <w:rPr>
          <w:lang w:val="en-US"/>
        </w:rPr>
        <w:t xml:space="preserve">© </w:t>
      </w:r>
      <w:r w:rsidR="00290B52" w:rsidRPr="00A545EE">
        <w:rPr>
          <w:color w:val="3333FF"/>
          <w:lang w:val="en-US"/>
        </w:rPr>
        <w:t>Your Name</w:t>
      </w:r>
      <w:r w:rsidRPr="00A545EE">
        <w:rPr>
          <w:color w:val="3333FF"/>
          <w:lang w:val="en-US"/>
        </w:rPr>
        <w:t xml:space="preserve">, </w:t>
      </w:r>
      <w:r w:rsidR="00290B52" w:rsidRPr="00A545EE">
        <w:rPr>
          <w:color w:val="3333FF"/>
          <w:lang w:val="en-US"/>
        </w:rPr>
        <w:t>Year</w:t>
      </w:r>
    </w:p>
    <w:bookmarkEnd w:id="4"/>
    <w:p w14:paraId="6CD8F978" w14:textId="77777777" w:rsidR="003E1792" w:rsidRPr="00DE156B" w:rsidRDefault="005000DA" w:rsidP="0044654B">
      <w:pPr>
        <w:jc w:val="center"/>
        <w:rPr>
          <w:b/>
          <w:bCs/>
        </w:rPr>
      </w:pPr>
      <w:r>
        <w:rPr>
          <w:b/>
          <w:bCs/>
        </w:rPr>
        <w:lastRenderedPageBreak/>
        <w:t>THESIS EXAMINATION</w:t>
      </w:r>
      <w:r w:rsidR="00DA7BC0">
        <w:rPr>
          <w:b/>
          <w:bCs/>
        </w:rPr>
        <w:t xml:space="preserve"> INFORMATION</w:t>
      </w:r>
      <w:r>
        <w:rPr>
          <w:b/>
          <w:bCs/>
        </w:rPr>
        <w:t xml:space="preserve"> </w:t>
      </w:r>
    </w:p>
    <w:p w14:paraId="5AE76E06" w14:textId="77777777" w:rsidR="003E1792" w:rsidRPr="00DE156B" w:rsidRDefault="00C3291F" w:rsidP="00E71AF0">
      <w:pPr>
        <w:pStyle w:val="Default"/>
        <w:jc w:val="center"/>
        <w:rPr>
          <w:rFonts w:ascii="Times New Roman" w:hAnsi="Times New Roman" w:cs="Times New Roman"/>
          <w:b/>
        </w:rPr>
      </w:pPr>
      <w:r w:rsidRPr="00DE156B">
        <w:rPr>
          <w:rFonts w:ascii="Times New Roman" w:hAnsi="Times New Roman" w:cs="Times New Roman"/>
        </w:rPr>
        <w:t xml:space="preserve">Submitted by: </w:t>
      </w:r>
      <w:r w:rsidR="00EB077F" w:rsidRPr="00EB077F">
        <w:rPr>
          <w:rFonts w:ascii="Times New Roman" w:hAnsi="Times New Roman" w:cs="Times New Roman"/>
          <w:b/>
        </w:rPr>
        <w:t>Your Name</w:t>
      </w:r>
    </w:p>
    <w:p w14:paraId="7B74B8B6" w14:textId="77777777" w:rsidR="003E1792" w:rsidRPr="00DE156B" w:rsidRDefault="003E1792" w:rsidP="00E71AF0">
      <w:pPr>
        <w:pStyle w:val="Default"/>
        <w:jc w:val="center"/>
        <w:rPr>
          <w:rFonts w:ascii="Times New Roman" w:hAnsi="Times New Roman" w:cs="Times New Roman"/>
        </w:rPr>
      </w:pPr>
    </w:p>
    <w:p w14:paraId="47DF2AD5" w14:textId="77777777" w:rsidR="003E1792" w:rsidRDefault="003E1792" w:rsidP="00E71AF0">
      <w:pPr>
        <w:pStyle w:val="Default"/>
        <w:jc w:val="center"/>
        <w:rPr>
          <w:rFonts w:ascii="Times New Roman" w:hAnsi="Times New Roman" w:cs="Times New Roman"/>
        </w:rPr>
      </w:pPr>
    </w:p>
    <w:p w14:paraId="577B0C03" w14:textId="77777777" w:rsidR="00EB077F" w:rsidRPr="00EB077F" w:rsidRDefault="00EB077F" w:rsidP="00E71AF0">
      <w:pPr>
        <w:jc w:val="center"/>
        <w:rPr>
          <w:b/>
          <w:lang w:val="en-US"/>
        </w:rPr>
      </w:pPr>
      <w:r>
        <w:rPr>
          <w:b/>
          <w:lang w:val="en-US"/>
        </w:rPr>
        <w:t>Degree Name</w:t>
      </w:r>
      <w:r w:rsidRPr="00EB077F">
        <w:rPr>
          <w:lang w:val="en-US"/>
        </w:rPr>
        <w:t xml:space="preserve"> in</w:t>
      </w:r>
      <w:r>
        <w:rPr>
          <w:b/>
          <w:lang w:val="en-US"/>
        </w:rPr>
        <w:t xml:space="preserve"> </w:t>
      </w:r>
      <w:r w:rsidRPr="00EB077F">
        <w:rPr>
          <w:b/>
          <w:noProof/>
        </w:rPr>
        <w:t>Program Name</w:t>
      </w:r>
    </w:p>
    <w:p w14:paraId="2688B8BE" w14:textId="77777777" w:rsidR="003E1792" w:rsidRPr="00DE156B" w:rsidRDefault="003E1792" w:rsidP="00376314">
      <w:pPr>
        <w:pStyle w:val="Default"/>
        <w:jc w:val="both"/>
        <w:rPr>
          <w:rFonts w:ascii="Times New Roman" w:hAnsi="Times New Roman" w:cs="Times New Roman"/>
        </w:rPr>
      </w:pPr>
    </w:p>
    <w:tbl>
      <w:tblPr>
        <w:tblStyle w:val="TableGrid"/>
        <w:tblW w:w="9479" w:type="dxa"/>
        <w:tblInd w:w="-34" w:type="dxa"/>
        <w:tblLook w:val="04A0" w:firstRow="1" w:lastRow="0" w:firstColumn="1" w:lastColumn="0" w:noHBand="0" w:noVBand="1"/>
      </w:tblPr>
      <w:tblGrid>
        <w:gridCol w:w="9479"/>
      </w:tblGrid>
      <w:tr w:rsidR="003E1792" w:rsidRPr="00DE156B" w14:paraId="76E29307" w14:textId="77777777" w:rsidTr="00E71AF0">
        <w:trPr>
          <w:trHeight w:val="593"/>
        </w:trPr>
        <w:tc>
          <w:tcPr>
            <w:tcW w:w="9479" w:type="dxa"/>
          </w:tcPr>
          <w:p w14:paraId="662408D8" w14:textId="77777777" w:rsidR="00B35748" w:rsidRPr="00DE156B" w:rsidRDefault="003E1792" w:rsidP="00B35748">
            <w:pPr>
              <w:jc w:val="both"/>
              <w:rPr>
                <w:lang w:val="en-US"/>
              </w:rPr>
            </w:pPr>
            <w:r w:rsidRPr="00DE156B">
              <w:t xml:space="preserve">Thesis title:  </w:t>
            </w:r>
          </w:p>
          <w:p w14:paraId="0F742CAD" w14:textId="77777777" w:rsidR="003E1792" w:rsidRPr="00DE156B" w:rsidRDefault="003E1792" w:rsidP="00376314">
            <w:pPr>
              <w:pStyle w:val="Default"/>
              <w:jc w:val="both"/>
              <w:rPr>
                <w:rFonts w:ascii="Times New Roman" w:hAnsi="Times New Roman" w:cs="Times New Roman"/>
              </w:rPr>
            </w:pPr>
          </w:p>
        </w:tc>
      </w:tr>
    </w:tbl>
    <w:p w14:paraId="6D2F7DDC" w14:textId="77777777" w:rsidR="003E1792" w:rsidRPr="00DE156B" w:rsidRDefault="003E1792" w:rsidP="00376314">
      <w:pPr>
        <w:pStyle w:val="Default"/>
        <w:jc w:val="both"/>
        <w:rPr>
          <w:rFonts w:ascii="Times New Roman" w:hAnsi="Times New Roman" w:cs="Times New Roman"/>
        </w:rPr>
      </w:pPr>
    </w:p>
    <w:p w14:paraId="51FC46C0" w14:textId="77777777" w:rsidR="005000DA" w:rsidRDefault="005000DA" w:rsidP="00376314">
      <w:pPr>
        <w:pStyle w:val="Default"/>
        <w:jc w:val="both"/>
        <w:rPr>
          <w:rFonts w:ascii="Times New Roman" w:hAnsi="Times New Roman" w:cs="Times New Roman"/>
        </w:rPr>
      </w:pPr>
      <w:r>
        <w:rPr>
          <w:rFonts w:ascii="Times New Roman" w:hAnsi="Times New Roman" w:cs="Times New Roman"/>
        </w:rPr>
        <w:t xml:space="preserve">An oral defense of this thesis took place on </w:t>
      </w:r>
      <w:r w:rsidR="00DA7BC0" w:rsidRPr="00A545EE">
        <w:rPr>
          <w:rFonts w:ascii="Times New Roman" w:hAnsi="Times New Roman" w:cs="Times New Roman"/>
          <w:color w:val="3333FF"/>
        </w:rPr>
        <w:t>&lt;</w:t>
      </w:r>
      <w:r w:rsidRPr="00A545EE">
        <w:rPr>
          <w:rFonts w:ascii="Times New Roman" w:hAnsi="Times New Roman" w:cs="Times New Roman"/>
          <w:color w:val="3333FF"/>
        </w:rPr>
        <w:t>Date of Defence (e.g. April 1, 2017)</w:t>
      </w:r>
      <w:r w:rsidR="00DA7BC0" w:rsidRPr="00A545EE">
        <w:rPr>
          <w:rFonts w:ascii="Times New Roman" w:hAnsi="Times New Roman" w:cs="Times New Roman"/>
          <w:color w:val="3333FF"/>
        </w:rPr>
        <w:t>&gt;</w:t>
      </w:r>
      <w:r w:rsidRPr="00A545EE">
        <w:rPr>
          <w:rFonts w:ascii="Times New Roman" w:hAnsi="Times New Roman" w:cs="Times New Roman"/>
          <w:color w:val="3333FF"/>
        </w:rPr>
        <w:t xml:space="preserve"> </w:t>
      </w:r>
      <w:r>
        <w:rPr>
          <w:rFonts w:ascii="Times New Roman" w:hAnsi="Times New Roman" w:cs="Times New Roman"/>
        </w:rPr>
        <w:t xml:space="preserve">in front </w:t>
      </w:r>
      <w:r w:rsidR="00DA7BC0">
        <w:rPr>
          <w:rFonts w:ascii="Times New Roman" w:hAnsi="Times New Roman" w:cs="Times New Roman"/>
        </w:rPr>
        <w:t xml:space="preserve">of the following examining committee: </w:t>
      </w:r>
    </w:p>
    <w:p w14:paraId="563307E5" w14:textId="77777777" w:rsidR="005000DA" w:rsidRDefault="005000DA" w:rsidP="00376314">
      <w:pPr>
        <w:pStyle w:val="Default"/>
        <w:jc w:val="both"/>
        <w:rPr>
          <w:rFonts w:ascii="Times New Roman" w:hAnsi="Times New Roman" w:cs="Times New Roman"/>
        </w:rPr>
      </w:pPr>
    </w:p>
    <w:p w14:paraId="7EC2B55A" w14:textId="77777777" w:rsidR="00197FC3" w:rsidRDefault="003E1792" w:rsidP="00376314">
      <w:pPr>
        <w:pStyle w:val="Default"/>
        <w:jc w:val="both"/>
        <w:rPr>
          <w:rFonts w:ascii="Times New Roman" w:hAnsi="Times New Roman" w:cs="Times New Roman"/>
          <w:b/>
        </w:rPr>
      </w:pPr>
      <w:r w:rsidRPr="00DE156B">
        <w:rPr>
          <w:rFonts w:ascii="Times New Roman" w:hAnsi="Times New Roman" w:cs="Times New Roman"/>
          <w:b/>
        </w:rPr>
        <w:t>Examining Committee:</w:t>
      </w:r>
    </w:p>
    <w:p w14:paraId="0EB443BF" w14:textId="77777777" w:rsidR="003E1792" w:rsidRDefault="003E1792" w:rsidP="00376314">
      <w:pPr>
        <w:pStyle w:val="Default"/>
        <w:jc w:val="both"/>
        <w:rPr>
          <w:rFonts w:ascii="Times New Roman" w:hAnsi="Times New Roman" w:cs="Times New Roman"/>
        </w:rPr>
      </w:pP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71"/>
        <w:gridCol w:w="5679"/>
      </w:tblGrid>
      <w:tr w:rsidR="009B32F0" w14:paraId="65CB6501" w14:textId="77777777" w:rsidTr="009B32F0">
        <w:tc>
          <w:tcPr>
            <w:tcW w:w="3771" w:type="dxa"/>
          </w:tcPr>
          <w:p w14:paraId="3497A837" w14:textId="77777777" w:rsidR="009B32F0" w:rsidRDefault="009B32F0" w:rsidP="009B32F0">
            <w:pPr>
              <w:pStyle w:val="Default"/>
              <w:jc w:val="both"/>
              <w:rPr>
                <w:rFonts w:ascii="Times New Roman" w:hAnsi="Times New Roman" w:cs="Times New Roman"/>
              </w:rPr>
            </w:pPr>
          </w:p>
          <w:p w14:paraId="391D17CE" w14:textId="77777777" w:rsidR="009B32F0" w:rsidRDefault="009B32F0" w:rsidP="009B32F0">
            <w:pPr>
              <w:pStyle w:val="Default"/>
              <w:jc w:val="both"/>
              <w:rPr>
                <w:rFonts w:ascii="Times New Roman" w:hAnsi="Times New Roman" w:cs="Times New Roman"/>
              </w:rPr>
            </w:pPr>
            <w:r w:rsidRPr="00DE156B">
              <w:rPr>
                <w:rFonts w:ascii="Times New Roman" w:hAnsi="Times New Roman" w:cs="Times New Roman"/>
              </w:rPr>
              <w:t>Chair of Examining Committee</w:t>
            </w:r>
          </w:p>
        </w:tc>
        <w:tc>
          <w:tcPr>
            <w:tcW w:w="5679" w:type="dxa"/>
          </w:tcPr>
          <w:p w14:paraId="2C26FACD" w14:textId="77777777" w:rsidR="009B32F0" w:rsidRDefault="009B32F0" w:rsidP="009B32F0">
            <w:pPr>
              <w:pStyle w:val="Default"/>
              <w:jc w:val="both"/>
              <w:rPr>
                <w:rFonts w:ascii="Times New Roman" w:hAnsi="Times New Roman" w:cs="Times New Roman"/>
              </w:rPr>
            </w:pPr>
          </w:p>
          <w:p w14:paraId="6E705074" w14:textId="77777777" w:rsidR="009B32F0" w:rsidRDefault="009B32F0" w:rsidP="009B32F0">
            <w:pPr>
              <w:pStyle w:val="Default"/>
              <w:jc w:val="both"/>
              <w:rPr>
                <w:rFonts w:ascii="Times New Roman" w:hAnsi="Times New Roman" w:cs="Times New Roman"/>
              </w:rPr>
            </w:pPr>
            <w:r>
              <w:rPr>
                <w:rFonts w:ascii="Times New Roman" w:hAnsi="Times New Roman" w:cs="Times New Roman"/>
              </w:rPr>
              <w:t>NAME</w:t>
            </w:r>
          </w:p>
        </w:tc>
      </w:tr>
      <w:tr w:rsidR="009B32F0" w14:paraId="4203C27F" w14:textId="77777777" w:rsidTr="009B32F0">
        <w:tc>
          <w:tcPr>
            <w:tcW w:w="3771" w:type="dxa"/>
          </w:tcPr>
          <w:p w14:paraId="46EEC2BC" w14:textId="77777777" w:rsidR="009B32F0" w:rsidRDefault="009B32F0" w:rsidP="009B32F0">
            <w:pPr>
              <w:pStyle w:val="Default"/>
              <w:jc w:val="both"/>
              <w:rPr>
                <w:rFonts w:ascii="Times New Roman" w:hAnsi="Times New Roman" w:cs="Times New Roman"/>
              </w:rPr>
            </w:pPr>
          </w:p>
          <w:p w14:paraId="50B18B4D" w14:textId="77777777" w:rsidR="009B32F0" w:rsidRDefault="009B32F0" w:rsidP="009B32F0">
            <w:pPr>
              <w:pStyle w:val="Default"/>
              <w:jc w:val="both"/>
              <w:rPr>
                <w:rFonts w:ascii="Times New Roman" w:hAnsi="Times New Roman" w:cs="Times New Roman"/>
              </w:rPr>
            </w:pPr>
            <w:r w:rsidRPr="00DE156B">
              <w:rPr>
                <w:rFonts w:ascii="Times New Roman" w:hAnsi="Times New Roman" w:cs="Times New Roman"/>
              </w:rPr>
              <w:t>Research Supervisor</w:t>
            </w:r>
          </w:p>
        </w:tc>
        <w:tc>
          <w:tcPr>
            <w:tcW w:w="5679" w:type="dxa"/>
          </w:tcPr>
          <w:p w14:paraId="4639DD1E" w14:textId="77777777" w:rsidR="009B32F0" w:rsidRDefault="009B32F0" w:rsidP="009B32F0">
            <w:pPr>
              <w:pStyle w:val="Default"/>
              <w:jc w:val="both"/>
              <w:rPr>
                <w:rFonts w:ascii="Times New Roman" w:hAnsi="Times New Roman" w:cs="Times New Roman"/>
              </w:rPr>
            </w:pPr>
          </w:p>
          <w:p w14:paraId="34E4A110" w14:textId="77777777" w:rsidR="009B32F0" w:rsidRDefault="009B32F0" w:rsidP="009B32F0">
            <w:pPr>
              <w:pStyle w:val="Default"/>
              <w:jc w:val="both"/>
              <w:rPr>
                <w:rFonts w:ascii="Times New Roman" w:hAnsi="Times New Roman" w:cs="Times New Roman"/>
              </w:rPr>
            </w:pPr>
            <w:r>
              <w:rPr>
                <w:rFonts w:ascii="Times New Roman" w:hAnsi="Times New Roman" w:cs="Times New Roman"/>
              </w:rPr>
              <w:t>NAME</w:t>
            </w:r>
          </w:p>
        </w:tc>
      </w:tr>
      <w:tr w:rsidR="009B32F0" w14:paraId="6906A24F" w14:textId="77777777" w:rsidTr="009B32F0">
        <w:tc>
          <w:tcPr>
            <w:tcW w:w="3771" w:type="dxa"/>
          </w:tcPr>
          <w:p w14:paraId="25495A41" w14:textId="77777777" w:rsidR="009B32F0" w:rsidRDefault="009B32F0" w:rsidP="009B32F0">
            <w:pPr>
              <w:pStyle w:val="Default"/>
              <w:jc w:val="both"/>
              <w:rPr>
                <w:rFonts w:ascii="Times New Roman" w:hAnsi="Times New Roman" w:cs="Times New Roman"/>
              </w:rPr>
            </w:pPr>
          </w:p>
          <w:p w14:paraId="0A183A78" w14:textId="77777777" w:rsidR="009B32F0" w:rsidRDefault="009B32F0" w:rsidP="009B32F0">
            <w:pPr>
              <w:pStyle w:val="Default"/>
              <w:jc w:val="both"/>
              <w:rPr>
                <w:rFonts w:ascii="Times New Roman" w:hAnsi="Times New Roman" w:cs="Times New Roman"/>
              </w:rPr>
            </w:pPr>
            <w:r w:rsidRPr="00DE156B">
              <w:rPr>
                <w:rFonts w:ascii="Times New Roman" w:hAnsi="Times New Roman" w:cs="Times New Roman"/>
              </w:rPr>
              <w:t xml:space="preserve">Research </w:t>
            </w:r>
            <w:r>
              <w:rPr>
                <w:rFonts w:ascii="Times New Roman" w:hAnsi="Times New Roman" w:cs="Times New Roman"/>
              </w:rPr>
              <w:t>Co-s</w:t>
            </w:r>
            <w:r w:rsidRPr="00DE156B">
              <w:rPr>
                <w:rFonts w:ascii="Times New Roman" w:hAnsi="Times New Roman" w:cs="Times New Roman"/>
              </w:rPr>
              <w:t>upervisor</w:t>
            </w:r>
          </w:p>
        </w:tc>
        <w:tc>
          <w:tcPr>
            <w:tcW w:w="5679" w:type="dxa"/>
          </w:tcPr>
          <w:p w14:paraId="5E87D2AD" w14:textId="77777777" w:rsidR="009B32F0" w:rsidRDefault="009B32F0" w:rsidP="009B32F0">
            <w:pPr>
              <w:pStyle w:val="Default"/>
              <w:jc w:val="both"/>
              <w:rPr>
                <w:rFonts w:ascii="Times New Roman" w:hAnsi="Times New Roman" w:cs="Times New Roman"/>
              </w:rPr>
            </w:pPr>
          </w:p>
          <w:p w14:paraId="1BAA22D2" w14:textId="77777777" w:rsidR="009B32F0" w:rsidRPr="00157F66" w:rsidRDefault="009B32F0" w:rsidP="009B32F0">
            <w:pPr>
              <w:pStyle w:val="Default"/>
              <w:jc w:val="both"/>
              <w:rPr>
                <w:rFonts w:ascii="Times New Roman" w:hAnsi="Times New Roman" w:cs="Times New Roman"/>
                <w:b/>
              </w:rPr>
            </w:pPr>
            <w:r>
              <w:rPr>
                <w:rFonts w:ascii="Times New Roman" w:hAnsi="Times New Roman" w:cs="Times New Roman"/>
              </w:rPr>
              <w:t>NAME</w:t>
            </w:r>
            <w:r w:rsidR="00157F66">
              <w:rPr>
                <w:rFonts w:ascii="Times New Roman" w:hAnsi="Times New Roman" w:cs="Times New Roman"/>
              </w:rPr>
              <w:t xml:space="preserve"> </w:t>
            </w:r>
            <w:r w:rsidR="00157F66">
              <w:rPr>
                <w:rFonts w:ascii="Times New Roman" w:hAnsi="Times New Roman" w:cs="Times New Roman"/>
                <w:color w:val="3333FF"/>
              </w:rPr>
              <w:t>&lt;Include if applicable</w:t>
            </w:r>
            <w:r w:rsidR="00157F66" w:rsidRPr="00A545EE">
              <w:rPr>
                <w:rFonts w:ascii="Times New Roman" w:hAnsi="Times New Roman" w:cs="Times New Roman"/>
                <w:color w:val="3333FF"/>
              </w:rPr>
              <w:t>&gt;</w:t>
            </w:r>
          </w:p>
        </w:tc>
      </w:tr>
      <w:tr w:rsidR="009B32F0" w14:paraId="520B4ED0" w14:textId="77777777" w:rsidTr="009B32F0">
        <w:tc>
          <w:tcPr>
            <w:tcW w:w="3771" w:type="dxa"/>
          </w:tcPr>
          <w:p w14:paraId="3E8DB09A" w14:textId="77777777" w:rsidR="009B32F0" w:rsidRPr="00DE156B" w:rsidRDefault="009B32F0" w:rsidP="009B32F0">
            <w:pPr>
              <w:pStyle w:val="Default"/>
              <w:jc w:val="both"/>
              <w:rPr>
                <w:rFonts w:ascii="Times New Roman" w:hAnsi="Times New Roman" w:cs="Times New Roman"/>
              </w:rPr>
            </w:pPr>
          </w:p>
          <w:p w14:paraId="5CBCE01B" w14:textId="77777777" w:rsidR="009B32F0" w:rsidRDefault="009B32F0" w:rsidP="009B32F0">
            <w:pPr>
              <w:pStyle w:val="Default"/>
              <w:jc w:val="both"/>
              <w:rPr>
                <w:rFonts w:ascii="Times New Roman" w:hAnsi="Times New Roman" w:cs="Times New Roman"/>
              </w:rPr>
            </w:pPr>
            <w:r w:rsidRPr="00DE156B">
              <w:rPr>
                <w:rFonts w:ascii="Times New Roman" w:hAnsi="Times New Roman" w:cs="Times New Roman"/>
              </w:rPr>
              <w:t>Examining Committee Member</w:t>
            </w:r>
          </w:p>
        </w:tc>
        <w:tc>
          <w:tcPr>
            <w:tcW w:w="5679" w:type="dxa"/>
          </w:tcPr>
          <w:p w14:paraId="54EE55AE" w14:textId="77777777" w:rsidR="009B32F0" w:rsidRDefault="009B32F0" w:rsidP="009B32F0">
            <w:pPr>
              <w:pStyle w:val="Default"/>
              <w:jc w:val="both"/>
              <w:rPr>
                <w:rFonts w:ascii="Times New Roman" w:hAnsi="Times New Roman" w:cs="Times New Roman"/>
              </w:rPr>
            </w:pPr>
          </w:p>
          <w:p w14:paraId="5659E74D" w14:textId="77777777" w:rsidR="009B32F0" w:rsidRPr="00DE156B" w:rsidRDefault="009B32F0" w:rsidP="009B32F0">
            <w:pPr>
              <w:pStyle w:val="Default"/>
              <w:jc w:val="both"/>
              <w:rPr>
                <w:rFonts w:ascii="Times New Roman" w:hAnsi="Times New Roman" w:cs="Times New Roman"/>
              </w:rPr>
            </w:pPr>
            <w:r>
              <w:rPr>
                <w:rFonts w:ascii="Times New Roman" w:hAnsi="Times New Roman" w:cs="Times New Roman"/>
              </w:rPr>
              <w:t>NAME</w:t>
            </w:r>
          </w:p>
        </w:tc>
      </w:tr>
      <w:tr w:rsidR="009B32F0" w14:paraId="4BB963B8" w14:textId="77777777" w:rsidTr="009B32F0">
        <w:tc>
          <w:tcPr>
            <w:tcW w:w="3771" w:type="dxa"/>
          </w:tcPr>
          <w:p w14:paraId="16DB533D" w14:textId="77777777" w:rsidR="009B32F0" w:rsidRDefault="009B32F0" w:rsidP="009B32F0">
            <w:pPr>
              <w:pStyle w:val="Default"/>
              <w:jc w:val="both"/>
              <w:rPr>
                <w:rFonts w:ascii="Times New Roman" w:hAnsi="Times New Roman" w:cs="Times New Roman"/>
              </w:rPr>
            </w:pPr>
          </w:p>
          <w:p w14:paraId="7714FE2F" w14:textId="77777777" w:rsidR="009B32F0" w:rsidRDefault="009B32F0" w:rsidP="009B32F0">
            <w:pPr>
              <w:pStyle w:val="Default"/>
              <w:jc w:val="both"/>
              <w:rPr>
                <w:rFonts w:ascii="Times New Roman" w:hAnsi="Times New Roman" w:cs="Times New Roman"/>
              </w:rPr>
            </w:pPr>
            <w:r w:rsidRPr="00DE156B">
              <w:rPr>
                <w:rFonts w:ascii="Times New Roman" w:hAnsi="Times New Roman" w:cs="Times New Roman"/>
              </w:rPr>
              <w:t>Examining Committee Member</w:t>
            </w:r>
          </w:p>
          <w:p w14:paraId="7B6845A9" w14:textId="77777777" w:rsidR="00A545EE" w:rsidRDefault="00A545EE" w:rsidP="009B32F0">
            <w:pPr>
              <w:pStyle w:val="Default"/>
              <w:jc w:val="both"/>
              <w:rPr>
                <w:rFonts w:ascii="Times New Roman" w:hAnsi="Times New Roman" w:cs="Times New Roman"/>
              </w:rPr>
            </w:pPr>
          </w:p>
          <w:p w14:paraId="6A455682" w14:textId="77777777" w:rsidR="00A545EE" w:rsidRDefault="00A545EE" w:rsidP="009B32F0">
            <w:pPr>
              <w:pStyle w:val="Default"/>
              <w:jc w:val="both"/>
              <w:rPr>
                <w:rFonts w:ascii="Times New Roman" w:hAnsi="Times New Roman" w:cs="Times New Roman"/>
              </w:rPr>
            </w:pPr>
            <w:r>
              <w:rPr>
                <w:rFonts w:ascii="Times New Roman" w:hAnsi="Times New Roman" w:cs="Times New Roman"/>
              </w:rPr>
              <w:t>Thesis Examiner</w:t>
            </w:r>
          </w:p>
        </w:tc>
        <w:tc>
          <w:tcPr>
            <w:tcW w:w="5679" w:type="dxa"/>
          </w:tcPr>
          <w:p w14:paraId="0114ABA5" w14:textId="77777777" w:rsidR="009B32F0" w:rsidRDefault="009B32F0" w:rsidP="009B32F0">
            <w:pPr>
              <w:pStyle w:val="Default"/>
              <w:jc w:val="both"/>
              <w:rPr>
                <w:rFonts w:ascii="Times New Roman" w:hAnsi="Times New Roman" w:cs="Times New Roman"/>
              </w:rPr>
            </w:pPr>
          </w:p>
          <w:p w14:paraId="11099A6F" w14:textId="77777777" w:rsidR="009B32F0" w:rsidRPr="00157F66" w:rsidRDefault="009B32F0" w:rsidP="009B32F0">
            <w:pPr>
              <w:pStyle w:val="Default"/>
              <w:jc w:val="both"/>
              <w:rPr>
                <w:rFonts w:ascii="Times New Roman" w:hAnsi="Times New Roman" w:cs="Times New Roman"/>
                <w:b/>
              </w:rPr>
            </w:pPr>
            <w:r>
              <w:rPr>
                <w:rFonts w:ascii="Times New Roman" w:hAnsi="Times New Roman" w:cs="Times New Roman"/>
              </w:rPr>
              <w:t>NAME</w:t>
            </w:r>
            <w:r w:rsidR="00157F66">
              <w:rPr>
                <w:rFonts w:ascii="Times New Roman" w:hAnsi="Times New Roman" w:cs="Times New Roman"/>
              </w:rPr>
              <w:t xml:space="preserve"> </w:t>
            </w:r>
            <w:r w:rsidR="00157F66">
              <w:rPr>
                <w:rFonts w:ascii="Times New Roman" w:hAnsi="Times New Roman" w:cs="Times New Roman"/>
                <w:color w:val="3333FF"/>
              </w:rPr>
              <w:t>&lt;Include if applicable</w:t>
            </w:r>
            <w:r w:rsidR="00157F66" w:rsidRPr="00A545EE">
              <w:rPr>
                <w:rFonts w:ascii="Times New Roman" w:hAnsi="Times New Roman" w:cs="Times New Roman"/>
                <w:color w:val="3333FF"/>
              </w:rPr>
              <w:t>&gt;</w:t>
            </w:r>
          </w:p>
          <w:p w14:paraId="38763E5C" w14:textId="77777777" w:rsidR="00A545EE" w:rsidRDefault="00A545EE" w:rsidP="009B32F0">
            <w:pPr>
              <w:pStyle w:val="Default"/>
              <w:jc w:val="both"/>
              <w:rPr>
                <w:rFonts w:ascii="Times New Roman" w:hAnsi="Times New Roman" w:cs="Times New Roman"/>
              </w:rPr>
            </w:pPr>
          </w:p>
          <w:p w14:paraId="2B4330F1" w14:textId="77777777" w:rsidR="00A545EE" w:rsidRDefault="00A545EE" w:rsidP="00A545EE">
            <w:pPr>
              <w:pStyle w:val="Default"/>
              <w:jc w:val="both"/>
              <w:rPr>
                <w:rFonts w:ascii="Times New Roman" w:hAnsi="Times New Roman" w:cs="Times New Roman"/>
              </w:rPr>
            </w:pPr>
            <w:r>
              <w:rPr>
                <w:rFonts w:ascii="Times New Roman" w:hAnsi="Times New Roman" w:cs="Times New Roman"/>
              </w:rPr>
              <w:t xml:space="preserve">NAME, affiliation </w:t>
            </w:r>
            <w:r w:rsidRPr="00A545EE">
              <w:rPr>
                <w:rFonts w:ascii="Times New Roman" w:hAnsi="Times New Roman" w:cs="Times New Roman"/>
                <w:color w:val="3333FF"/>
              </w:rPr>
              <w:t>&lt;Include for Master’s Only&gt;</w:t>
            </w:r>
          </w:p>
        </w:tc>
      </w:tr>
      <w:tr w:rsidR="009B32F0" w14:paraId="6E534E51" w14:textId="77777777" w:rsidTr="009B32F0">
        <w:tc>
          <w:tcPr>
            <w:tcW w:w="3771" w:type="dxa"/>
          </w:tcPr>
          <w:p w14:paraId="22335F57" w14:textId="77777777" w:rsidR="009B32F0" w:rsidRDefault="009B32F0" w:rsidP="009B32F0">
            <w:pPr>
              <w:pStyle w:val="Default"/>
              <w:jc w:val="both"/>
              <w:rPr>
                <w:rFonts w:ascii="Times New Roman" w:hAnsi="Times New Roman" w:cs="Times New Roman"/>
              </w:rPr>
            </w:pPr>
          </w:p>
          <w:p w14:paraId="27DD49C0" w14:textId="77777777" w:rsidR="009B32F0" w:rsidRDefault="009B32F0" w:rsidP="009B32F0">
            <w:pPr>
              <w:pStyle w:val="Default"/>
              <w:jc w:val="both"/>
              <w:rPr>
                <w:rFonts w:ascii="Times New Roman" w:hAnsi="Times New Roman" w:cs="Times New Roman"/>
              </w:rPr>
            </w:pPr>
            <w:r>
              <w:rPr>
                <w:rFonts w:ascii="Times New Roman" w:hAnsi="Times New Roman" w:cs="Times New Roman"/>
              </w:rPr>
              <w:t xml:space="preserve">University </w:t>
            </w:r>
            <w:r w:rsidRPr="00DE156B">
              <w:rPr>
                <w:rFonts w:ascii="Times New Roman" w:hAnsi="Times New Roman" w:cs="Times New Roman"/>
              </w:rPr>
              <w:t>Examiner</w:t>
            </w:r>
          </w:p>
        </w:tc>
        <w:tc>
          <w:tcPr>
            <w:tcW w:w="5679" w:type="dxa"/>
          </w:tcPr>
          <w:p w14:paraId="6F63069D" w14:textId="77777777" w:rsidR="009B32F0" w:rsidRDefault="009B32F0" w:rsidP="009B32F0">
            <w:pPr>
              <w:pStyle w:val="Default"/>
              <w:jc w:val="both"/>
              <w:rPr>
                <w:rFonts w:ascii="Times New Roman" w:hAnsi="Times New Roman" w:cs="Times New Roman"/>
              </w:rPr>
            </w:pPr>
          </w:p>
          <w:p w14:paraId="4501BA42" w14:textId="77777777" w:rsidR="009B32F0" w:rsidRDefault="009B32F0" w:rsidP="00A545EE">
            <w:pPr>
              <w:pStyle w:val="Default"/>
              <w:jc w:val="both"/>
              <w:rPr>
                <w:rFonts w:ascii="Times New Roman" w:hAnsi="Times New Roman" w:cs="Times New Roman"/>
              </w:rPr>
            </w:pPr>
            <w:r>
              <w:rPr>
                <w:rFonts w:ascii="Times New Roman" w:hAnsi="Times New Roman" w:cs="Times New Roman"/>
              </w:rPr>
              <w:t>NAME</w:t>
            </w:r>
            <w:r w:rsidR="00A545EE">
              <w:rPr>
                <w:rFonts w:ascii="Times New Roman" w:hAnsi="Times New Roman" w:cs="Times New Roman"/>
              </w:rPr>
              <w:t xml:space="preserve"> </w:t>
            </w:r>
            <w:r w:rsidR="00A545EE" w:rsidRPr="00A545EE">
              <w:rPr>
                <w:rFonts w:ascii="Times New Roman" w:hAnsi="Times New Roman" w:cs="Times New Roman"/>
                <w:color w:val="3333FF"/>
              </w:rPr>
              <w:t>&lt;Include for PhD Only&gt;</w:t>
            </w:r>
          </w:p>
        </w:tc>
      </w:tr>
      <w:tr w:rsidR="009B32F0" w14:paraId="5EC97B82" w14:textId="77777777" w:rsidTr="009B32F0">
        <w:tc>
          <w:tcPr>
            <w:tcW w:w="3771" w:type="dxa"/>
          </w:tcPr>
          <w:p w14:paraId="0CF05930" w14:textId="77777777" w:rsidR="009B32F0" w:rsidRDefault="009B32F0" w:rsidP="009B32F0">
            <w:pPr>
              <w:pStyle w:val="Default"/>
              <w:jc w:val="both"/>
              <w:rPr>
                <w:rFonts w:ascii="Times New Roman" w:hAnsi="Times New Roman" w:cs="Times New Roman"/>
              </w:rPr>
            </w:pPr>
          </w:p>
          <w:p w14:paraId="7B9A3F4E" w14:textId="77777777" w:rsidR="009B32F0" w:rsidRDefault="009B32F0" w:rsidP="00A545EE">
            <w:pPr>
              <w:pStyle w:val="Default"/>
              <w:jc w:val="both"/>
              <w:rPr>
                <w:rFonts w:ascii="Times New Roman" w:hAnsi="Times New Roman" w:cs="Times New Roman"/>
              </w:rPr>
            </w:pPr>
            <w:r w:rsidRPr="00DE156B">
              <w:rPr>
                <w:rFonts w:ascii="Times New Roman" w:hAnsi="Times New Roman" w:cs="Times New Roman"/>
              </w:rPr>
              <w:t>External Examiner</w:t>
            </w:r>
          </w:p>
        </w:tc>
        <w:tc>
          <w:tcPr>
            <w:tcW w:w="5679" w:type="dxa"/>
          </w:tcPr>
          <w:p w14:paraId="677B8E5E" w14:textId="77777777" w:rsidR="009B32F0" w:rsidRDefault="009B32F0" w:rsidP="009B32F0">
            <w:pPr>
              <w:pStyle w:val="Default"/>
              <w:jc w:val="both"/>
              <w:rPr>
                <w:rFonts w:ascii="Times New Roman" w:hAnsi="Times New Roman" w:cs="Times New Roman"/>
              </w:rPr>
            </w:pPr>
          </w:p>
          <w:p w14:paraId="0A118FE2" w14:textId="77777777" w:rsidR="009B32F0" w:rsidRDefault="009B32F0" w:rsidP="009B32F0">
            <w:pPr>
              <w:pStyle w:val="Default"/>
              <w:jc w:val="both"/>
              <w:rPr>
                <w:rFonts w:ascii="Times New Roman" w:hAnsi="Times New Roman" w:cs="Times New Roman"/>
              </w:rPr>
            </w:pPr>
            <w:r>
              <w:rPr>
                <w:rFonts w:ascii="Times New Roman" w:hAnsi="Times New Roman" w:cs="Times New Roman"/>
              </w:rPr>
              <w:t>NAME, affiliation</w:t>
            </w:r>
            <w:r w:rsidR="00A545EE">
              <w:rPr>
                <w:rFonts w:ascii="Times New Roman" w:hAnsi="Times New Roman" w:cs="Times New Roman"/>
              </w:rPr>
              <w:t xml:space="preserve"> </w:t>
            </w:r>
            <w:r w:rsidR="00A545EE" w:rsidRPr="00A545EE">
              <w:rPr>
                <w:rFonts w:ascii="Times New Roman" w:hAnsi="Times New Roman" w:cs="Times New Roman"/>
                <w:color w:val="3333FF"/>
              </w:rPr>
              <w:t>&lt;Include for PhD Only&gt;</w:t>
            </w:r>
          </w:p>
        </w:tc>
      </w:tr>
    </w:tbl>
    <w:p w14:paraId="72942315" w14:textId="77777777" w:rsidR="00CF0EB4" w:rsidRDefault="00CF0EB4" w:rsidP="00376314">
      <w:pPr>
        <w:pStyle w:val="Default"/>
        <w:jc w:val="both"/>
        <w:rPr>
          <w:rFonts w:ascii="Times New Roman" w:hAnsi="Times New Roman" w:cs="Times New Roman"/>
        </w:rPr>
      </w:pPr>
    </w:p>
    <w:p w14:paraId="3812DC4F" w14:textId="77777777" w:rsidR="005000DA" w:rsidRPr="00DE156B" w:rsidRDefault="00DA7BC0" w:rsidP="00376314">
      <w:pPr>
        <w:pStyle w:val="Default"/>
        <w:jc w:val="both"/>
        <w:rPr>
          <w:rFonts w:ascii="Times New Roman" w:hAnsi="Times New Roman" w:cs="Times New Roman"/>
        </w:rPr>
      </w:pPr>
      <w:r>
        <w:rPr>
          <w:rFonts w:ascii="Times New Roman" w:hAnsi="Times New Roman" w:cs="Times New Roman"/>
        </w:rPr>
        <w:t xml:space="preserve">The above committee determined </w:t>
      </w:r>
      <w:r w:rsidRPr="00DE156B">
        <w:rPr>
          <w:rFonts w:ascii="Times New Roman" w:hAnsi="Times New Roman" w:cs="Times New Roman"/>
        </w:rPr>
        <w:t xml:space="preserve">that the thesis is acceptable in form and content and that a satisfactory knowledge of the field covered by the thesis was demonstrated by the candidate </w:t>
      </w:r>
      <w:r>
        <w:rPr>
          <w:rFonts w:ascii="Times New Roman" w:hAnsi="Times New Roman" w:cs="Times New Roman"/>
        </w:rPr>
        <w:t xml:space="preserve">during </w:t>
      </w:r>
      <w:r w:rsidRPr="00DE156B">
        <w:rPr>
          <w:rFonts w:ascii="Times New Roman" w:hAnsi="Times New Roman" w:cs="Times New Roman"/>
        </w:rPr>
        <w:t xml:space="preserve">an oral examination.  </w:t>
      </w:r>
      <w:r w:rsidR="005000DA">
        <w:rPr>
          <w:rFonts w:ascii="Times New Roman" w:hAnsi="Times New Roman" w:cs="Times New Roman"/>
        </w:rPr>
        <w:t xml:space="preserve">A signed copy of the Certificate of Approval is available from the School </w:t>
      </w:r>
      <w:r w:rsidR="005000DA" w:rsidRPr="00DE156B">
        <w:rPr>
          <w:rFonts w:ascii="Times New Roman" w:hAnsi="Times New Roman" w:cs="Times New Roman"/>
        </w:rPr>
        <w:t xml:space="preserve">of Graduate </w:t>
      </w:r>
      <w:r w:rsidR="005000DA">
        <w:rPr>
          <w:rFonts w:ascii="Times New Roman" w:hAnsi="Times New Roman" w:cs="Times New Roman"/>
        </w:rPr>
        <w:t xml:space="preserve">and Postdoctoral </w:t>
      </w:r>
      <w:r w:rsidR="005000DA" w:rsidRPr="00DE156B">
        <w:rPr>
          <w:rFonts w:ascii="Times New Roman" w:hAnsi="Times New Roman" w:cs="Times New Roman"/>
        </w:rPr>
        <w:t>Studies.</w:t>
      </w:r>
    </w:p>
    <w:p w14:paraId="469A89F5" w14:textId="77777777" w:rsidR="003E1792" w:rsidRPr="00DE156B" w:rsidRDefault="003E1792" w:rsidP="00376314">
      <w:pPr>
        <w:pStyle w:val="Default"/>
        <w:jc w:val="both"/>
        <w:rPr>
          <w:rFonts w:ascii="Times New Roman" w:hAnsi="Times New Roman" w:cs="Times New Roman"/>
        </w:rPr>
      </w:pPr>
    </w:p>
    <w:p w14:paraId="31AB4BE1" w14:textId="77777777" w:rsidR="00690548" w:rsidRDefault="00690548" w:rsidP="001C51C7">
      <w:pPr>
        <w:spacing w:line="480" w:lineRule="auto"/>
        <w:jc w:val="both"/>
        <w:rPr>
          <w:b/>
          <w:lang w:val="en-US"/>
        </w:rPr>
      </w:pPr>
    </w:p>
    <w:p w14:paraId="138AC258" w14:textId="77777777" w:rsidR="00690548" w:rsidRDefault="00690548" w:rsidP="001C51C7">
      <w:pPr>
        <w:spacing w:line="480" w:lineRule="auto"/>
        <w:jc w:val="both"/>
        <w:rPr>
          <w:b/>
          <w:lang w:val="en-US"/>
        </w:rPr>
      </w:pPr>
    </w:p>
    <w:p w14:paraId="4D4E6802" w14:textId="77777777" w:rsidR="00690548" w:rsidRDefault="00690548" w:rsidP="001C51C7">
      <w:pPr>
        <w:spacing w:line="480" w:lineRule="auto"/>
        <w:jc w:val="both"/>
        <w:rPr>
          <w:b/>
          <w:lang w:val="en-US"/>
        </w:rPr>
      </w:pPr>
    </w:p>
    <w:p w14:paraId="53F8FDDA" w14:textId="77777777" w:rsidR="00690548" w:rsidRDefault="00690548" w:rsidP="001C51C7">
      <w:pPr>
        <w:spacing w:line="480" w:lineRule="auto"/>
        <w:jc w:val="both"/>
        <w:rPr>
          <w:b/>
          <w:lang w:val="en-US"/>
        </w:rPr>
      </w:pPr>
    </w:p>
    <w:p w14:paraId="122F67F8" w14:textId="77777777" w:rsidR="00B97DEA" w:rsidRPr="00DE156B" w:rsidRDefault="001C51C7" w:rsidP="001C51C7">
      <w:pPr>
        <w:spacing w:line="480" w:lineRule="auto"/>
        <w:jc w:val="both"/>
        <w:rPr>
          <w:b/>
          <w:lang w:val="en-US"/>
        </w:rPr>
      </w:pPr>
      <w:r w:rsidRPr="00DE156B">
        <w:rPr>
          <w:b/>
          <w:lang w:val="en-US"/>
        </w:rPr>
        <w:lastRenderedPageBreak/>
        <w:t>ABSTRACT</w:t>
      </w:r>
    </w:p>
    <w:p w14:paraId="3FB44B6B" w14:textId="77777777" w:rsidR="00E71AF0" w:rsidRPr="00A545EE" w:rsidRDefault="009E7924" w:rsidP="00E71AF0">
      <w:pPr>
        <w:pStyle w:val="NoSpacing"/>
        <w:rPr>
          <w:rFonts w:ascii="Times New Roman" w:hAnsi="Times New Roman" w:cs="Times New Roman"/>
          <w:color w:val="3333FF"/>
          <w:sz w:val="24"/>
          <w:szCs w:val="24"/>
        </w:rPr>
      </w:pPr>
      <w:r w:rsidRPr="00A545EE">
        <w:rPr>
          <w:rFonts w:ascii="Times New Roman" w:hAnsi="Times New Roman" w:cs="Times New Roman"/>
          <w:color w:val="3333FF"/>
          <w:sz w:val="24"/>
          <w:szCs w:val="24"/>
        </w:rPr>
        <w:t xml:space="preserve">Be concise and summarize the most important </w:t>
      </w:r>
      <w:r w:rsidR="00E71AF0" w:rsidRPr="00A545EE">
        <w:rPr>
          <w:rFonts w:ascii="Times New Roman" w:hAnsi="Times New Roman" w:cs="Times New Roman"/>
          <w:color w:val="3333FF"/>
          <w:sz w:val="24"/>
          <w:szCs w:val="24"/>
        </w:rPr>
        <w:t>research contained in the thesis. Good abstracts normally state the problem(s) being addressed, the methods used to study the problem, and the general conclusions from the work</w:t>
      </w:r>
      <w:r w:rsidRPr="00A545EE">
        <w:rPr>
          <w:rFonts w:ascii="Times New Roman" w:hAnsi="Times New Roman" w:cs="Times New Roman"/>
          <w:color w:val="3333FF"/>
          <w:sz w:val="24"/>
          <w:szCs w:val="24"/>
        </w:rPr>
        <w:t>. Do not include references</w:t>
      </w:r>
      <w:r w:rsidR="00E71AF0" w:rsidRPr="00A545EE">
        <w:rPr>
          <w:rFonts w:ascii="Times New Roman" w:hAnsi="Times New Roman" w:cs="Times New Roman"/>
          <w:color w:val="3333FF"/>
          <w:sz w:val="24"/>
          <w:szCs w:val="24"/>
        </w:rPr>
        <w:t xml:space="preserve">, graphs or tables in the </w:t>
      </w:r>
      <w:r w:rsidRPr="00A545EE">
        <w:rPr>
          <w:rFonts w:ascii="Times New Roman" w:hAnsi="Times New Roman" w:cs="Times New Roman"/>
          <w:color w:val="3333FF"/>
          <w:sz w:val="24"/>
          <w:szCs w:val="24"/>
        </w:rPr>
        <w:t>abstract.</w:t>
      </w:r>
    </w:p>
    <w:p w14:paraId="02BE15CD" w14:textId="77777777" w:rsidR="00E71AF0" w:rsidRPr="00A545EE" w:rsidRDefault="00E71AF0" w:rsidP="00E71AF0">
      <w:pPr>
        <w:pStyle w:val="NoSpacing"/>
        <w:rPr>
          <w:rFonts w:ascii="Times New Roman" w:hAnsi="Times New Roman" w:cs="Times New Roman"/>
          <w:color w:val="3333FF"/>
          <w:sz w:val="24"/>
          <w:szCs w:val="24"/>
        </w:rPr>
      </w:pPr>
    </w:p>
    <w:p w14:paraId="5157095A" w14:textId="77777777" w:rsidR="00E71AF0" w:rsidRPr="00A545EE" w:rsidRDefault="00E71AF0" w:rsidP="009E7924">
      <w:pPr>
        <w:pStyle w:val="NoSpacing"/>
        <w:rPr>
          <w:rFonts w:ascii="Times New Roman" w:hAnsi="Times New Roman" w:cs="Times New Roman"/>
          <w:color w:val="3333FF"/>
          <w:sz w:val="24"/>
          <w:szCs w:val="24"/>
        </w:rPr>
      </w:pPr>
    </w:p>
    <w:p w14:paraId="130E9E2A" w14:textId="77777777" w:rsidR="00B1444D" w:rsidRPr="00A545EE" w:rsidRDefault="00B1444D" w:rsidP="001C51C7">
      <w:pPr>
        <w:spacing w:line="480" w:lineRule="auto"/>
        <w:jc w:val="both"/>
        <w:rPr>
          <w:color w:val="3333FF"/>
          <w:lang w:val="en-US"/>
        </w:rPr>
      </w:pPr>
    </w:p>
    <w:p w14:paraId="32D65AEB" w14:textId="77777777" w:rsidR="00290B52" w:rsidRPr="00A545EE" w:rsidRDefault="00290B52" w:rsidP="001C51C7">
      <w:pPr>
        <w:spacing w:line="480" w:lineRule="auto"/>
        <w:jc w:val="both"/>
        <w:rPr>
          <w:color w:val="3333FF"/>
          <w:lang w:val="en-US"/>
        </w:rPr>
      </w:pPr>
      <w:r w:rsidRPr="00A545EE">
        <w:rPr>
          <w:color w:val="3333FF"/>
          <w:lang w:val="en-US"/>
        </w:rPr>
        <w:t xml:space="preserve">Word limit: </w:t>
      </w:r>
      <w:r w:rsidRPr="00157F66">
        <w:rPr>
          <w:b/>
          <w:color w:val="3333FF"/>
          <w:lang w:val="en-US"/>
        </w:rPr>
        <w:t>150 words M</w:t>
      </w:r>
      <w:r w:rsidR="00E71AF0" w:rsidRPr="00157F66">
        <w:rPr>
          <w:b/>
          <w:color w:val="3333FF"/>
          <w:lang w:val="en-US"/>
        </w:rPr>
        <w:t>asters</w:t>
      </w:r>
      <w:r w:rsidRPr="00A545EE">
        <w:rPr>
          <w:color w:val="3333FF"/>
          <w:lang w:val="en-US"/>
        </w:rPr>
        <w:t xml:space="preserve">; </w:t>
      </w:r>
      <w:r w:rsidRPr="00157F66">
        <w:rPr>
          <w:b/>
          <w:color w:val="3333FF"/>
          <w:lang w:val="en-US"/>
        </w:rPr>
        <w:t>3</w:t>
      </w:r>
      <w:r w:rsidR="00A545EE" w:rsidRPr="00157F66">
        <w:rPr>
          <w:b/>
          <w:color w:val="3333FF"/>
          <w:lang w:val="en-US"/>
        </w:rPr>
        <w:t>5</w:t>
      </w:r>
      <w:r w:rsidRPr="00157F66">
        <w:rPr>
          <w:b/>
          <w:color w:val="3333FF"/>
          <w:lang w:val="en-US"/>
        </w:rPr>
        <w:t>0 words PhD</w:t>
      </w:r>
    </w:p>
    <w:p w14:paraId="646AC2E9" w14:textId="77777777" w:rsidR="00B1444D" w:rsidRPr="00DE156B" w:rsidRDefault="00B1444D" w:rsidP="00B97DEA">
      <w:pPr>
        <w:spacing w:line="480" w:lineRule="auto"/>
        <w:jc w:val="both"/>
        <w:rPr>
          <w:lang w:val="en-US"/>
        </w:rPr>
      </w:pPr>
    </w:p>
    <w:p w14:paraId="6EC440CE" w14:textId="77777777" w:rsidR="00E71AF0" w:rsidRPr="00E71AF0" w:rsidRDefault="007872CC" w:rsidP="008711E6">
      <w:pPr>
        <w:spacing w:line="480" w:lineRule="auto"/>
        <w:jc w:val="both"/>
        <w:rPr>
          <w:lang w:val="en-US"/>
        </w:rPr>
      </w:pPr>
      <w:r w:rsidRPr="00DE156B">
        <w:rPr>
          <w:b/>
          <w:lang w:val="en-US"/>
        </w:rPr>
        <w:t xml:space="preserve">Keywords: </w:t>
      </w:r>
      <w:r w:rsidR="00E71AF0">
        <w:rPr>
          <w:lang w:val="en-US"/>
        </w:rPr>
        <w:t>chemistry; tacos; energy; justice; biology</w:t>
      </w:r>
    </w:p>
    <w:p w14:paraId="79F708B5" w14:textId="77777777" w:rsidR="008711E6" w:rsidRPr="00DE156B" w:rsidRDefault="00E71AF0" w:rsidP="008711E6">
      <w:pPr>
        <w:spacing w:line="480" w:lineRule="auto"/>
        <w:jc w:val="both"/>
        <w:rPr>
          <w:b/>
          <w:lang w:val="en-US"/>
        </w:rPr>
      </w:pPr>
      <w:r>
        <w:rPr>
          <w:b/>
          <w:lang w:val="en-US"/>
        </w:rPr>
        <w:t>List up to 5</w:t>
      </w:r>
      <w:r w:rsidR="00A545EE">
        <w:rPr>
          <w:b/>
          <w:lang w:val="en-US"/>
        </w:rPr>
        <w:t xml:space="preserve"> </w:t>
      </w:r>
      <w:r>
        <w:rPr>
          <w:b/>
          <w:lang w:val="en-US"/>
        </w:rPr>
        <w:t>key terms separated by a semi-colon</w:t>
      </w:r>
      <w:r w:rsidR="00D70BCA" w:rsidRPr="00DE156B">
        <w:rPr>
          <w:b/>
          <w:lang w:val="en-US"/>
        </w:rPr>
        <w:br w:type="page"/>
      </w:r>
    </w:p>
    <w:p w14:paraId="1515FAEC" w14:textId="77777777" w:rsidR="007E7DFC" w:rsidRPr="00DE156B" w:rsidRDefault="007E7DFC" w:rsidP="007E7DFC">
      <w:pPr>
        <w:spacing w:line="480" w:lineRule="auto"/>
        <w:jc w:val="both"/>
        <w:rPr>
          <w:b/>
          <w:lang w:val="en-US"/>
        </w:rPr>
      </w:pPr>
      <w:r>
        <w:rPr>
          <w:b/>
          <w:lang w:val="en-US"/>
        </w:rPr>
        <w:lastRenderedPageBreak/>
        <w:t>AUTHOR’S DECLARATION</w:t>
      </w:r>
    </w:p>
    <w:p w14:paraId="0747EA42" w14:textId="77777777" w:rsidR="00623F44" w:rsidRDefault="00623F44" w:rsidP="007E7DFC">
      <w:pPr>
        <w:pStyle w:val="NoSpacing"/>
        <w:rPr>
          <w:color w:val="3366FF"/>
        </w:rPr>
      </w:pPr>
    </w:p>
    <w:p w14:paraId="6CF29421" w14:textId="77777777" w:rsidR="00390911" w:rsidRDefault="00623F44" w:rsidP="00390911">
      <w:pPr>
        <w:spacing w:line="480" w:lineRule="auto"/>
        <w:ind w:firstLine="450"/>
        <w:jc w:val="both"/>
        <w:rPr>
          <w:szCs w:val="22"/>
        </w:rPr>
      </w:pPr>
      <w:r>
        <w:rPr>
          <w:szCs w:val="22"/>
        </w:rPr>
        <w:t>I hereby declare that this</w:t>
      </w:r>
      <w:r w:rsidRPr="00C10492">
        <w:rPr>
          <w:szCs w:val="22"/>
        </w:rPr>
        <w:t xml:space="preserve"> thesis consists of </w:t>
      </w:r>
      <w:r>
        <w:rPr>
          <w:szCs w:val="22"/>
        </w:rPr>
        <w:t xml:space="preserve">original work </w:t>
      </w:r>
      <w:r w:rsidRPr="00C10492">
        <w:rPr>
          <w:szCs w:val="22"/>
        </w:rPr>
        <w:t xml:space="preserve">of which </w:t>
      </w:r>
      <w:r w:rsidRPr="00C10492">
        <w:rPr>
          <w:noProof/>
          <w:szCs w:val="22"/>
        </w:rPr>
        <w:t>I</w:t>
      </w:r>
      <w:r w:rsidRPr="00C10492">
        <w:rPr>
          <w:szCs w:val="22"/>
        </w:rPr>
        <w:t xml:space="preserve"> </w:t>
      </w:r>
      <w:r>
        <w:rPr>
          <w:szCs w:val="22"/>
        </w:rPr>
        <w:t xml:space="preserve">have </w:t>
      </w:r>
      <w:r w:rsidRPr="00C10492">
        <w:rPr>
          <w:szCs w:val="22"/>
        </w:rPr>
        <w:t>authored</w:t>
      </w:r>
      <w:r>
        <w:rPr>
          <w:szCs w:val="22"/>
        </w:rPr>
        <w:t xml:space="preserve">. </w:t>
      </w:r>
      <w:r w:rsidRPr="00623F44">
        <w:rPr>
          <w:szCs w:val="22"/>
        </w:rPr>
        <w:t>This is a true copy of the thesis,</w:t>
      </w:r>
      <w:r>
        <w:rPr>
          <w:szCs w:val="22"/>
        </w:rPr>
        <w:t xml:space="preserve"> </w:t>
      </w:r>
      <w:r w:rsidRPr="00623F44">
        <w:rPr>
          <w:szCs w:val="22"/>
        </w:rPr>
        <w:t>including any required final revisions, as accepted by my examiners.</w:t>
      </w:r>
    </w:p>
    <w:p w14:paraId="3129B1FF" w14:textId="77777777" w:rsidR="00623F44" w:rsidRDefault="00623F44" w:rsidP="00390911">
      <w:pPr>
        <w:spacing w:line="480" w:lineRule="auto"/>
        <w:ind w:firstLine="450"/>
        <w:jc w:val="both"/>
        <w:rPr>
          <w:szCs w:val="22"/>
        </w:rPr>
      </w:pPr>
      <w:r w:rsidRPr="00623F44">
        <w:rPr>
          <w:szCs w:val="22"/>
        </w:rPr>
        <w:t xml:space="preserve">I authorize </w:t>
      </w:r>
      <w:r>
        <w:rPr>
          <w:szCs w:val="22"/>
        </w:rPr>
        <w:t xml:space="preserve">the </w:t>
      </w:r>
      <w:r w:rsidRPr="00623F44">
        <w:rPr>
          <w:szCs w:val="22"/>
        </w:rPr>
        <w:t xml:space="preserve">University </w:t>
      </w:r>
      <w:r>
        <w:rPr>
          <w:szCs w:val="22"/>
        </w:rPr>
        <w:t>of Ontario Institute of Technology</w:t>
      </w:r>
      <w:r w:rsidR="00F612AE">
        <w:rPr>
          <w:szCs w:val="22"/>
        </w:rPr>
        <w:t xml:space="preserve"> (Ontario Tech University) </w:t>
      </w:r>
      <w:r w:rsidRPr="00623F44">
        <w:rPr>
          <w:szCs w:val="22"/>
        </w:rPr>
        <w:t>to lend this thesis to other institutions or individuals for the</w:t>
      </w:r>
      <w:r>
        <w:rPr>
          <w:szCs w:val="22"/>
        </w:rPr>
        <w:t xml:space="preserve"> </w:t>
      </w:r>
      <w:r w:rsidRPr="00623F44">
        <w:rPr>
          <w:szCs w:val="22"/>
        </w:rPr>
        <w:t>purpose of scholarly research</w:t>
      </w:r>
      <w:r w:rsidR="003510EF">
        <w:rPr>
          <w:szCs w:val="22"/>
        </w:rPr>
        <w:t>.</w:t>
      </w:r>
      <w:r w:rsidR="00390911">
        <w:rPr>
          <w:szCs w:val="22"/>
        </w:rPr>
        <w:t xml:space="preserve"> </w:t>
      </w:r>
      <w:r w:rsidRPr="00623F44">
        <w:rPr>
          <w:szCs w:val="22"/>
        </w:rPr>
        <w:t xml:space="preserve">I further authorize University </w:t>
      </w:r>
      <w:r>
        <w:rPr>
          <w:szCs w:val="22"/>
        </w:rPr>
        <w:t>of Ontario Institute of Technology</w:t>
      </w:r>
      <w:r w:rsidR="00F612AE">
        <w:rPr>
          <w:szCs w:val="22"/>
        </w:rPr>
        <w:t xml:space="preserve"> (Ontario Tech University)</w:t>
      </w:r>
      <w:r>
        <w:rPr>
          <w:szCs w:val="22"/>
        </w:rPr>
        <w:t xml:space="preserve"> </w:t>
      </w:r>
      <w:r w:rsidRPr="00623F44">
        <w:rPr>
          <w:szCs w:val="22"/>
        </w:rPr>
        <w:t>to reproduce this thesis by photocopying or by other</w:t>
      </w:r>
      <w:r>
        <w:rPr>
          <w:szCs w:val="22"/>
        </w:rPr>
        <w:t xml:space="preserve"> </w:t>
      </w:r>
      <w:r w:rsidRPr="00623F44">
        <w:rPr>
          <w:szCs w:val="22"/>
        </w:rPr>
        <w:t>means, in total or in part, at the request of other institutions or individuals for the purpose of</w:t>
      </w:r>
      <w:r>
        <w:rPr>
          <w:szCs w:val="22"/>
        </w:rPr>
        <w:t xml:space="preserve"> </w:t>
      </w:r>
      <w:r w:rsidRPr="00623F44">
        <w:rPr>
          <w:szCs w:val="22"/>
        </w:rPr>
        <w:t>scholarly research.</w:t>
      </w:r>
      <w:r w:rsidR="003510EF">
        <w:rPr>
          <w:szCs w:val="22"/>
        </w:rPr>
        <w:t xml:space="preserve"> </w:t>
      </w:r>
      <w:r w:rsidRPr="00623F44">
        <w:rPr>
          <w:szCs w:val="22"/>
        </w:rPr>
        <w:t xml:space="preserve">I understand that my thesis </w:t>
      </w:r>
      <w:r w:rsidR="003510EF">
        <w:rPr>
          <w:szCs w:val="22"/>
        </w:rPr>
        <w:t xml:space="preserve">will </w:t>
      </w:r>
      <w:r w:rsidRPr="00623F44">
        <w:rPr>
          <w:szCs w:val="22"/>
        </w:rPr>
        <w:t>be made electronically available to the public.</w:t>
      </w:r>
    </w:p>
    <w:p w14:paraId="279E4ECB" w14:textId="77777777" w:rsidR="00C77387" w:rsidRPr="00A545EE" w:rsidRDefault="00A56C6B" w:rsidP="00390911">
      <w:pPr>
        <w:spacing w:line="480" w:lineRule="auto"/>
        <w:ind w:firstLine="450"/>
        <w:jc w:val="both"/>
        <w:rPr>
          <w:color w:val="3333FF"/>
          <w:szCs w:val="22"/>
        </w:rPr>
      </w:pPr>
      <w:r w:rsidRPr="00A545EE">
        <w:rPr>
          <w:color w:val="3333FF"/>
          <w:szCs w:val="22"/>
        </w:rPr>
        <w:t>&lt;</w:t>
      </w:r>
      <w:r w:rsidR="00390911" w:rsidRPr="00A545EE">
        <w:rPr>
          <w:color w:val="3333FF"/>
          <w:szCs w:val="22"/>
        </w:rPr>
        <w:t xml:space="preserve">If this research work required approval of </w:t>
      </w:r>
      <w:r w:rsidR="00C77387" w:rsidRPr="00A545EE">
        <w:rPr>
          <w:color w:val="3333FF"/>
          <w:szCs w:val="22"/>
        </w:rPr>
        <w:t xml:space="preserve">Research </w:t>
      </w:r>
      <w:r w:rsidR="00390911" w:rsidRPr="00A545EE">
        <w:rPr>
          <w:color w:val="3333FF"/>
          <w:szCs w:val="22"/>
        </w:rPr>
        <w:t>Ethics board</w:t>
      </w:r>
      <w:r w:rsidR="0002563A">
        <w:rPr>
          <w:color w:val="3333FF"/>
          <w:szCs w:val="22"/>
        </w:rPr>
        <w:t>(s)</w:t>
      </w:r>
      <w:r w:rsidR="00390911" w:rsidRPr="00A545EE">
        <w:rPr>
          <w:color w:val="3333FF"/>
          <w:szCs w:val="22"/>
        </w:rPr>
        <w:t>,</w:t>
      </w:r>
      <w:r w:rsidRPr="00A545EE">
        <w:rPr>
          <w:color w:val="3333FF"/>
          <w:szCs w:val="22"/>
        </w:rPr>
        <w:t xml:space="preserve"> or </w:t>
      </w:r>
      <w:r w:rsidR="0002563A">
        <w:rPr>
          <w:color w:val="3333FF"/>
          <w:szCs w:val="22"/>
        </w:rPr>
        <w:t xml:space="preserve">the </w:t>
      </w:r>
      <w:r w:rsidRPr="00A545EE">
        <w:rPr>
          <w:color w:val="3333FF"/>
          <w:szCs w:val="22"/>
        </w:rPr>
        <w:t>Animal</w:t>
      </w:r>
      <w:r w:rsidR="00C77387" w:rsidRPr="00A545EE">
        <w:rPr>
          <w:color w:val="3333FF"/>
          <w:szCs w:val="22"/>
        </w:rPr>
        <w:t xml:space="preserve"> </w:t>
      </w:r>
      <w:r w:rsidRPr="00A545EE">
        <w:rPr>
          <w:color w:val="3333FF"/>
          <w:szCs w:val="22"/>
        </w:rPr>
        <w:t>Care Committee</w:t>
      </w:r>
      <w:r w:rsidR="0002563A">
        <w:rPr>
          <w:color w:val="3333FF"/>
          <w:szCs w:val="22"/>
        </w:rPr>
        <w:t xml:space="preserve">, </w:t>
      </w:r>
      <w:r w:rsidRPr="00A545EE">
        <w:rPr>
          <w:color w:val="3333FF"/>
          <w:szCs w:val="22"/>
        </w:rPr>
        <w:t xml:space="preserve">add </w:t>
      </w:r>
      <w:r w:rsidR="00C77387" w:rsidRPr="00A545EE">
        <w:rPr>
          <w:color w:val="3333FF"/>
          <w:szCs w:val="22"/>
        </w:rPr>
        <w:t>the following statement.</w:t>
      </w:r>
      <w:r w:rsidRPr="00A545EE">
        <w:rPr>
          <w:color w:val="3333FF"/>
          <w:szCs w:val="22"/>
        </w:rPr>
        <w:t>&gt;</w:t>
      </w:r>
    </w:p>
    <w:p w14:paraId="7F417C56" w14:textId="77777777" w:rsidR="00FF072B" w:rsidRDefault="00A56C6B" w:rsidP="00390911">
      <w:pPr>
        <w:spacing w:line="480" w:lineRule="auto"/>
        <w:ind w:firstLine="450"/>
        <w:jc w:val="both"/>
        <w:rPr>
          <w:szCs w:val="22"/>
        </w:rPr>
      </w:pPr>
      <w:r>
        <w:rPr>
          <w:szCs w:val="22"/>
        </w:rPr>
        <w:t>The research work in this thesis that was performed in com</w:t>
      </w:r>
      <w:r w:rsidR="00F612AE">
        <w:rPr>
          <w:szCs w:val="22"/>
        </w:rPr>
        <w:t xml:space="preserve">pliance with the regulations of </w:t>
      </w:r>
      <w:r>
        <w:rPr>
          <w:szCs w:val="22"/>
        </w:rPr>
        <w:t>Research Ethic</w:t>
      </w:r>
      <w:r w:rsidR="00867DBF">
        <w:rPr>
          <w:szCs w:val="22"/>
        </w:rPr>
        <w:t>s</w:t>
      </w:r>
      <w:r>
        <w:rPr>
          <w:szCs w:val="22"/>
        </w:rPr>
        <w:t xml:space="preserve"> Board/Animal Care Committee </w:t>
      </w:r>
      <w:r w:rsidR="00FF072B">
        <w:rPr>
          <w:szCs w:val="22"/>
        </w:rPr>
        <w:t xml:space="preserve">under </w:t>
      </w:r>
      <w:r w:rsidR="00FF072B" w:rsidRPr="00A56C6B">
        <w:rPr>
          <w:b/>
          <w:szCs w:val="22"/>
        </w:rPr>
        <w:t xml:space="preserve">REB </w:t>
      </w:r>
      <w:r w:rsidR="00C87B52">
        <w:rPr>
          <w:b/>
          <w:szCs w:val="22"/>
        </w:rPr>
        <w:t xml:space="preserve">Certificate </w:t>
      </w:r>
      <w:r w:rsidRPr="00A56C6B">
        <w:rPr>
          <w:b/>
          <w:szCs w:val="22"/>
        </w:rPr>
        <w:t xml:space="preserve">number/Animal care </w:t>
      </w:r>
      <w:r w:rsidR="00C87B52">
        <w:rPr>
          <w:b/>
          <w:szCs w:val="22"/>
        </w:rPr>
        <w:t xml:space="preserve">certificate </w:t>
      </w:r>
      <w:r w:rsidRPr="00A56C6B">
        <w:rPr>
          <w:b/>
          <w:szCs w:val="22"/>
        </w:rPr>
        <w:t>file number</w:t>
      </w:r>
      <w:r w:rsidR="00FF072B">
        <w:rPr>
          <w:szCs w:val="22"/>
        </w:rPr>
        <w:t>.</w:t>
      </w:r>
    </w:p>
    <w:p w14:paraId="0E4BF119" w14:textId="77777777" w:rsidR="00A56C6B" w:rsidRPr="00A545EE" w:rsidRDefault="00A56C6B" w:rsidP="00A56C6B">
      <w:pPr>
        <w:spacing w:line="480" w:lineRule="auto"/>
        <w:ind w:firstLine="450"/>
        <w:jc w:val="both"/>
        <w:rPr>
          <w:color w:val="3333FF"/>
          <w:szCs w:val="22"/>
        </w:rPr>
      </w:pPr>
      <w:r w:rsidRPr="00A545EE">
        <w:rPr>
          <w:color w:val="3333FF"/>
          <w:szCs w:val="22"/>
        </w:rPr>
        <w:t>&lt;</w:t>
      </w:r>
      <w:r w:rsidR="00157F66" w:rsidRPr="00A545EE">
        <w:rPr>
          <w:color w:val="3333FF"/>
          <w:szCs w:val="22"/>
        </w:rPr>
        <w:t>Delete</w:t>
      </w:r>
      <w:r w:rsidRPr="00A545EE">
        <w:rPr>
          <w:color w:val="3333FF"/>
          <w:szCs w:val="22"/>
        </w:rPr>
        <w:t xml:space="preserve"> statement if this is not required.&gt;</w:t>
      </w:r>
    </w:p>
    <w:p w14:paraId="126CF752" w14:textId="77777777" w:rsidR="00A56C6B" w:rsidRDefault="00A56C6B" w:rsidP="00623F44">
      <w:pPr>
        <w:spacing w:line="480" w:lineRule="auto"/>
        <w:jc w:val="both"/>
        <w:rPr>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0"/>
        <w:gridCol w:w="3415"/>
      </w:tblGrid>
      <w:tr w:rsidR="00390911" w14:paraId="46087B2A" w14:textId="77777777" w:rsidTr="006E3BA9">
        <w:tc>
          <w:tcPr>
            <w:tcW w:w="5220" w:type="dxa"/>
            <w:tcBorders>
              <w:bottom w:val="single" w:sz="4" w:space="0" w:color="auto"/>
            </w:tcBorders>
            <w:vAlign w:val="bottom"/>
          </w:tcPr>
          <w:p w14:paraId="7958B0D8" w14:textId="77777777" w:rsidR="00390911" w:rsidRDefault="00390911" w:rsidP="00390911">
            <w:pPr>
              <w:spacing w:line="480" w:lineRule="auto"/>
              <w:jc w:val="center"/>
              <w:rPr>
                <w:szCs w:val="22"/>
              </w:rPr>
            </w:pPr>
          </w:p>
        </w:tc>
        <w:tc>
          <w:tcPr>
            <w:tcW w:w="3415" w:type="dxa"/>
            <w:vAlign w:val="bottom"/>
          </w:tcPr>
          <w:p w14:paraId="5A85472D" w14:textId="77777777" w:rsidR="00390911" w:rsidRDefault="00390911" w:rsidP="006E3BA9">
            <w:pPr>
              <w:jc w:val="center"/>
              <w:rPr>
                <w:szCs w:val="22"/>
              </w:rPr>
            </w:pPr>
            <w:r>
              <w:rPr>
                <w:szCs w:val="22"/>
              </w:rPr>
              <w:t>YOUR NAME</w:t>
            </w:r>
          </w:p>
        </w:tc>
      </w:tr>
    </w:tbl>
    <w:p w14:paraId="4E69D0B9" w14:textId="77777777" w:rsidR="007E7DFC" w:rsidRPr="007E7DFC" w:rsidRDefault="007E7DFC" w:rsidP="007E7DFC">
      <w:pPr>
        <w:pStyle w:val="NoSpacing"/>
        <w:ind w:left="720"/>
        <w:rPr>
          <w:color w:val="3366FF"/>
        </w:rPr>
      </w:pPr>
    </w:p>
    <w:p w14:paraId="4C793A93" w14:textId="77777777" w:rsidR="007E7DFC" w:rsidRDefault="007E7DFC" w:rsidP="007E7DFC">
      <w:pPr>
        <w:jc w:val="both"/>
        <w:rPr>
          <w:b/>
          <w:lang w:val="en-US"/>
        </w:rPr>
      </w:pPr>
    </w:p>
    <w:p w14:paraId="61C8EC6C" w14:textId="77777777" w:rsidR="007E7DFC" w:rsidRDefault="007E7DFC">
      <w:pPr>
        <w:rPr>
          <w:b/>
          <w:lang w:val="en-US"/>
        </w:rPr>
      </w:pPr>
      <w:r>
        <w:rPr>
          <w:b/>
          <w:lang w:val="en-US"/>
        </w:rPr>
        <w:br w:type="page"/>
      </w:r>
    </w:p>
    <w:p w14:paraId="7422CEF6" w14:textId="77777777" w:rsidR="00E71AF0" w:rsidRPr="00A545EE" w:rsidRDefault="00E71AF0" w:rsidP="00A545EE">
      <w:pPr>
        <w:spacing w:line="480" w:lineRule="auto"/>
        <w:jc w:val="both"/>
        <w:rPr>
          <w:b/>
          <w:color w:val="3333FF"/>
          <w:lang w:val="en-US"/>
        </w:rPr>
      </w:pPr>
      <w:r>
        <w:rPr>
          <w:b/>
          <w:lang w:val="en-US"/>
        </w:rPr>
        <w:lastRenderedPageBreak/>
        <w:t>STATEMENT OF CONTRIBUTIONS</w:t>
      </w:r>
      <w:r w:rsidR="00A545EE">
        <w:rPr>
          <w:b/>
          <w:lang w:val="en-US"/>
        </w:rPr>
        <w:t xml:space="preserve"> </w:t>
      </w:r>
      <w:r w:rsidR="00A545EE" w:rsidRPr="00A545EE">
        <w:rPr>
          <w:b/>
          <w:color w:val="3333FF"/>
        </w:rPr>
        <w:t>&lt;required&gt;</w:t>
      </w:r>
    </w:p>
    <w:p w14:paraId="766AAA80" w14:textId="77777777" w:rsidR="00A56C6B" w:rsidRPr="00A545EE" w:rsidRDefault="00E71AF0" w:rsidP="00A56C6B">
      <w:pPr>
        <w:pStyle w:val="NoSpacing"/>
        <w:rPr>
          <w:rFonts w:ascii="Times New Roman" w:hAnsi="Times New Roman" w:cs="Times New Roman"/>
          <w:strike/>
          <w:color w:val="3366FF"/>
        </w:rPr>
      </w:pPr>
      <w:r w:rsidRPr="00A545EE">
        <w:rPr>
          <w:rFonts w:ascii="Times New Roman" w:hAnsi="Times New Roman" w:cs="Times New Roman"/>
          <w:color w:val="3333FF"/>
        </w:rPr>
        <w:t xml:space="preserve">As of May 2018, </w:t>
      </w:r>
      <w:r w:rsidRPr="00A545EE">
        <w:rPr>
          <w:rFonts w:ascii="Times New Roman" w:hAnsi="Times New Roman" w:cs="Times New Roman"/>
          <w:b/>
          <w:color w:val="3333FF"/>
        </w:rPr>
        <w:t>all</w:t>
      </w:r>
      <w:r w:rsidRPr="00A545EE">
        <w:rPr>
          <w:rFonts w:ascii="Times New Roman" w:hAnsi="Times New Roman" w:cs="Times New Roman"/>
          <w:color w:val="3333FF"/>
        </w:rPr>
        <w:t xml:space="preserve"> theses and dissertations are </w:t>
      </w:r>
      <w:r w:rsidRPr="00A545EE">
        <w:rPr>
          <w:rFonts w:ascii="Times New Roman" w:hAnsi="Times New Roman" w:cs="Times New Roman"/>
          <w:b/>
          <w:color w:val="3333FF"/>
        </w:rPr>
        <w:t>required</w:t>
      </w:r>
      <w:r w:rsidRPr="00A545EE">
        <w:rPr>
          <w:rFonts w:ascii="Times New Roman" w:hAnsi="Times New Roman" w:cs="Times New Roman"/>
          <w:color w:val="3333FF"/>
        </w:rPr>
        <w:t xml:space="preserve"> to have a Statement of Contributions, which appears immediately before the Table of Contents. The Statement of Contributions </w:t>
      </w:r>
      <w:r w:rsidRPr="00A545EE">
        <w:rPr>
          <w:rFonts w:ascii="Times New Roman" w:hAnsi="Times New Roman" w:cs="Times New Roman"/>
          <w:b/>
          <w:color w:val="3333FF"/>
        </w:rPr>
        <w:t>must</w:t>
      </w:r>
      <w:r w:rsidRPr="00A545EE">
        <w:rPr>
          <w:rFonts w:ascii="Times New Roman" w:hAnsi="Times New Roman" w:cs="Times New Roman"/>
          <w:color w:val="3333FF"/>
        </w:rPr>
        <w:t xml:space="preserve"> </w:t>
      </w:r>
      <w:r w:rsidR="00623F44" w:rsidRPr="00A545EE">
        <w:rPr>
          <w:rFonts w:ascii="Times New Roman" w:hAnsi="Times New Roman" w:cs="Times New Roman"/>
          <w:color w:val="3333FF"/>
        </w:rPr>
        <w:t xml:space="preserve">indicate </w:t>
      </w:r>
      <w:r w:rsidR="007E7DFC" w:rsidRPr="00A545EE">
        <w:rPr>
          <w:rFonts w:ascii="Times New Roman" w:hAnsi="Times New Roman" w:cs="Times New Roman"/>
          <w:color w:val="3333FF"/>
        </w:rPr>
        <w:t xml:space="preserve">the </w:t>
      </w:r>
      <w:r w:rsidR="00867DBF" w:rsidRPr="00A545EE">
        <w:rPr>
          <w:rFonts w:ascii="Times New Roman" w:hAnsi="Times New Roman" w:cs="Times New Roman"/>
          <w:color w:val="3333FF"/>
        </w:rPr>
        <w:t xml:space="preserve">unique </w:t>
      </w:r>
      <w:r w:rsidR="007E7DFC" w:rsidRPr="00A545EE">
        <w:rPr>
          <w:rFonts w:ascii="Times New Roman" w:hAnsi="Times New Roman" w:cs="Times New Roman"/>
          <w:color w:val="3333FF"/>
        </w:rPr>
        <w:t xml:space="preserve">contributions of </w:t>
      </w:r>
      <w:r w:rsidR="006E3BA9" w:rsidRPr="00A545EE">
        <w:rPr>
          <w:rFonts w:ascii="Times New Roman" w:hAnsi="Times New Roman" w:cs="Times New Roman"/>
          <w:color w:val="3333FF"/>
        </w:rPr>
        <w:t>the</w:t>
      </w:r>
      <w:r w:rsidR="00867DBF" w:rsidRPr="00A545EE">
        <w:rPr>
          <w:rFonts w:ascii="Times New Roman" w:hAnsi="Times New Roman" w:cs="Times New Roman"/>
          <w:color w:val="3333FF"/>
        </w:rPr>
        <w:t xml:space="preserve"> </w:t>
      </w:r>
      <w:r w:rsidR="007E7DFC" w:rsidRPr="00A545EE">
        <w:rPr>
          <w:rFonts w:ascii="Times New Roman" w:hAnsi="Times New Roman" w:cs="Times New Roman"/>
          <w:color w:val="3333FF"/>
        </w:rPr>
        <w:t xml:space="preserve">author </w:t>
      </w:r>
      <w:r w:rsidR="00867DBF" w:rsidRPr="00A545EE">
        <w:rPr>
          <w:rFonts w:ascii="Times New Roman" w:hAnsi="Times New Roman" w:cs="Times New Roman"/>
          <w:color w:val="3333FF"/>
        </w:rPr>
        <w:t>in the context</w:t>
      </w:r>
      <w:r w:rsidR="006E3BA9" w:rsidRPr="00A545EE">
        <w:rPr>
          <w:rFonts w:ascii="Times New Roman" w:hAnsi="Times New Roman" w:cs="Times New Roman"/>
          <w:color w:val="3333FF"/>
        </w:rPr>
        <w:t xml:space="preserve"> of </w:t>
      </w:r>
      <w:r w:rsidR="00867DBF" w:rsidRPr="00A545EE">
        <w:rPr>
          <w:rFonts w:ascii="Times New Roman" w:hAnsi="Times New Roman" w:cs="Times New Roman"/>
          <w:color w:val="3333FF"/>
        </w:rPr>
        <w:t>collaborative research that may have involved others</w:t>
      </w:r>
      <w:r w:rsidR="007E7DFC" w:rsidRPr="00A545EE">
        <w:rPr>
          <w:rFonts w:ascii="Times New Roman" w:hAnsi="Times New Roman" w:cs="Times New Roman"/>
          <w:color w:val="3333FF"/>
        </w:rPr>
        <w:t xml:space="preserve"> who</w:t>
      </w:r>
      <w:r w:rsidR="00867DBF" w:rsidRPr="00A545EE">
        <w:rPr>
          <w:rFonts w:ascii="Times New Roman" w:hAnsi="Times New Roman" w:cs="Times New Roman"/>
          <w:color w:val="3333FF"/>
        </w:rPr>
        <w:t xml:space="preserve"> </w:t>
      </w:r>
      <w:r w:rsidR="007E7DFC" w:rsidRPr="00A545EE">
        <w:rPr>
          <w:rFonts w:ascii="Times New Roman" w:hAnsi="Times New Roman" w:cs="Times New Roman"/>
          <w:color w:val="3333FF"/>
        </w:rPr>
        <w:t xml:space="preserve">worked on </w:t>
      </w:r>
      <w:r w:rsidRPr="00A545EE">
        <w:rPr>
          <w:rFonts w:ascii="Times New Roman" w:hAnsi="Times New Roman" w:cs="Times New Roman"/>
          <w:color w:val="3333FF"/>
        </w:rPr>
        <w:t>various parts of the research</w:t>
      </w:r>
      <w:r w:rsidR="00623F44" w:rsidRPr="00A545EE">
        <w:rPr>
          <w:rFonts w:ascii="Times New Roman" w:hAnsi="Times New Roman" w:cs="Times New Roman"/>
          <w:color w:val="3333FF"/>
        </w:rPr>
        <w:t xml:space="preserve"> described in the thesis</w:t>
      </w:r>
      <w:r w:rsidR="00A56C6B" w:rsidRPr="00A545EE">
        <w:rPr>
          <w:rFonts w:ascii="Times New Roman" w:hAnsi="Times New Roman" w:cs="Times New Roman"/>
          <w:color w:val="3333FF"/>
        </w:rPr>
        <w:t xml:space="preserve">. Types or contributions can include identification and design of the research </w:t>
      </w:r>
      <w:r w:rsidR="006E3BA9" w:rsidRPr="00A545EE">
        <w:rPr>
          <w:rFonts w:ascii="Times New Roman" w:hAnsi="Times New Roman" w:cs="Times New Roman"/>
          <w:color w:val="3333FF"/>
        </w:rPr>
        <w:t>project</w:t>
      </w:r>
      <w:r w:rsidR="00A56C6B" w:rsidRPr="00A545EE">
        <w:rPr>
          <w:rFonts w:ascii="Times New Roman" w:hAnsi="Times New Roman" w:cs="Times New Roman"/>
          <w:color w:val="3333FF"/>
        </w:rPr>
        <w:t>, performance of various parts of the research, and data analysis.</w:t>
      </w:r>
      <w:r w:rsidR="00867DBF" w:rsidRPr="00A545EE">
        <w:rPr>
          <w:rFonts w:ascii="Times New Roman" w:hAnsi="Times New Roman" w:cs="Times New Roman"/>
          <w:color w:val="3333FF"/>
        </w:rPr>
        <w:t xml:space="preserve"> </w:t>
      </w:r>
      <w:r w:rsidRPr="00A545EE">
        <w:rPr>
          <w:rFonts w:ascii="Times New Roman" w:hAnsi="Times New Roman" w:cs="Times New Roman"/>
          <w:color w:val="3333FF"/>
        </w:rPr>
        <w:t>In addition, if any part</w:t>
      </w:r>
      <w:r w:rsidR="007E7DFC" w:rsidRPr="00A545EE">
        <w:rPr>
          <w:rFonts w:ascii="Times New Roman" w:hAnsi="Times New Roman" w:cs="Times New Roman"/>
          <w:color w:val="3333FF"/>
        </w:rPr>
        <w:t>s</w:t>
      </w:r>
      <w:r w:rsidRPr="00A545EE">
        <w:rPr>
          <w:rFonts w:ascii="Times New Roman" w:hAnsi="Times New Roman" w:cs="Times New Roman"/>
          <w:color w:val="3333FF"/>
        </w:rPr>
        <w:t xml:space="preserve"> of </w:t>
      </w:r>
      <w:r w:rsidR="007E7DFC" w:rsidRPr="00A545EE">
        <w:rPr>
          <w:rFonts w:ascii="Times New Roman" w:hAnsi="Times New Roman" w:cs="Times New Roman"/>
          <w:color w:val="3333FF"/>
        </w:rPr>
        <w:t xml:space="preserve">the thesis research </w:t>
      </w:r>
      <w:r w:rsidR="00C87B52" w:rsidRPr="00A545EE">
        <w:rPr>
          <w:rFonts w:ascii="Times New Roman" w:hAnsi="Times New Roman" w:cs="Times New Roman"/>
          <w:color w:val="3333FF"/>
        </w:rPr>
        <w:t>have</w:t>
      </w:r>
      <w:r w:rsidR="007E7DFC" w:rsidRPr="00A545EE">
        <w:rPr>
          <w:rFonts w:ascii="Times New Roman" w:hAnsi="Times New Roman" w:cs="Times New Roman"/>
          <w:color w:val="3333FF"/>
        </w:rPr>
        <w:t xml:space="preserve"> been </w:t>
      </w:r>
      <w:r w:rsidRPr="00A545EE">
        <w:rPr>
          <w:rFonts w:ascii="Times New Roman" w:hAnsi="Times New Roman" w:cs="Times New Roman"/>
          <w:color w:val="3333FF"/>
        </w:rPr>
        <w:t xml:space="preserve">published </w:t>
      </w:r>
      <w:r w:rsidR="00C87B52" w:rsidRPr="00A545EE">
        <w:rPr>
          <w:rFonts w:ascii="Times New Roman" w:hAnsi="Times New Roman" w:cs="Times New Roman"/>
          <w:color w:val="3333FF"/>
        </w:rPr>
        <w:t>as an article</w:t>
      </w:r>
      <w:r w:rsidR="006E3BA9" w:rsidRPr="00A545EE">
        <w:rPr>
          <w:rFonts w:ascii="Times New Roman" w:hAnsi="Times New Roman" w:cs="Times New Roman"/>
          <w:color w:val="3333FF"/>
        </w:rPr>
        <w:t>,</w:t>
      </w:r>
      <w:r w:rsidR="007E7DFC" w:rsidRPr="00A545EE">
        <w:rPr>
          <w:rFonts w:ascii="Times New Roman" w:hAnsi="Times New Roman" w:cs="Times New Roman"/>
          <w:color w:val="3333FF"/>
        </w:rPr>
        <w:t xml:space="preserve"> or </w:t>
      </w:r>
      <w:r w:rsidR="006E3BA9" w:rsidRPr="00A545EE">
        <w:rPr>
          <w:rFonts w:ascii="Times New Roman" w:hAnsi="Times New Roman" w:cs="Times New Roman"/>
          <w:color w:val="3333FF"/>
        </w:rPr>
        <w:t xml:space="preserve">is </w:t>
      </w:r>
      <w:r w:rsidR="007E7DFC" w:rsidRPr="00A545EE">
        <w:rPr>
          <w:rFonts w:ascii="Times New Roman" w:hAnsi="Times New Roman" w:cs="Times New Roman"/>
          <w:color w:val="3333FF"/>
        </w:rPr>
        <w:t>under consideration for publication</w:t>
      </w:r>
      <w:r w:rsidRPr="00A545EE">
        <w:rPr>
          <w:rFonts w:ascii="Times New Roman" w:hAnsi="Times New Roman" w:cs="Times New Roman"/>
          <w:color w:val="3333FF"/>
        </w:rPr>
        <w:t xml:space="preserve">, </w:t>
      </w:r>
      <w:r w:rsidR="00C87B52" w:rsidRPr="00A545EE">
        <w:rPr>
          <w:rFonts w:ascii="Times New Roman" w:hAnsi="Times New Roman" w:cs="Times New Roman"/>
          <w:color w:val="3333FF"/>
        </w:rPr>
        <w:t>then the publication information must also be included here</w:t>
      </w:r>
      <w:r w:rsidR="00C87B52" w:rsidRPr="00A545EE">
        <w:rPr>
          <w:rFonts w:ascii="Times New Roman" w:hAnsi="Times New Roman" w:cs="Times New Roman"/>
          <w:color w:val="3366FF"/>
        </w:rPr>
        <w:t xml:space="preserve">. </w:t>
      </w:r>
    </w:p>
    <w:p w14:paraId="751BE982" w14:textId="77777777" w:rsidR="00C87B52" w:rsidRDefault="00C87B52" w:rsidP="00A56C6B">
      <w:pPr>
        <w:pStyle w:val="NoSpacing"/>
        <w:rPr>
          <w:color w:val="3366FF"/>
        </w:rPr>
      </w:pPr>
    </w:p>
    <w:p w14:paraId="4ADA078D" w14:textId="77777777" w:rsidR="00415853" w:rsidRPr="0026042F" w:rsidRDefault="0026042F" w:rsidP="00A56C6B">
      <w:pPr>
        <w:pStyle w:val="NoSpacing"/>
        <w:rPr>
          <w:rFonts w:ascii="Times New Roman" w:hAnsi="Times New Roman" w:cs="Times New Roman"/>
          <w:b/>
          <w:sz w:val="24"/>
          <w:szCs w:val="24"/>
        </w:rPr>
      </w:pPr>
      <w:r>
        <w:rPr>
          <w:rFonts w:ascii="Times New Roman" w:hAnsi="Times New Roman" w:cs="Times New Roman"/>
          <w:b/>
          <w:sz w:val="24"/>
          <w:szCs w:val="24"/>
        </w:rPr>
        <w:t xml:space="preserve">Example </w:t>
      </w:r>
      <w:r w:rsidR="000239E8">
        <w:rPr>
          <w:rFonts w:ascii="Times New Roman" w:hAnsi="Times New Roman" w:cs="Times New Roman"/>
          <w:b/>
          <w:sz w:val="24"/>
          <w:szCs w:val="24"/>
        </w:rPr>
        <w:t>1</w:t>
      </w:r>
    </w:p>
    <w:p w14:paraId="296098A5" w14:textId="77777777" w:rsidR="000239E8" w:rsidRPr="00867DBF" w:rsidRDefault="000239E8" w:rsidP="006D7A3A">
      <w:pPr>
        <w:pStyle w:val="NoSpacing"/>
        <w:ind w:firstLine="360"/>
        <w:rPr>
          <w:rFonts w:ascii="Times New Roman" w:hAnsi="Times New Roman" w:cs="Times New Roman"/>
          <w:strike/>
        </w:rPr>
      </w:pPr>
      <w:r w:rsidRPr="000239E8">
        <w:rPr>
          <w:rFonts w:ascii="Times New Roman" w:hAnsi="Times New Roman" w:cs="Times New Roman"/>
        </w:rPr>
        <w:t>The work described in Chapter 4 was performed at the Futuristic Automotive Research Centre of Excellence (FARCE) in Hill Valley, California, using the Flux Capacitor testing lab</w:t>
      </w:r>
      <w:r>
        <w:rPr>
          <w:rFonts w:ascii="Times New Roman" w:hAnsi="Times New Roman" w:cs="Times New Roman"/>
        </w:rPr>
        <w:t>oratory</w:t>
      </w:r>
      <w:r w:rsidRPr="000239E8">
        <w:rPr>
          <w:rFonts w:ascii="Times New Roman" w:hAnsi="Times New Roman" w:cs="Times New Roman"/>
        </w:rPr>
        <w:t xml:space="preserve"> operated by </w:t>
      </w:r>
      <w:r>
        <w:rPr>
          <w:rFonts w:ascii="Times New Roman" w:hAnsi="Times New Roman" w:cs="Times New Roman"/>
        </w:rPr>
        <w:t>Dr. Emmett</w:t>
      </w:r>
      <w:r w:rsidRPr="000239E8">
        <w:rPr>
          <w:rFonts w:ascii="Times New Roman" w:hAnsi="Times New Roman" w:cs="Times New Roman"/>
        </w:rPr>
        <w:t xml:space="preserve"> Brown. I was responsible </w:t>
      </w:r>
      <w:r w:rsidR="00867DBF">
        <w:rPr>
          <w:rFonts w:ascii="Times New Roman" w:hAnsi="Times New Roman" w:cs="Times New Roman"/>
        </w:rPr>
        <w:t>for</w:t>
      </w:r>
      <w:r w:rsidRPr="000239E8">
        <w:rPr>
          <w:rFonts w:ascii="Times New Roman" w:hAnsi="Times New Roman" w:cs="Times New Roman"/>
        </w:rPr>
        <w:t xml:space="preserve"> installing and testing flux capacitors in </w:t>
      </w:r>
      <w:r>
        <w:rPr>
          <w:rFonts w:ascii="Times New Roman" w:hAnsi="Times New Roman" w:cs="Times New Roman"/>
        </w:rPr>
        <w:t xml:space="preserve">my </w:t>
      </w:r>
      <w:r w:rsidRPr="000239E8">
        <w:rPr>
          <w:rFonts w:ascii="Times New Roman" w:hAnsi="Times New Roman" w:cs="Times New Roman"/>
        </w:rPr>
        <w:t>automotive prototype vehicles</w:t>
      </w:r>
      <w:r w:rsidR="00A90ED7">
        <w:rPr>
          <w:rFonts w:ascii="Times New Roman" w:hAnsi="Times New Roman" w:cs="Times New Roman"/>
        </w:rPr>
        <w:t>.</w:t>
      </w:r>
    </w:p>
    <w:p w14:paraId="79CCC569" w14:textId="77777777" w:rsidR="000239E8" w:rsidRDefault="000239E8" w:rsidP="006E3BA9">
      <w:pPr>
        <w:pStyle w:val="NoSpacing"/>
        <w:rPr>
          <w:rFonts w:ascii="Times New Roman" w:hAnsi="Times New Roman" w:cs="Times New Roman"/>
          <w:sz w:val="24"/>
          <w:szCs w:val="24"/>
          <w:lang w:val="en-CA"/>
        </w:rPr>
      </w:pPr>
    </w:p>
    <w:p w14:paraId="3FBE3452" w14:textId="77777777" w:rsidR="000239E8" w:rsidRPr="0026042F" w:rsidRDefault="000239E8" w:rsidP="000239E8">
      <w:pPr>
        <w:pStyle w:val="NoSpacing"/>
        <w:rPr>
          <w:rFonts w:ascii="Times New Roman" w:hAnsi="Times New Roman" w:cs="Times New Roman"/>
          <w:b/>
          <w:sz w:val="24"/>
          <w:szCs w:val="24"/>
        </w:rPr>
      </w:pPr>
      <w:r>
        <w:rPr>
          <w:rFonts w:ascii="Times New Roman" w:hAnsi="Times New Roman" w:cs="Times New Roman"/>
          <w:b/>
          <w:sz w:val="24"/>
          <w:szCs w:val="24"/>
        </w:rPr>
        <w:t>Example 2</w:t>
      </w:r>
    </w:p>
    <w:p w14:paraId="7EEA0C45" w14:textId="77777777" w:rsidR="000239E8" w:rsidRDefault="000239E8" w:rsidP="006E3BA9">
      <w:pPr>
        <w:pStyle w:val="NoSpacing"/>
        <w:rPr>
          <w:rFonts w:ascii="Times New Roman" w:hAnsi="Times New Roman" w:cs="Times New Roman"/>
          <w:sz w:val="24"/>
          <w:szCs w:val="24"/>
          <w:lang w:val="en-CA"/>
        </w:rPr>
      </w:pPr>
    </w:p>
    <w:p w14:paraId="73E5B524" w14:textId="77777777" w:rsidR="006E3BA9" w:rsidRPr="0026042F" w:rsidRDefault="006E3BA9" w:rsidP="006D7A3A">
      <w:pPr>
        <w:pStyle w:val="NoSpacing"/>
        <w:rPr>
          <w:rFonts w:ascii="Times New Roman" w:hAnsi="Times New Roman" w:cs="Times New Roman"/>
          <w:sz w:val="24"/>
          <w:szCs w:val="24"/>
          <w:lang w:val="en-CA"/>
        </w:rPr>
      </w:pPr>
      <w:r w:rsidRPr="0026042F">
        <w:rPr>
          <w:rFonts w:ascii="Times New Roman" w:hAnsi="Times New Roman" w:cs="Times New Roman"/>
          <w:sz w:val="24"/>
          <w:szCs w:val="24"/>
          <w:lang w:val="en-CA"/>
        </w:rPr>
        <w:t xml:space="preserve">Part of the work described in </w:t>
      </w:r>
      <w:r>
        <w:rPr>
          <w:rFonts w:ascii="Times New Roman" w:hAnsi="Times New Roman" w:cs="Times New Roman"/>
          <w:sz w:val="24"/>
          <w:szCs w:val="24"/>
          <w:lang w:val="en-CA"/>
        </w:rPr>
        <w:t>C</w:t>
      </w:r>
      <w:r w:rsidRPr="0026042F">
        <w:rPr>
          <w:rFonts w:ascii="Times New Roman" w:hAnsi="Times New Roman" w:cs="Times New Roman"/>
          <w:sz w:val="24"/>
          <w:szCs w:val="24"/>
          <w:lang w:val="en-CA"/>
        </w:rPr>
        <w:t xml:space="preserve">hapter </w:t>
      </w:r>
      <w:r>
        <w:rPr>
          <w:rFonts w:ascii="Times New Roman" w:hAnsi="Times New Roman" w:cs="Times New Roman"/>
          <w:sz w:val="24"/>
          <w:szCs w:val="24"/>
          <w:lang w:val="en-CA"/>
        </w:rPr>
        <w:t xml:space="preserve">5 </w:t>
      </w:r>
      <w:r w:rsidRPr="0026042F">
        <w:rPr>
          <w:rFonts w:ascii="Times New Roman" w:hAnsi="Times New Roman" w:cs="Times New Roman"/>
          <w:sz w:val="24"/>
          <w:szCs w:val="24"/>
          <w:lang w:val="en-CA"/>
        </w:rPr>
        <w:t>has been published as:</w:t>
      </w:r>
    </w:p>
    <w:p w14:paraId="4E630C81" w14:textId="77777777" w:rsidR="006E3BA9" w:rsidRPr="0026042F" w:rsidRDefault="006E3BA9" w:rsidP="006D7A3A">
      <w:pPr>
        <w:pStyle w:val="NoSpacing"/>
        <w:rPr>
          <w:rFonts w:ascii="Times New Roman" w:hAnsi="Times New Roman" w:cs="Times New Roman"/>
          <w:sz w:val="24"/>
          <w:szCs w:val="24"/>
          <w:lang w:val="en-CA"/>
        </w:rPr>
      </w:pPr>
    </w:p>
    <w:p w14:paraId="48E39664" w14:textId="77777777" w:rsidR="006E3BA9" w:rsidRPr="0026042F" w:rsidRDefault="006E3BA9" w:rsidP="006D7A3A">
      <w:pPr>
        <w:pStyle w:val="NoSpacing"/>
        <w:rPr>
          <w:rFonts w:ascii="Times New Roman" w:hAnsi="Times New Roman" w:cs="Times New Roman"/>
          <w:sz w:val="24"/>
          <w:szCs w:val="24"/>
          <w:lang w:val="en-CA"/>
        </w:rPr>
      </w:pPr>
      <w:r w:rsidRPr="0026042F">
        <w:rPr>
          <w:rFonts w:ascii="Times New Roman" w:hAnsi="Times New Roman" w:cs="Times New Roman"/>
          <w:sz w:val="24"/>
          <w:szCs w:val="24"/>
          <w:lang w:val="en-CA"/>
        </w:rPr>
        <w:t>J.T.</w:t>
      </w:r>
      <w:r>
        <w:rPr>
          <w:rFonts w:ascii="Times New Roman" w:hAnsi="Times New Roman" w:cs="Times New Roman"/>
          <w:sz w:val="24"/>
          <w:szCs w:val="24"/>
          <w:lang w:val="en-CA"/>
        </w:rPr>
        <w:t>S.</w:t>
      </w:r>
      <w:r w:rsidRPr="0026042F">
        <w:rPr>
          <w:rFonts w:ascii="Times New Roman" w:hAnsi="Times New Roman" w:cs="Times New Roman"/>
          <w:sz w:val="24"/>
          <w:szCs w:val="24"/>
          <w:lang w:val="en-CA"/>
        </w:rPr>
        <w:t xml:space="preserve"> Allan, L.E. </w:t>
      </w:r>
      <w:proofErr w:type="spellStart"/>
      <w:r w:rsidRPr="0026042F">
        <w:rPr>
          <w:rFonts w:ascii="Times New Roman" w:hAnsi="Times New Roman" w:cs="Times New Roman"/>
          <w:sz w:val="24"/>
          <w:szCs w:val="24"/>
          <w:lang w:val="en-CA"/>
        </w:rPr>
        <w:t>Prest</w:t>
      </w:r>
      <w:proofErr w:type="spellEnd"/>
      <w:r w:rsidRPr="0026042F">
        <w:rPr>
          <w:rFonts w:ascii="Times New Roman" w:hAnsi="Times New Roman" w:cs="Times New Roman"/>
          <w:sz w:val="24"/>
          <w:szCs w:val="24"/>
          <w:lang w:val="en-CA"/>
        </w:rPr>
        <w:t xml:space="preserve">, E.B. Easton, </w:t>
      </w:r>
      <w:r>
        <w:rPr>
          <w:rFonts w:ascii="Times New Roman" w:hAnsi="Times New Roman" w:cs="Times New Roman"/>
          <w:sz w:val="24"/>
          <w:szCs w:val="24"/>
          <w:lang w:val="en-CA"/>
        </w:rPr>
        <w:t>“</w:t>
      </w:r>
      <w:r w:rsidRPr="0026042F">
        <w:rPr>
          <w:rFonts w:ascii="Times New Roman" w:hAnsi="Times New Roman" w:cs="Times New Roman"/>
          <w:sz w:val="24"/>
          <w:szCs w:val="24"/>
          <w:lang w:val="en-CA"/>
        </w:rPr>
        <w:t>The sulfonation of polyvinyl chloride: Synthesis and</w:t>
      </w:r>
      <w:r>
        <w:rPr>
          <w:rFonts w:ascii="Times New Roman" w:hAnsi="Times New Roman" w:cs="Times New Roman"/>
          <w:sz w:val="24"/>
          <w:szCs w:val="24"/>
          <w:lang w:val="en-CA"/>
        </w:rPr>
        <w:t xml:space="preserve"> </w:t>
      </w:r>
      <w:r w:rsidRPr="0026042F">
        <w:rPr>
          <w:rFonts w:ascii="Times New Roman" w:hAnsi="Times New Roman" w:cs="Times New Roman"/>
          <w:sz w:val="24"/>
          <w:szCs w:val="24"/>
          <w:lang w:val="en-CA"/>
        </w:rPr>
        <w:t>characterization for proton conducting membrane applications</w:t>
      </w:r>
      <w:r>
        <w:rPr>
          <w:rFonts w:ascii="Times New Roman" w:hAnsi="Times New Roman" w:cs="Times New Roman"/>
          <w:sz w:val="24"/>
          <w:szCs w:val="24"/>
          <w:lang w:val="en-CA"/>
        </w:rPr>
        <w:t>”</w:t>
      </w:r>
      <w:r w:rsidRPr="0026042F">
        <w:rPr>
          <w:rFonts w:ascii="Times New Roman" w:hAnsi="Times New Roman" w:cs="Times New Roman"/>
          <w:sz w:val="24"/>
          <w:szCs w:val="24"/>
          <w:lang w:val="en-CA"/>
        </w:rPr>
        <w:t xml:space="preserve">, </w:t>
      </w:r>
      <w:r w:rsidRPr="0026042F">
        <w:rPr>
          <w:rFonts w:ascii="Times New Roman" w:hAnsi="Times New Roman" w:cs="Times New Roman"/>
          <w:i/>
          <w:sz w:val="24"/>
          <w:szCs w:val="24"/>
          <w:lang w:val="en-CA"/>
        </w:rPr>
        <w:t>Journal of Membrane Science</w:t>
      </w:r>
      <w:r w:rsidRPr="0026042F">
        <w:rPr>
          <w:rFonts w:ascii="Times New Roman" w:hAnsi="Times New Roman" w:cs="Times New Roman"/>
          <w:sz w:val="24"/>
          <w:szCs w:val="24"/>
          <w:lang w:val="en-CA"/>
        </w:rPr>
        <w:t>,</w:t>
      </w:r>
      <w:r>
        <w:rPr>
          <w:rFonts w:ascii="Times New Roman" w:hAnsi="Times New Roman" w:cs="Times New Roman"/>
          <w:sz w:val="24"/>
          <w:szCs w:val="24"/>
          <w:lang w:val="en-CA"/>
        </w:rPr>
        <w:t xml:space="preserve"> </w:t>
      </w:r>
      <w:r w:rsidRPr="0026042F">
        <w:rPr>
          <w:rFonts w:ascii="Times New Roman" w:hAnsi="Times New Roman" w:cs="Times New Roman"/>
          <w:sz w:val="24"/>
          <w:szCs w:val="24"/>
          <w:lang w:val="en-CA"/>
        </w:rPr>
        <w:t>489</w:t>
      </w:r>
      <w:r>
        <w:rPr>
          <w:rFonts w:ascii="Times New Roman" w:hAnsi="Times New Roman" w:cs="Times New Roman"/>
          <w:sz w:val="24"/>
          <w:szCs w:val="24"/>
          <w:lang w:val="en-CA"/>
        </w:rPr>
        <w:t xml:space="preserve"> </w:t>
      </w:r>
      <w:r w:rsidRPr="0026042F">
        <w:rPr>
          <w:rFonts w:ascii="Times New Roman" w:hAnsi="Times New Roman" w:cs="Times New Roman"/>
          <w:sz w:val="24"/>
          <w:szCs w:val="24"/>
          <w:lang w:val="en-CA"/>
        </w:rPr>
        <w:t>(2015) 175-</w:t>
      </w:r>
      <w:r>
        <w:rPr>
          <w:rFonts w:ascii="Times New Roman" w:hAnsi="Times New Roman" w:cs="Times New Roman"/>
          <w:sz w:val="24"/>
          <w:szCs w:val="24"/>
          <w:lang w:val="en-CA"/>
        </w:rPr>
        <w:t>1</w:t>
      </w:r>
      <w:r w:rsidRPr="0026042F">
        <w:rPr>
          <w:rFonts w:ascii="Times New Roman" w:hAnsi="Times New Roman" w:cs="Times New Roman"/>
          <w:sz w:val="24"/>
          <w:szCs w:val="24"/>
          <w:lang w:val="en-CA"/>
        </w:rPr>
        <w:t xml:space="preserve">82. </w:t>
      </w:r>
      <w:hyperlink r:id="rId9" w:tgtFrame="_blank" w:history="1">
        <w:proofErr w:type="spellStart"/>
        <w:r w:rsidRPr="0026042F">
          <w:rPr>
            <w:rStyle w:val="Hyperlink"/>
            <w:rFonts w:ascii="Times New Roman" w:hAnsi="Times New Roman" w:cs="Times New Roman"/>
            <w:sz w:val="24"/>
            <w:szCs w:val="24"/>
            <w:lang w:val="en-CA"/>
          </w:rPr>
          <w:t>doi</w:t>
        </w:r>
        <w:proofErr w:type="spellEnd"/>
        <w:r w:rsidRPr="0026042F">
          <w:rPr>
            <w:rStyle w:val="Hyperlink"/>
            <w:rFonts w:ascii="Times New Roman" w:hAnsi="Times New Roman" w:cs="Times New Roman"/>
            <w:sz w:val="24"/>
            <w:szCs w:val="24"/>
            <w:lang w:val="en-CA"/>
          </w:rPr>
          <w:t>: 10.1016/j.memsci.2015.03.093</w:t>
        </w:r>
      </w:hyperlink>
      <w:r w:rsidRPr="0026042F">
        <w:rPr>
          <w:rFonts w:ascii="Times New Roman" w:hAnsi="Times New Roman" w:cs="Times New Roman"/>
          <w:sz w:val="24"/>
          <w:szCs w:val="24"/>
          <w:lang w:val="en-CA"/>
        </w:rPr>
        <w:t xml:space="preserve">. </w:t>
      </w:r>
    </w:p>
    <w:p w14:paraId="5E0D58E3" w14:textId="77777777" w:rsidR="006E3BA9" w:rsidRDefault="006E3BA9" w:rsidP="006D7A3A">
      <w:pPr>
        <w:pStyle w:val="NoSpacing"/>
        <w:rPr>
          <w:lang w:val="en-CA"/>
        </w:rPr>
      </w:pPr>
    </w:p>
    <w:p w14:paraId="4117DF25" w14:textId="77777777" w:rsidR="009C3402" w:rsidRDefault="006E3BA9" w:rsidP="006D7A3A">
      <w:pPr>
        <w:spacing w:line="240" w:lineRule="auto"/>
        <w:ind w:right="58" w:firstLine="360"/>
        <w:jc w:val="both"/>
      </w:pPr>
      <w:r w:rsidRPr="00C10492">
        <w:t xml:space="preserve">I </w:t>
      </w:r>
      <w:r>
        <w:t>performed the majority of the synthesis, testing of membrane materials, and writing of the manuscript</w:t>
      </w:r>
      <w:r w:rsidR="00A90ED7">
        <w:t xml:space="preserve">. </w:t>
      </w:r>
    </w:p>
    <w:p w14:paraId="4BD870BF" w14:textId="77777777" w:rsidR="009C3402" w:rsidRPr="0026042F" w:rsidRDefault="009C3402" w:rsidP="009C3402">
      <w:pPr>
        <w:pStyle w:val="NoSpacing"/>
        <w:rPr>
          <w:rFonts w:ascii="Times New Roman" w:hAnsi="Times New Roman" w:cs="Times New Roman"/>
          <w:b/>
          <w:sz w:val="24"/>
          <w:szCs w:val="24"/>
        </w:rPr>
      </w:pPr>
      <w:bookmarkStart w:id="5" w:name="_Hlk504055018"/>
      <w:r>
        <w:rPr>
          <w:rFonts w:ascii="Times New Roman" w:hAnsi="Times New Roman" w:cs="Times New Roman"/>
          <w:b/>
          <w:sz w:val="24"/>
          <w:szCs w:val="24"/>
        </w:rPr>
        <w:t>Example 3</w:t>
      </w:r>
      <w:r w:rsidR="003D3B7E">
        <w:rPr>
          <w:rFonts w:ascii="Times New Roman" w:hAnsi="Times New Roman" w:cs="Times New Roman"/>
          <w:b/>
          <w:sz w:val="24"/>
          <w:szCs w:val="24"/>
        </w:rPr>
        <w:t xml:space="preserve"> – sole authorship</w:t>
      </w:r>
    </w:p>
    <w:bookmarkEnd w:id="5"/>
    <w:p w14:paraId="496A3537" w14:textId="77777777" w:rsidR="00EF7D98" w:rsidRPr="00EF7D98" w:rsidRDefault="00EF7D98" w:rsidP="00EF7D98">
      <w:pPr>
        <w:spacing w:line="240" w:lineRule="auto"/>
        <w:ind w:right="58" w:firstLine="360"/>
        <w:jc w:val="both"/>
        <w:rPr>
          <w:snapToGrid w:val="0"/>
        </w:rPr>
      </w:pPr>
      <w:r w:rsidRPr="00EF7D98">
        <w:rPr>
          <w:snapToGrid w:val="0"/>
        </w:rPr>
        <w:t xml:space="preserve">I hereby certify that I am the sole author of this thesis and that no part of this thesis has been published or submitted for publication.  I have used standard referencing practices </w:t>
      </w:r>
      <w:r w:rsidR="00940EEF">
        <w:rPr>
          <w:snapToGrid w:val="0"/>
        </w:rPr>
        <w:t xml:space="preserve">to </w:t>
      </w:r>
      <w:r w:rsidRPr="00EF7D98">
        <w:rPr>
          <w:snapToGrid w:val="0"/>
        </w:rPr>
        <w:t>acknowledge ideas, research techniques, or other materials that belong to others.  Furthermore, I hereby certify that I am the sole source of the creative works and/or inventive knowledge described in this thesis. </w:t>
      </w:r>
    </w:p>
    <w:p w14:paraId="0A88530E" w14:textId="77777777" w:rsidR="009C3402" w:rsidRPr="00C10492" w:rsidRDefault="009C3402" w:rsidP="006D7A3A">
      <w:pPr>
        <w:spacing w:line="240" w:lineRule="auto"/>
        <w:ind w:right="58" w:firstLine="360"/>
        <w:jc w:val="both"/>
      </w:pPr>
    </w:p>
    <w:p w14:paraId="2AE6EBEC" w14:textId="77777777" w:rsidR="006E3BA9" w:rsidRDefault="006E3BA9" w:rsidP="00A56C6B">
      <w:pPr>
        <w:pStyle w:val="NoSpacing"/>
        <w:rPr>
          <w:rFonts w:ascii="Times New Roman" w:hAnsi="Times New Roman" w:cs="Times New Roman"/>
          <w:b/>
          <w:sz w:val="24"/>
          <w:szCs w:val="24"/>
        </w:rPr>
      </w:pPr>
    </w:p>
    <w:p w14:paraId="77F57A2C" w14:textId="77777777" w:rsidR="00E71AF0" w:rsidRDefault="00E71AF0">
      <w:pPr>
        <w:rPr>
          <w:b/>
          <w:lang w:val="en-US"/>
        </w:rPr>
      </w:pPr>
      <w:r>
        <w:rPr>
          <w:b/>
          <w:lang w:val="en-US"/>
        </w:rPr>
        <w:br w:type="page"/>
      </w:r>
    </w:p>
    <w:p w14:paraId="1F5CE817" w14:textId="77777777" w:rsidR="00D70BCA" w:rsidRPr="00DE156B" w:rsidRDefault="003E1792" w:rsidP="00376314">
      <w:pPr>
        <w:jc w:val="both"/>
        <w:rPr>
          <w:b/>
          <w:lang w:val="en-US"/>
        </w:rPr>
      </w:pPr>
      <w:r w:rsidRPr="00DE156B">
        <w:rPr>
          <w:b/>
          <w:lang w:val="en-US"/>
        </w:rPr>
        <w:lastRenderedPageBreak/>
        <w:t>ACKNOWLEDGEMENTS</w:t>
      </w:r>
    </w:p>
    <w:p w14:paraId="4A4088CE" w14:textId="77777777" w:rsidR="00612F9C" w:rsidRPr="008E2BA8" w:rsidRDefault="00612F9C" w:rsidP="00376314">
      <w:pPr>
        <w:jc w:val="both"/>
        <w:rPr>
          <w:color w:val="3366FF"/>
          <w:lang w:val="en-US"/>
        </w:rPr>
      </w:pPr>
    </w:p>
    <w:p w14:paraId="28CD277F" w14:textId="77777777" w:rsidR="00210B26" w:rsidRDefault="00623F44" w:rsidP="00E058E2">
      <w:pPr>
        <w:spacing w:line="480" w:lineRule="auto"/>
        <w:ind w:firstLine="432"/>
        <w:jc w:val="both"/>
        <w:rPr>
          <w:lang w:val="en-US"/>
        </w:rPr>
      </w:pPr>
      <w:r>
        <w:rPr>
          <w:lang w:val="en-US"/>
        </w:rPr>
        <w:t xml:space="preserve">This is where the author typically acknowledges the people who supported them, including any organizations that provided funding for the work. </w:t>
      </w:r>
      <w:r w:rsidR="00BE7DAA">
        <w:rPr>
          <w:lang w:val="en-US"/>
        </w:rPr>
        <w:t>This section should not be longer than two pages.</w:t>
      </w:r>
    </w:p>
    <w:p w14:paraId="6170F2C0" w14:textId="77777777" w:rsidR="00210B26" w:rsidRDefault="00210B26">
      <w:pPr>
        <w:rPr>
          <w:lang w:val="en-US"/>
        </w:rPr>
      </w:pPr>
      <w:r>
        <w:rPr>
          <w:lang w:val="en-US"/>
        </w:rPr>
        <w:br w:type="page"/>
      </w:r>
    </w:p>
    <w:p w14:paraId="451D91C2" w14:textId="77777777" w:rsidR="007671F8" w:rsidRPr="00B7553E" w:rsidRDefault="007671F8" w:rsidP="00B7553E">
      <w:pPr>
        <w:pStyle w:val="TOC1"/>
      </w:pPr>
      <w:r w:rsidRPr="00B7553E">
        <w:lastRenderedPageBreak/>
        <w:t>TABLE OF CONTENTS</w:t>
      </w:r>
    </w:p>
    <w:p w14:paraId="1A6D896F" w14:textId="77777777" w:rsidR="007671F8" w:rsidRPr="00A545EE" w:rsidRDefault="00A33BB6" w:rsidP="007671F8">
      <w:pPr>
        <w:rPr>
          <w:color w:val="3333FF"/>
          <w:lang w:val="en-US"/>
        </w:rPr>
      </w:pPr>
      <w:r w:rsidRPr="00A545EE">
        <w:rPr>
          <w:color w:val="3333FF"/>
          <w:lang w:val="en-US"/>
        </w:rPr>
        <w:t>&lt;adjust layout to the norm of your discipline …..&gt;</w:t>
      </w:r>
    </w:p>
    <w:p w14:paraId="773E2583" w14:textId="77777777" w:rsidR="00303388" w:rsidRPr="00B7553E" w:rsidRDefault="00851449" w:rsidP="00303388">
      <w:pPr>
        <w:autoSpaceDE w:val="0"/>
        <w:autoSpaceDN w:val="0"/>
        <w:adjustRightInd w:val="0"/>
        <w:spacing w:after="0" w:line="240" w:lineRule="auto"/>
        <w:rPr>
          <w:b/>
          <w:bCs/>
        </w:rPr>
      </w:pPr>
      <w:r>
        <w:rPr>
          <w:b/>
          <w:bCs/>
        </w:rPr>
        <w:t xml:space="preserve">Thesis Examination Information </w:t>
      </w:r>
      <w:r w:rsidR="00303388" w:rsidRPr="00B7553E">
        <w:rPr>
          <w:b/>
          <w:bCs/>
        </w:rPr>
        <w:t>................................................................................</w:t>
      </w:r>
      <w:r w:rsidR="00B7553E">
        <w:rPr>
          <w:b/>
          <w:bCs/>
        </w:rPr>
        <w:t>...</w:t>
      </w:r>
      <w:r w:rsidR="00303388" w:rsidRPr="00B7553E">
        <w:rPr>
          <w:b/>
          <w:bCs/>
        </w:rPr>
        <w:t xml:space="preserve"> ii</w:t>
      </w:r>
    </w:p>
    <w:p w14:paraId="263209A7" w14:textId="77777777" w:rsidR="00303388" w:rsidRDefault="00303388" w:rsidP="00303388">
      <w:pPr>
        <w:autoSpaceDE w:val="0"/>
        <w:autoSpaceDN w:val="0"/>
        <w:adjustRightInd w:val="0"/>
        <w:spacing w:after="0" w:line="240" w:lineRule="auto"/>
        <w:rPr>
          <w:b/>
          <w:bCs/>
        </w:rPr>
      </w:pPr>
      <w:proofErr w:type="gramStart"/>
      <w:r w:rsidRPr="00B7553E">
        <w:rPr>
          <w:b/>
          <w:bCs/>
        </w:rPr>
        <w:t>Abstract  ....................................................................................................................</w:t>
      </w:r>
      <w:r w:rsidR="00B7553E">
        <w:rPr>
          <w:b/>
          <w:bCs/>
        </w:rPr>
        <w:t>......</w:t>
      </w:r>
      <w:proofErr w:type="gramEnd"/>
      <w:r w:rsidRPr="00B7553E">
        <w:rPr>
          <w:b/>
          <w:bCs/>
        </w:rPr>
        <w:t xml:space="preserve"> iii</w:t>
      </w:r>
    </w:p>
    <w:p w14:paraId="68A91745" w14:textId="77777777" w:rsidR="00851449" w:rsidRDefault="00851449" w:rsidP="00303388">
      <w:pPr>
        <w:autoSpaceDE w:val="0"/>
        <w:autoSpaceDN w:val="0"/>
        <w:adjustRightInd w:val="0"/>
        <w:spacing w:after="0" w:line="240" w:lineRule="auto"/>
        <w:rPr>
          <w:b/>
          <w:bCs/>
        </w:rPr>
      </w:pPr>
      <w:r>
        <w:rPr>
          <w:b/>
          <w:bCs/>
        </w:rPr>
        <w:t>Authors Declaration ..</w:t>
      </w:r>
      <w:r w:rsidRPr="00B7553E">
        <w:rPr>
          <w:b/>
          <w:bCs/>
        </w:rPr>
        <w:t>...............................................................................................</w:t>
      </w:r>
      <w:r>
        <w:rPr>
          <w:b/>
          <w:bCs/>
        </w:rPr>
        <w:t>...... iv</w:t>
      </w:r>
    </w:p>
    <w:p w14:paraId="39EE9679" w14:textId="77777777" w:rsidR="000E112C" w:rsidRPr="00B7553E" w:rsidRDefault="000E112C" w:rsidP="00303388">
      <w:pPr>
        <w:autoSpaceDE w:val="0"/>
        <w:autoSpaceDN w:val="0"/>
        <w:adjustRightInd w:val="0"/>
        <w:spacing w:after="0" w:line="240" w:lineRule="auto"/>
        <w:rPr>
          <w:b/>
          <w:bCs/>
        </w:rPr>
      </w:pPr>
      <w:r>
        <w:rPr>
          <w:b/>
          <w:bCs/>
        </w:rPr>
        <w:t>Statement of Contributions…………………………………………………………</w:t>
      </w:r>
      <w:proofErr w:type="gramStart"/>
      <w:r>
        <w:rPr>
          <w:b/>
          <w:bCs/>
        </w:rPr>
        <w:t>….v</w:t>
      </w:r>
      <w:proofErr w:type="gramEnd"/>
    </w:p>
    <w:p w14:paraId="110F62B9" w14:textId="77777777" w:rsidR="00303388" w:rsidRPr="00B7553E" w:rsidRDefault="00303388" w:rsidP="00303388">
      <w:pPr>
        <w:autoSpaceDE w:val="0"/>
        <w:autoSpaceDN w:val="0"/>
        <w:adjustRightInd w:val="0"/>
        <w:spacing w:after="0" w:line="240" w:lineRule="auto"/>
        <w:rPr>
          <w:b/>
          <w:bCs/>
        </w:rPr>
      </w:pPr>
      <w:r w:rsidRPr="00B7553E">
        <w:rPr>
          <w:b/>
          <w:bCs/>
        </w:rPr>
        <w:t>Acknowledgements ....................................................................................................</w:t>
      </w:r>
      <w:r w:rsidR="00B7553E">
        <w:rPr>
          <w:b/>
          <w:bCs/>
        </w:rPr>
        <w:t>.....</w:t>
      </w:r>
      <w:r w:rsidR="000E112C">
        <w:rPr>
          <w:b/>
          <w:bCs/>
        </w:rPr>
        <w:t>vi</w:t>
      </w:r>
    </w:p>
    <w:p w14:paraId="164B009E" w14:textId="77777777" w:rsidR="00303388" w:rsidRPr="00B7553E" w:rsidRDefault="00303388" w:rsidP="00303388">
      <w:pPr>
        <w:autoSpaceDE w:val="0"/>
        <w:autoSpaceDN w:val="0"/>
        <w:adjustRightInd w:val="0"/>
        <w:spacing w:after="0" w:line="240" w:lineRule="auto"/>
        <w:rPr>
          <w:b/>
          <w:bCs/>
        </w:rPr>
      </w:pPr>
      <w:r w:rsidRPr="00B7553E">
        <w:rPr>
          <w:b/>
          <w:bCs/>
        </w:rPr>
        <w:t>Table of Contents .....................................................................................................</w:t>
      </w:r>
      <w:r w:rsidR="00B7553E">
        <w:rPr>
          <w:b/>
          <w:bCs/>
        </w:rPr>
        <w:t>.....</w:t>
      </w:r>
      <w:r w:rsidRPr="00B7553E">
        <w:rPr>
          <w:b/>
          <w:bCs/>
        </w:rPr>
        <w:t xml:space="preserve"> vii</w:t>
      </w:r>
    </w:p>
    <w:p w14:paraId="566363B8" w14:textId="77777777" w:rsidR="00303388" w:rsidRPr="00B7553E" w:rsidRDefault="00303388" w:rsidP="00303388">
      <w:pPr>
        <w:autoSpaceDE w:val="0"/>
        <w:autoSpaceDN w:val="0"/>
        <w:adjustRightInd w:val="0"/>
        <w:spacing w:after="0" w:line="240" w:lineRule="auto"/>
        <w:rPr>
          <w:b/>
          <w:bCs/>
        </w:rPr>
      </w:pPr>
      <w:r w:rsidRPr="00B7553E">
        <w:rPr>
          <w:b/>
          <w:bCs/>
        </w:rPr>
        <w:t>List of Tables .............................................................................................................</w:t>
      </w:r>
      <w:r w:rsidR="00B7553E">
        <w:rPr>
          <w:b/>
          <w:bCs/>
        </w:rPr>
        <w:t xml:space="preserve">..... </w:t>
      </w:r>
      <w:r w:rsidRPr="00B7553E">
        <w:rPr>
          <w:b/>
          <w:bCs/>
        </w:rPr>
        <w:t>xi</w:t>
      </w:r>
    </w:p>
    <w:p w14:paraId="3DF57E22" w14:textId="77777777" w:rsidR="00303388" w:rsidRPr="00B7553E" w:rsidRDefault="00303388" w:rsidP="00303388">
      <w:pPr>
        <w:autoSpaceDE w:val="0"/>
        <w:autoSpaceDN w:val="0"/>
        <w:adjustRightInd w:val="0"/>
        <w:spacing w:after="0" w:line="240" w:lineRule="auto"/>
        <w:rPr>
          <w:b/>
          <w:bCs/>
        </w:rPr>
      </w:pPr>
      <w:r w:rsidRPr="00B7553E">
        <w:rPr>
          <w:b/>
          <w:bCs/>
        </w:rPr>
        <w:t>List of Figures.......................................................................................................</w:t>
      </w:r>
      <w:r w:rsidR="00B7553E">
        <w:rPr>
          <w:b/>
          <w:bCs/>
        </w:rPr>
        <w:t>.....</w:t>
      </w:r>
      <w:r w:rsidRPr="00B7553E">
        <w:rPr>
          <w:b/>
          <w:bCs/>
        </w:rPr>
        <w:t>.... xvi</w:t>
      </w:r>
    </w:p>
    <w:p w14:paraId="0DF4B499" w14:textId="77777777" w:rsidR="00303388" w:rsidRPr="00B7553E" w:rsidRDefault="00303388" w:rsidP="00303388">
      <w:pPr>
        <w:autoSpaceDE w:val="0"/>
        <w:autoSpaceDN w:val="0"/>
        <w:adjustRightInd w:val="0"/>
        <w:spacing w:after="0" w:line="240" w:lineRule="auto"/>
        <w:rPr>
          <w:b/>
          <w:bCs/>
        </w:rPr>
      </w:pPr>
      <w:bookmarkStart w:id="6" w:name="_Hlk496256808"/>
      <w:r w:rsidRPr="00B7553E">
        <w:rPr>
          <w:b/>
          <w:bCs/>
        </w:rPr>
        <w:t xml:space="preserve">List of Abbreviations and Symbols </w:t>
      </w:r>
      <w:bookmarkEnd w:id="6"/>
      <w:r w:rsidRPr="00B7553E">
        <w:rPr>
          <w:b/>
          <w:bCs/>
        </w:rPr>
        <w:t>...................................................................</w:t>
      </w:r>
      <w:r w:rsidR="00B7553E">
        <w:rPr>
          <w:b/>
          <w:bCs/>
        </w:rPr>
        <w:t>.</w:t>
      </w:r>
      <w:r w:rsidRPr="00B7553E">
        <w:rPr>
          <w:b/>
          <w:bCs/>
        </w:rPr>
        <w:t>....... xxvi</w:t>
      </w:r>
    </w:p>
    <w:p w14:paraId="7FC107AD" w14:textId="77777777" w:rsidR="00303388" w:rsidRPr="00B7553E" w:rsidRDefault="00303388" w:rsidP="00303388">
      <w:pPr>
        <w:autoSpaceDE w:val="0"/>
        <w:autoSpaceDN w:val="0"/>
        <w:adjustRightInd w:val="0"/>
        <w:spacing w:after="0" w:line="240" w:lineRule="auto"/>
        <w:rPr>
          <w:b/>
          <w:bCs/>
        </w:rPr>
      </w:pPr>
      <w:r w:rsidRPr="00B7553E">
        <w:rPr>
          <w:b/>
          <w:bCs/>
        </w:rPr>
        <w:t>Chapter 1 Introduction ..................................................................................</w:t>
      </w:r>
      <w:r w:rsidR="00B7553E">
        <w:rPr>
          <w:b/>
          <w:bCs/>
        </w:rPr>
        <w:t>....</w:t>
      </w:r>
      <w:r w:rsidRPr="00B7553E">
        <w:rPr>
          <w:b/>
          <w:bCs/>
        </w:rPr>
        <w:t>........</w:t>
      </w:r>
      <w:r w:rsidR="00D51E37">
        <w:rPr>
          <w:b/>
          <w:bCs/>
        </w:rPr>
        <w:t xml:space="preserve">.  1 </w:t>
      </w:r>
    </w:p>
    <w:p w14:paraId="2B507D99" w14:textId="77777777" w:rsidR="00303388" w:rsidRPr="00B7553E" w:rsidRDefault="00303388" w:rsidP="00303388">
      <w:pPr>
        <w:autoSpaceDE w:val="0"/>
        <w:autoSpaceDN w:val="0"/>
        <w:adjustRightInd w:val="0"/>
        <w:spacing w:after="0" w:line="240" w:lineRule="auto"/>
        <w:ind w:firstLine="360"/>
      </w:pPr>
      <w:r w:rsidRPr="00B7553E">
        <w:t xml:space="preserve">1.1 </w:t>
      </w:r>
      <w:r w:rsidR="007375B6" w:rsidRPr="00B7553E">
        <w:t>Section …</w:t>
      </w:r>
      <w:r w:rsidRPr="00B7553E">
        <w:t>.........................................................................................</w:t>
      </w:r>
      <w:r w:rsidR="00B7553E">
        <w:t>.....</w:t>
      </w:r>
      <w:r w:rsidR="00D51E37">
        <w:t xml:space="preserve">.............  2 </w:t>
      </w:r>
    </w:p>
    <w:p w14:paraId="49EF12E6" w14:textId="77777777" w:rsidR="00303388" w:rsidRPr="00B7553E" w:rsidRDefault="00303388" w:rsidP="00303388">
      <w:pPr>
        <w:autoSpaceDE w:val="0"/>
        <w:autoSpaceDN w:val="0"/>
        <w:adjustRightInd w:val="0"/>
        <w:spacing w:after="0" w:line="240" w:lineRule="auto"/>
        <w:ind w:firstLine="720"/>
      </w:pPr>
      <w:r w:rsidRPr="00B7553E">
        <w:t>1.1.1 subheading one …………...........................................</w:t>
      </w:r>
      <w:r w:rsidR="00D51E37">
        <w:t xml:space="preserve">..............................  2 </w:t>
      </w:r>
    </w:p>
    <w:p w14:paraId="73B4E3DC" w14:textId="77777777" w:rsidR="00303388" w:rsidRPr="00B7553E" w:rsidRDefault="00303388" w:rsidP="00303388">
      <w:pPr>
        <w:autoSpaceDE w:val="0"/>
        <w:autoSpaceDN w:val="0"/>
        <w:adjustRightInd w:val="0"/>
        <w:spacing w:after="0" w:line="240" w:lineRule="auto"/>
        <w:ind w:firstLine="720"/>
      </w:pPr>
      <w:r w:rsidRPr="00B7553E">
        <w:t>1.1.2 subheading two …………...........................................</w:t>
      </w:r>
      <w:r w:rsidR="00D51E37">
        <w:t xml:space="preserve">..............................  3 </w:t>
      </w:r>
    </w:p>
    <w:p w14:paraId="7D9654BF" w14:textId="77777777" w:rsidR="00303388" w:rsidRPr="00B7553E" w:rsidRDefault="00303388" w:rsidP="00303388">
      <w:pPr>
        <w:autoSpaceDE w:val="0"/>
        <w:autoSpaceDN w:val="0"/>
        <w:adjustRightInd w:val="0"/>
        <w:spacing w:after="0" w:line="240" w:lineRule="auto"/>
        <w:ind w:firstLine="360"/>
      </w:pPr>
      <w:r w:rsidRPr="00B7553E">
        <w:t xml:space="preserve">1.2 </w:t>
      </w:r>
      <w:r w:rsidR="00A90ED7">
        <w:t>N</w:t>
      </w:r>
      <w:r w:rsidR="007375B6" w:rsidRPr="00B7553E">
        <w:t>ext Section …….</w:t>
      </w:r>
      <w:r w:rsidRPr="00B7553E">
        <w:t>................................................................</w:t>
      </w:r>
      <w:r w:rsidR="00D51E37">
        <w:t xml:space="preserve">..............................  2 </w:t>
      </w:r>
    </w:p>
    <w:p w14:paraId="0B3E1DE6" w14:textId="77777777" w:rsidR="00303388" w:rsidRPr="00B7553E" w:rsidRDefault="00303388" w:rsidP="00303388">
      <w:pPr>
        <w:autoSpaceDE w:val="0"/>
        <w:autoSpaceDN w:val="0"/>
        <w:adjustRightInd w:val="0"/>
        <w:spacing w:after="0" w:line="240" w:lineRule="auto"/>
        <w:ind w:firstLine="720"/>
      </w:pPr>
      <w:r w:rsidRPr="00B7553E">
        <w:t>1.1.1 subheading one …………...........................................</w:t>
      </w:r>
      <w:r w:rsidR="00D51E37">
        <w:t xml:space="preserve">..............................  2 </w:t>
      </w:r>
    </w:p>
    <w:p w14:paraId="690DB36E" w14:textId="77777777" w:rsidR="00303388" w:rsidRPr="00B7553E" w:rsidRDefault="00303388" w:rsidP="00303388">
      <w:pPr>
        <w:autoSpaceDE w:val="0"/>
        <w:autoSpaceDN w:val="0"/>
        <w:adjustRightInd w:val="0"/>
        <w:spacing w:after="0" w:line="240" w:lineRule="auto"/>
        <w:ind w:firstLine="720"/>
      </w:pPr>
      <w:r w:rsidRPr="00B7553E">
        <w:t>1.1.2 subheading two …………...........................................</w:t>
      </w:r>
      <w:r w:rsidR="00D51E37">
        <w:t xml:space="preserve">..............................  3 </w:t>
      </w:r>
    </w:p>
    <w:p w14:paraId="4DA9699D" w14:textId="77777777" w:rsidR="007375B6" w:rsidRPr="00B7553E" w:rsidRDefault="007375B6" w:rsidP="007375B6">
      <w:pPr>
        <w:autoSpaceDE w:val="0"/>
        <w:autoSpaceDN w:val="0"/>
        <w:adjustRightInd w:val="0"/>
        <w:spacing w:after="0" w:line="240" w:lineRule="auto"/>
        <w:ind w:firstLine="360"/>
      </w:pPr>
      <w:r w:rsidRPr="00B7553E">
        <w:t xml:space="preserve">1.x </w:t>
      </w:r>
      <w:r w:rsidR="00BB47E2">
        <w:t>Thesis Objectives</w:t>
      </w:r>
      <w:r w:rsidRPr="00B7553E">
        <w:rPr>
          <w:sz w:val="19"/>
          <w:szCs w:val="19"/>
        </w:rPr>
        <w:t xml:space="preserve"> .</w:t>
      </w:r>
      <w:r w:rsidRPr="00B7553E">
        <w:t>.............................................................</w:t>
      </w:r>
      <w:r w:rsidR="00D51E37">
        <w:t xml:space="preserve">..............................     2 </w:t>
      </w:r>
    </w:p>
    <w:p w14:paraId="77458007" w14:textId="77777777" w:rsidR="00303388" w:rsidRPr="00B7553E" w:rsidRDefault="00303388" w:rsidP="007375B6">
      <w:pPr>
        <w:autoSpaceDE w:val="0"/>
        <w:autoSpaceDN w:val="0"/>
        <w:adjustRightInd w:val="0"/>
        <w:spacing w:after="0" w:line="240" w:lineRule="auto"/>
        <w:ind w:firstLine="360"/>
      </w:pPr>
      <w:r w:rsidRPr="00B7553E">
        <w:t>1.</w:t>
      </w:r>
      <w:r w:rsidR="007375B6" w:rsidRPr="00B7553E">
        <w:t>y</w:t>
      </w:r>
      <w:r w:rsidRPr="00B7553E">
        <w:t xml:space="preserve"> </w:t>
      </w:r>
      <w:r w:rsidR="00D51E37">
        <w:t>References</w:t>
      </w:r>
      <w:r w:rsidRPr="00B7553E">
        <w:t>.......................................................................</w:t>
      </w:r>
      <w:r w:rsidR="00D51E37">
        <w:t xml:space="preserve">..............................      34 </w:t>
      </w:r>
    </w:p>
    <w:p w14:paraId="404D7E22" w14:textId="77777777" w:rsidR="007375B6" w:rsidRPr="00B7553E" w:rsidRDefault="007375B6" w:rsidP="00303388">
      <w:pPr>
        <w:autoSpaceDE w:val="0"/>
        <w:autoSpaceDN w:val="0"/>
        <w:adjustRightInd w:val="0"/>
        <w:spacing w:after="0" w:line="240" w:lineRule="auto"/>
        <w:rPr>
          <w:b/>
          <w:bCs/>
        </w:rPr>
      </w:pPr>
    </w:p>
    <w:p w14:paraId="77ECC646" w14:textId="77777777" w:rsidR="00303388" w:rsidRPr="00B7553E" w:rsidRDefault="00303388" w:rsidP="00303388">
      <w:pPr>
        <w:autoSpaceDE w:val="0"/>
        <w:autoSpaceDN w:val="0"/>
        <w:adjustRightInd w:val="0"/>
        <w:spacing w:after="0" w:line="240" w:lineRule="auto"/>
        <w:rPr>
          <w:b/>
          <w:bCs/>
        </w:rPr>
      </w:pPr>
      <w:r w:rsidRPr="00B7553E">
        <w:rPr>
          <w:b/>
          <w:bCs/>
        </w:rPr>
        <w:t xml:space="preserve">Chapter 2 </w:t>
      </w:r>
      <w:r w:rsidR="007375B6" w:rsidRPr="00B7553E">
        <w:rPr>
          <w:b/>
          <w:bCs/>
        </w:rPr>
        <w:t xml:space="preserve">Body of the thesis </w:t>
      </w:r>
      <w:r w:rsidRPr="00B7553E">
        <w:rPr>
          <w:b/>
          <w:bCs/>
        </w:rPr>
        <w:t>........................................................</w:t>
      </w:r>
      <w:r w:rsidR="00B7553E">
        <w:rPr>
          <w:b/>
          <w:bCs/>
        </w:rPr>
        <w:t>....</w:t>
      </w:r>
      <w:r w:rsidRPr="00B7553E">
        <w:rPr>
          <w:b/>
          <w:bCs/>
        </w:rPr>
        <w:t>...........</w:t>
      </w:r>
      <w:r w:rsidR="007375B6" w:rsidRPr="00B7553E">
        <w:rPr>
          <w:b/>
          <w:bCs/>
        </w:rPr>
        <w:t>.............</w:t>
      </w:r>
      <w:r w:rsidR="00D51E37">
        <w:rPr>
          <w:b/>
          <w:bCs/>
        </w:rPr>
        <w:t xml:space="preserve">.  40 </w:t>
      </w:r>
    </w:p>
    <w:p w14:paraId="517F6929" w14:textId="77777777" w:rsidR="007375B6" w:rsidRPr="00B7553E" w:rsidRDefault="007375B6" w:rsidP="007375B6">
      <w:pPr>
        <w:autoSpaceDE w:val="0"/>
        <w:autoSpaceDN w:val="0"/>
        <w:adjustRightInd w:val="0"/>
        <w:spacing w:after="0" w:line="240" w:lineRule="auto"/>
        <w:ind w:firstLine="360"/>
      </w:pPr>
      <w:r w:rsidRPr="00B7553E">
        <w:t>2.1 Section………</w:t>
      </w:r>
      <w:r w:rsidRPr="00B7553E">
        <w:rPr>
          <w:sz w:val="19"/>
          <w:szCs w:val="19"/>
        </w:rPr>
        <w:t xml:space="preserve"> </w:t>
      </w:r>
      <w:r w:rsidRPr="00B7553E">
        <w:t>........................................................................</w:t>
      </w:r>
      <w:r w:rsidR="00D51E37">
        <w:t xml:space="preserve">.........................  40 </w:t>
      </w:r>
    </w:p>
    <w:p w14:paraId="1FF21BF1" w14:textId="77777777" w:rsidR="007375B6" w:rsidRPr="00B7553E" w:rsidRDefault="007375B6" w:rsidP="007375B6">
      <w:pPr>
        <w:autoSpaceDE w:val="0"/>
        <w:autoSpaceDN w:val="0"/>
        <w:adjustRightInd w:val="0"/>
        <w:spacing w:after="0" w:line="240" w:lineRule="auto"/>
        <w:ind w:firstLine="720"/>
      </w:pPr>
      <w:r w:rsidRPr="00B7553E">
        <w:t>2.1.1 subheading one …………..............................................</w:t>
      </w:r>
      <w:r w:rsidR="00D51E37">
        <w:t xml:space="preserve">.........................  42 </w:t>
      </w:r>
    </w:p>
    <w:p w14:paraId="2626C26C" w14:textId="77777777" w:rsidR="007375B6" w:rsidRPr="00B7553E" w:rsidRDefault="007375B6" w:rsidP="007375B6">
      <w:pPr>
        <w:autoSpaceDE w:val="0"/>
        <w:autoSpaceDN w:val="0"/>
        <w:adjustRightInd w:val="0"/>
        <w:spacing w:after="0" w:line="240" w:lineRule="auto"/>
        <w:ind w:firstLine="720"/>
      </w:pPr>
      <w:r w:rsidRPr="00B7553E">
        <w:t>2.1.2 subheading two …………..............................................</w:t>
      </w:r>
      <w:r w:rsidR="00D51E37">
        <w:t xml:space="preserve">.........................  43 </w:t>
      </w:r>
    </w:p>
    <w:p w14:paraId="37FD62DB" w14:textId="77777777" w:rsidR="007375B6" w:rsidRPr="00B7553E" w:rsidRDefault="00BB47E2" w:rsidP="007375B6">
      <w:pPr>
        <w:autoSpaceDE w:val="0"/>
        <w:autoSpaceDN w:val="0"/>
        <w:adjustRightInd w:val="0"/>
        <w:spacing w:after="0" w:line="240" w:lineRule="auto"/>
        <w:ind w:firstLine="360"/>
      </w:pPr>
      <w:r>
        <w:t>2.2 N</w:t>
      </w:r>
      <w:r w:rsidR="007375B6" w:rsidRPr="00B7553E">
        <w:t>ext Section .............................................................................</w:t>
      </w:r>
      <w:r w:rsidR="00B7553E">
        <w:t>..</w:t>
      </w:r>
      <w:r w:rsidR="00D51E37">
        <w:t xml:space="preserve">.....................  44 </w:t>
      </w:r>
    </w:p>
    <w:p w14:paraId="0EC63930" w14:textId="77777777" w:rsidR="007375B6" w:rsidRPr="00B7553E" w:rsidRDefault="007375B6" w:rsidP="007375B6">
      <w:pPr>
        <w:autoSpaceDE w:val="0"/>
        <w:autoSpaceDN w:val="0"/>
        <w:adjustRightInd w:val="0"/>
        <w:spacing w:after="0" w:line="240" w:lineRule="auto"/>
        <w:ind w:firstLine="720"/>
      </w:pPr>
      <w:r w:rsidRPr="00B7553E">
        <w:t>2.1.1 subheading one ………….........................................</w:t>
      </w:r>
      <w:r w:rsidR="00D51E37">
        <w:t xml:space="preserve">..............................  44 </w:t>
      </w:r>
    </w:p>
    <w:p w14:paraId="658CA0CE" w14:textId="77777777" w:rsidR="007375B6" w:rsidRPr="00B7553E" w:rsidRDefault="007375B6" w:rsidP="007375B6">
      <w:pPr>
        <w:autoSpaceDE w:val="0"/>
        <w:autoSpaceDN w:val="0"/>
        <w:adjustRightInd w:val="0"/>
        <w:spacing w:after="0" w:line="240" w:lineRule="auto"/>
        <w:ind w:firstLine="720"/>
      </w:pPr>
      <w:r w:rsidRPr="00B7553E">
        <w:t>2.1.2 subheading two ………….......................................................................</w:t>
      </w:r>
      <w:r w:rsidR="00B7553E">
        <w:t xml:space="preserve"> </w:t>
      </w:r>
      <w:r w:rsidR="00D51E37">
        <w:t xml:space="preserve"> 51 </w:t>
      </w:r>
    </w:p>
    <w:p w14:paraId="5F01EBC8" w14:textId="77777777" w:rsidR="007375B6" w:rsidRPr="00B7553E" w:rsidRDefault="007375B6" w:rsidP="007375B6">
      <w:pPr>
        <w:autoSpaceDE w:val="0"/>
        <w:autoSpaceDN w:val="0"/>
        <w:adjustRightInd w:val="0"/>
        <w:spacing w:after="0" w:line="240" w:lineRule="auto"/>
        <w:ind w:firstLine="360"/>
      </w:pPr>
      <w:r w:rsidRPr="00B7553E">
        <w:t xml:space="preserve">2.x </w:t>
      </w:r>
      <w:r w:rsidR="00BB47E2">
        <w:t>References</w:t>
      </w:r>
      <w:r w:rsidRPr="00B7553E">
        <w:rPr>
          <w:sz w:val="19"/>
          <w:szCs w:val="19"/>
        </w:rPr>
        <w:t xml:space="preserve"> </w:t>
      </w:r>
      <w:r w:rsidRPr="00B7553E">
        <w:t>....................................................................</w:t>
      </w:r>
      <w:r w:rsidR="00B7553E">
        <w:t>................................</w:t>
      </w:r>
      <w:r w:rsidR="00D51E37">
        <w:t xml:space="preserve">.    64 </w:t>
      </w:r>
    </w:p>
    <w:p w14:paraId="67BF358A" w14:textId="77777777" w:rsidR="007375B6" w:rsidRPr="00B7553E" w:rsidRDefault="007375B6" w:rsidP="007375B6">
      <w:pPr>
        <w:autoSpaceDE w:val="0"/>
        <w:autoSpaceDN w:val="0"/>
        <w:adjustRightInd w:val="0"/>
        <w:spacing w:after="0" w:line="240" w:lineRule="auto"/>
        <w:rPr>
          <w:b/>
          <w:bCs/>
        </w:rPr>
      </w:pPr>
    </w:p>
    <w:p w14:paraId="2D75DFD4" w14:textId="77777777" w:rsidR="007375B6" w:rsidRPr="00A545EE" w:rsidRDefault="007375B6" w:rsidP="00303388">
      <w:pPr>
        <w:autoSpaceDE w:val="0"/>
        <w:autoSpaceDN w:val="0"/>
        <w:adjustRightInd w:val="0"/>
        <w:spacing w:after="0" w:line="240" w:lineRule="auto"/>
        <w:rPr>
          <w:color w:val="3333FF"/>
        </w:rPr>
      </w:pPr>
      <w:r w:rsidRPr="00A545EE">
        <w:rPr>
          <w:color w:val="3333FF"/>
        </w:rPr>
        <w:t xml:space="preserve">&lt;Add </w:t>
      </w:r>
      <w:r w:rsidR="00967CBC" w:rsidRPr="00A545EE">
        <w:rPr>
          <w:color w:val="3333FF"/>
        </w:rPr>
        <w:t xml:space="preserve">more </w:t>
      </w:r>
      <w:r w:rsidRPr="00A545EE">
        <w:rPr>
          <w:color w:val="3333FF"/>
        </w:rPr>
        <w:t>chapters as needed&gt;</w:t>
      </w:r>
    </w:p>
    <w:p w14:paraId="1E1882B0" w14:textId="77777777" w:rsidR="007375B6" w:rsidRPr="00B7553E" w:rsidRDefault="007375B6" w:rsidP="00303388">
      <w:pPr>
        <w:autoSpaceDE w:val="0"/>
        <w:autoSpaceDN w:val="0"/>
        <w:adjustRightInd w:val="0"/>
        <w:spacing w:after="0" w:line="240" w:lineRule="auto"/>
      </w:pPr>
    </w:p>
    <w:p w14:paraId="2D5A5608" w14:textId="77777777" w:rsidR="007375B6" w:rsidRPr="00B7553E" w:rsidRDefault="007375B6" w:rsidP="007375B6">
      <w:pPr>
        <w:autoSpaceDE w:val="0"/>
        <w:autoSpaceDN w:val="0"/>
        <w:adjustRightInd w:val="0"/>
        <w:spacing w:after="0" w:line="240" w:lineRule="auto"/>
        <w:rPr>
          <w:b/>
          <w:bCs/>
        </w:rPr>
      </w:pPr>
      <w:r w:rsidRPr="00B7553E">
        <w:rPr>
          <w:b/>
          <w:bCs/>
        </w:rPr>
        <w:t>Chapter 3 Conclusions ….……...................................................</w:t>
      </w:r>
      <w:r w:rsidR="00D51E37">
        <w:rPr>
          <w:b/>
          <w:bCs/>
        </w:rPr>
        <w:t xml:space="preserve">..............................  65 </w:t>
      </w:r>
    </w:p>
    <w:p w14:paraId="7DA33E4E" w14:textId="77777777" w:rsidR="007375B6" w:rsidRPr="00B7553E" w:rsidRDefault="007375B6" w:rsidP="007375B6">
      <w:pPr>
        <w:autoSpaceDE w:val="0"/>
        <w:autoSpaceDN w:val="0"/>
        <w:adjustRightInd w:val="0"/>
        <w:spacing w:after="0" w:line="240" w:lineRule="auto"/>
        <w:ind w:firstLine="360"/>
      </w:pPr>
      <w:r w:rsidRPr="00B7553E">
        <w:t>3.1 Section………</w:t>
      </w:r>
      <w:r w:rsidRPr="00B7553E">
        <w:rPr>
          <w:sz w:val="19"/>
          <w:szCs w:val="19"/>
        </w:rPr>
        <w:t xml:space="preserve"> </w:t>
      </w:r>
      <w:r w:rsidRPr="00B7553E">
        <w:t>...................................................................</w:t>
      </w:r>
      <w:r w:rsidR="00D51E37">
        <w:t xml:space="preserve">..............................  65 </w:t>
      </w:r>
    </w:p>
    <w:p w14:paraId="7A9A2886" w14:textId="77777777" w:rsidR="007375B6" w:rsidRPr="00B7553E" w:rsidRDefault="007375B6" w:rsidP="007375B6">
      <w:pPr>
        <w:autoSpaceDE w:val="0"/>
        <w:autoSpaceDN w:val="0"/>
        <w:adjustRightInd w:val="0"/>
        <w:spacing w:after="0" w:line="240" w:lineRule="auto"/>
        <w:ind w:firstLine="720"/>
      </w:pPr>
      <w:r w:rsidRPr="00B7553E">
        <w:t>3.1.1 subheading one ………….........................................</w:t>
      </w:r>
      <w:r w:rsidR="00D51E37">
        <w:t xml:space="preserve">..............................  65 </w:t>
      </w:r>
    </w:p>
    <w:p w14:paraId="071195FE" w14:textId="77777777" w:rsidR="007375B6" w:rsidRPr="00B7553E" w:rsidRDefault="007375B6" w:rsidP="007375B6">
      <w:pPr>
        <w:autoSpaceDE w:val="0"/>
        <w:autoSpaceDN w:val="0"/>
        <w:adjustRightInd w:val="0"/>
        <w:spacing w:after="0" w:line="240" w:lineRule="auto"/>
        <w:ind w:firstLine="720"/>
      </w:pPr>
      <w:r w:rsidRPr="00B7553E">
        <w:t>3.1.2 subheading two ………….........................................</w:t>
      </w:r>
      <w:r w:rsidR="00D51E37">
        <w:t xml:space="preserve">.............................  66 </w:t>
      </w:r>
    </w:p>
    <w:p w14:paraId="48B3E7BF" w14:textId="77777777" w:rsidR="007375B6" w:rsidRPr="00B7553E" w:rsidRDefault="007375B6" w:rsidP="007375B6">
      <w:pPr>
        <w:autoSpaceDE w:val="0"/>
        <w:autoSpaceDN w:val="0"/>
        <w:adjustRightInd w:val="0"/>
        <w:spacing w:after="0" w:line="240" w:lineRule="auto"/>
        <w:ind w:firstLine="360"/>
      </w:pPr>
      <w:r w:rsidRPr="00B7553E">
        <w:t xml:space="preserve">3.2 </w:t>
      </w:r>
      <w:r w:rsidR="00BB47E2">
        <w:t>N</w:t>
      </w:r>
      <w:r w:rsidRPr="00B7553E">
        <w:t>ext Section ......................................................................</w:t>
      </w:r>
      <w:r w:rsidR="00D51E37">
        <w:t xml:space="preserve">.............................. 68 </w:t>
      </w:r>
    </w:p>
    <w:p w14:paraId="38CE6640" w14:textId="77777777" w:rsidR="007375B6" w:rsidRPr="00B7553E" w:rsidRDefault="007375B6" w:rsidP="007375B6">
      <w:pPr>
        <w:autoSpaceDE w:val="0"/>
        <w:autoSpaceDN w:val="0"/>
        <w:adjustRightInd w:val="0"/>
        <w:spacing w:after="0" w:line="240" w:lineRule="auto"/>
        <w:ind w:firstLine="720"/>
      </w:pPr>
      <w:r w:rsidRPr="00B7553E">
        <w:t>3.1.1 subheading one …………........................................</w:t>
      </w:r>
      <w:r w:rsidR="00D51E37">
        <w:t xml:space="preserve">..............................  70 </w:t>
      </w:r>
    </w:p>
    <w:p w14:paraId="61357340" w14:textId="77777777" w:rsidR="007375B6" w:rsidRPr="00B7553E" w:rsidRDefault="007375B6" w:rsidP="007375B6">
      <w:pPr>
        <w:autoSpaceDE w:val="0"/>
        <w:autoSpaceDN w:val="0"/>
        <w:adjustRightInd w:val="0"/>
        <w:spacing w:after="0" w:line="240" w:lineRule="auto"/>
        <w:ind w:firstLine="720"/>
      </w:pPr>
      <w:r w:rsidRPr="00B7553E">
        <w:t>3.1.2 subheading two …………......................................................................</w:t>
      </w:r>
      <w:r w:rsidR="00B7553E">
        <w:t xml:space="preserve"> </w:t>
      </w:r>
      <w:r w:rsidR="00D51E37">
        <w:t xml:space="preserve"> 71 </w:t>
      </w:r>
    </w:p>
    <w:p w14:paraId="5A933B76" w14:textId="77777777" w:rsidR="007375B6" w:rsidRPr="00B7553E" w:rsidRDefault="007375B6" w:rsidP="007375B6">
      <w:pPr>
        <w:autoSpaceDE w:val="0"/>
        <w:autoSpaceDN w:val="0"/>
        <w:adjustRightInd w:val="0"/>
        <w:spacing w:after="0" w:line="240" w:lineRule="auto"/>
        <w:ind w:firstLine="360"/>
      </w:pPr>
      <w:r w:rsidRPr="00B7553E">
        <w:t xml:space="preserve">3.x </w:t>
      </w:r>
      <w:r w:rsidR="00BB47E2">
        <w:t>References</w:t>
      </w:r>
      <w:r w:rsidRPr="00B7553E">
        <w:rPr>
          <w:sz w:val="19"/>
          <w:szCs w:val="19"/>
        </w:rPr>
        <w:t xml:space="preserve"> </w:t>
      </w:r>
      <w:r w:rsidRPr="00B7553E">
        <w:t>.....................................................................</w:t>
      </w:r>
      <w:r w:rsidR="00B7553E">
        <w:t xml:space="preserve">............................... </w:t>
      </w:r>
      <w:r w:rsidR="00D51E37">
        <w:t xml:space="preserve">   72 </w:t>
      </w:r>
    </w:p>
    <w:p w14:paraId="5D5CF635" w14:textId="77777777" w:rsidR="007375B6" w:rsidRPr="00B7553E" w:rsidRDefault="007375B6" w:rsidP="007375B6">
      <w:pPr>
        <w:autoSpaceDE w:val="0"/>
        <w:autoSpaceDN w:val="0"/>
        <w:adjustRightInd w:val="0"/>
        <w:spacing w:after="0" w:line="240" w:lineRule="auto"/>
        <w:rPr>
          <w:b/>
          <w:bCs/>
        </w:rPr>
      </w:pPr>
    </w:p>
    <w:p w14:paraId="525E2F03" w14:textId="77777777" w:rsidR="007375B6" w:rsidRPr="00B7553E" w:rsidRDefault="007375B6" w:rsidP="007375B6">
      <w:pPr>
        <w:autoSpaceDE w:val="0"/>
        <w:autoSpaceDN w:val="0"/>
        <w:adjustRightInd w:val="0"/>
        <w:spacing w:after="0" w:line="240" w:lineRule="auto"/>
        <w:rPr>
          <w:b/>
          <w:bCs/>
        </w:rPr>
      </w:pPr>
      <w:r w:rsidRPr="00B7553E">
        <w:rPr>
          <w:b/>
          <w:bCs/>
        </w:rPr>
        <w:t>Bibliography ………………...……...........................................</w:t>
      </w:r>
      <w:r w:rsidR="00B7553E">
        <w:rPr>
          <w:b/>
          <w:bCs/>
        </w:rPr>
        <w:t>...............................</w:t>
      </w:r>
      <w:r w:rsidR="00D51E37">
        <w:rPr>
          <w:b/>
          <w:bCs/>
        </w:rPr>
        <w:t xml:space="preserve">.  73 </w:t>
      </w:r>
    </w:p>
    <w:p w14:paraId="023E652E" w14:textId="77777777" w:rsidR="007375B6" w:rsidRPr="00B7553E" w:rsidRDefault="007375B6" w:rsidP="007375B6">
      <w:pPr>
        <w:autoSpaceDE w:val="0"/>
        <w:autoSpaceDN w:val="0"/>
        <w:adjustRightInd w:val="0"/>
        <w:spacing w:after="0" w:line="240" w:lineRule="auto"/>
        <w:rPr>
          <w:b/>
          <w:bCs/>
        </w:rPr>
      </w:pPr>
      <w:r w:rsidRPr="00B7553E">
        <w:rPr>
          <w:b/>
          <w:bCs/>
        </w:rPr>
        <w:t>Appendices ….………………….….........................................................................</w:t>
      </w:r>
      <w:r w:rsidR="00967CBC">
        <w:rPr>
          <w:b/>
          <w:bCs/>
        </w:rPr>
        <w:t>.</w:t>
      </w:r>
      <w:r w:rsidR="00D51E37">
        <w:rPr>
          <w:b/>
          <w:bCs/>
        </w:rPr>
        <w:t xml:space="preserve">.  77 </w:t>
      </w:r>
    </w:p>
    <w:p w14:paraId="2EBC3615" w14:textId="77777777" w:rsidR="007375B6" w:rsidRPr="00B7553E" w:rsidRDefault="007375B6" w:rsidP="007375B6">
      <w:pPr>
        <w:autoSpaceDE w:val="0"/>
        <w:autoSpaceDN w:val="0"/>
        <w:adjustRightInd w:val="0"/>
        <w:spacing w:after="0" w:line="240" w:lineRule="auto"/>
        <w:ind w:firstLine="360"/>
      </w:pPr>
      <w:r w:rsidRPr="00B7553E">
        <w:t>Appendix A ………..................................................................</w:t>
      </w:r>
      <w:r w:rsidR="00D51E37">
        <w:t xml:space="preserve">.............................  78 </w:t>
      </w:r>
    </w:p>
    <w:p w14:paraId="05738918" w14:textId="77777777" w:rsidR="007375B6" w:rsidRPr="00B7553E" w:rsidRDefault="007375B6" w:rsidP="007375B6">
      <w:pPr>
        <w:autoSpaceDE w:val="0"/>
        <w:autoSpaceDN w:val="0"/>
        <w:adjustRightInd w:val="0"/>
        <w:spacing w:after="0" w:line="240" w:lineRule="auto"/>
        <w:ind w:firstLine="720"/>
      </w:pPr>
      <w:r w:rsidRPr="00B7553E">
        <w:t>A.1 sub-appendix ………………......................................</w:t>
      </w:r>
      <w:r w:rsidR="00D51E37">
        <w:t xml:space="preserve">.............................. </w:t>
      </w:r>
      <w:r w:rsidRPr="00B7553E">
        <w:t xml:space="preserve"> 78</w:t>
      </w:r>
      <w:r w:rsidR="00A33BB6" w:rsidRPr="00B7553E">
        <w:t xml:space="preserve"> </w:t>
      </w:r>
    </w:p>
    <w:p w14:paraId="3C5F1072" w14:textId="77777777" w:rsidR="007375B6" w:rsidRPr="00B7553E" w:rsidRDefault="007375B6" w:rsidP="007375B6">
      <w:pPr>
        <w:autoSpaceDE w:val="0"/>
        <w:autoSpaceDN w:val="0"/>
        <w:adjustRightInd w:val="0"/>
        <w:spacing w:after="0" w:line="240" w:lineRule="auto"/>
        <w:ind w:firstLine="720"/>
      </w:pPr>
      <w:r w:rsidRPr="00B7553E">
        <w:lastRenderedPageBreak/>
        <w:t>A.2 sub-appendix ………………......................................</w:t>
      </w:r>
      <w:r w:rsidR="00D51E37">
        <w:t xml:space="preserve">.............................. </w:t>
      </w:r>
      <w:r w:rsidRPr="00B7553E">
        <w:t xml:space="preserve"> </w:t>
      </w:r>
      <w:r w:rsidR="00A33BB6" w:rsidRPr="00B7553E">
        <w:t>79</w:t>
      </w:r>
      <w:r w:rsidR="00D51E37">
        <w:t xml:space="preserve"> </w:t>
      </w:r>
    </w:p>
    <w:p w14:paraId="2606BE22" w14:textId="77777777" w:rsidR="00A33BB6" w:rsidRPr="00B7553E" w:rsidRDefault="00A33BB6" w:rsidP="00A33BB6">
      <w:pPr>
        <w:autoSpaceDE w:val="0"/>
        <w:autoSpaceDN w:val="0"/>
        <w:adjustRightInd w:val="0"/>
        <w:spacing w:after="0" w:line="240" w:lineRule="auto"/>
        <w:ind w:firstLine="360"/>
      </w:pPr>
      <w:r w:rsidRPr="00B7553E">
        <w:t>Appendix B ……….................................................................</w:t>
      </w:r>
      <w:r w:rsidR="00D51E37">
        <w:t xml:space="preserve">..............................  78 </w:t>
      </w:r>
    </w:p>
    <w:p w14:paraId="6BB8D439" w14:textId="77777777" w:rsidR="00A33BB6" w:rsidRPr="00B7553E" w:rsidRDefault="00A33BB6" w:rsidP="00A33BB6">
      <w:pPr>
        <w:autoSpaceDE w:val="0"/>
        <w:autoSpaceDN w:val="0"/>
        <w:adjustRightInd w:val="0"/>
        <w:spacing w:after="0" w:line="240" w:lineRule="auto"/>
        <w:ind w:firstLine="720"/>
      </w:pPr>
      <w:r w:rsidRPr="00B7553E">
        <w:t>B.1 sub-appendix ……………….............................................................</w:t>
      </w:r>
      <w:r w:rsidR="00D51E37">
        <w:t xml:space="preserve">........  78 </w:t>
      </w:r>
    </w:p>
    <w:p w14:paraId="2CB27F8D" w14:textId="77777777" w:rsidR="00A33BB6" w:rsidRPr="00B7553E" w:rsidRDefault="00A33BB6" w:rsidP="00A33BB6">
      <w:pPr>
        <w:autoSpaceDE w:val="0"/>
        <w:autoSpaceDN w:val="0"/>
        <w:adjustRightInd w:val="0"/>
        <w:spacing w:after="0" w:line="240" w:lineRule="auto"/>
        <w:ind w:firstLine="720"/>
      </w:pPr>
      <w:r w:rsidRPr="00B7553E">
        <w:t>B.2 sub-appendix ………………........................................</w:t>
      </w:r>
      <w:r w:rsidR="00D51E37">
        <w:t xml:space="preserve">.............................  79 </w:t>
      </w:r>
    </w:p>
    <w:p w14:paraId="56D40CFA" w14:textId="77777777" w:rsidR="00303388" w:rsidRPr="00B7553E" w:rsidRDefault="00303388" w:rsidP="00303388">
      <w:pPr>
        <w:rPr>
          <w:color w:val="3366FF"/>
          <w:lang w:val="en-US"/>
        </w:rPr>
      </w:pPr>
    </w:p>
    <w:p w14:paraId="2002BAF9" w14:textId="77777777" w:rsidR="00290B52" w:rsidRPr="009E7924" w:rsidRDefault="00290B52">
      <w:pPr>
        <w:rPr>
          <w:color w:val="3366FF"/>
          <w:lang w:val="en-US"/>
        </w:rPr>
      </w:pPr>
      <w:r w:rsidRPr="009E7924">
        <w:rPr>
          <w:color w:val="3366FF"/>
          <w:lang w:val="en-US"/>
        </w:rPr>
        <w:br w:type="page"/>
      </w:r>
    </w:p>
    <w:p w14:paraId="23CBA85E" w14:textId="77777777" w:rsidR="00093641" w:rsidRPr="00967CBC" w:rsidRDefault="00093641" w:rsidP="00376314">
      <w:pPr>
        <w:jc w:val="both"/>
        <w:rPr>
          <w:b/>
          <w:lang w:val="en-US"/>
        </w:rPr>
      </w:pPr>
      <w:r w:rsidRPr="00967CBC">
        <w:rPr>
          <w:b/>
          <w:lang w:val="en-US"/>
        </w:rPr>
        <w:lastRenderedPageBreak/>
        <w:t>LIST OF TABLES</w:t>
      </w:r>
    </w:p>
    <w:p w14:paraId="5706E3AE" w14:textId="77777777" w:rsidR="00A33BB6" w:rsidRPr="00A545EE" w:rsidRDefault="00A33BB6" w:rsidP="00D61810">
      <w:pPr>
        <w:jc w:val="both"/>
        <w:rPr>
          <w:color w:val="3333FF"/>
          <w:lang w:val="en-US"/>
        </w:rPr>
      </w:pPr>
      <w:r w:rsidRPr="00A545EE">
        <w:rPr>
          <w:color w:val="3333FF"/>
          <w:lang w:val="en-US"/>
        </w:rPr>
        <w:t>&lt; This must be included if you have Tables in your thesis. Include the table caption in the listing. Remove this page if your thesis does not have any tables. &gt;</w:t>
      </w:r>
    </w:p>
    <w:p w14:paraId="3E5979A1" w14:textId="77777777" w:rsidR="00A33BB6" w:rsidRDefault="00A33BB6" w:rsidP="00D61810">
      <w:pPr>
        <w:jc w:val="both"/>
        <w:rPr>
          <w:lang w:val="en-US"/>
        </w:rPr>
      </w:pPr>
    </w:p>
    <w:p w14:paraId="099BF327" w14:textId="77777777" w:rsidR="00A33BB6" w:rsidRPr="00A33BB6" w:rsidRDefault="00A33BB6" w:rsidP="00A33BB6">
      <w:pPr>
        <w:jc w:val="both"/>
        <w:rPr>
          <w:b/>
          <w:bCs/>
        </w:rPr>
      </w:pPr>
      <w:r w:rsidRPr="00A33BB6">
        <w:rPr>
          <w:b/>
          <w:bCs/>
        </w:rPr>
        <w:t xml:space="preserve">CHAPTER </w:t>
      </w:r>
      <w:r>
        <w:rPr>
          <w:b/>
          <w:bCs/>
        </w:rPr>
        <w:t>3</w:t>
      </w:r>
    </w:p>
    <w:p w14:paraId="3ECBD498" w14:textId="77777777" w:rsidR="00A33BB6" w:rsidRPr="00A33BB6" w:rsidRDefault="00A33BB6" w:rsidP="00A33BB6">
      <w:pPr>
        <w:jc w:val="both"/>
      </w:pPr>
      <w:r w:rsidRPr="00A33BB6">
        <w:t>T</w:t>
      </w:r>
      <w:r>
        <w:t>able 3.</w:t>
      </w:r>
      <w:r w:rsidRPr="00A33BB6">
        <w:t xml:space="preserve">1: </w:t>
      </w:r>
      <w:r>
        <w:t>Table caption for this table ………………….</w:t>
      </w:r>
      <w:r w:rsidRPr="00A33BB6">
        <w:t>............</w:t>
      </w:r>
      <w:r w:rsidR="004538DE">
        <w:t xml:space="preserve">.............................. </w:t>
      </w:r>
      <w:r w:rsidRPr="00A33BB6">
        <w:t xml:space="preserve"> </w:t>
      </w:r>
      <w:r>
        <w:t>3</w:t>
      </w:r>
      <w:r w:rsidR="004538DE">
        <w:t xml:space="preserve">6 </w:t>
      </w:r>
    </w:p>
    <w:p w14:paraId="2CA79241" w14:textId="77777777" w:rsidR="00A33BB6" w:rsidRPr="00A33BB6" w:rsidRDefault="00A33BB6" w:rsidP="00A33BB6">
      <w:pPr>
        <w:jc w:val="both"/>
      </w:pPr>
      <w:r w:rsidRPr="00A33BB6">
        <w:t>T</w:t>
      </w:r>
      <w:r>
        <w:t>able 3.3</w:t>
      </w:r>
      <w:r w:rsidRPr="00A33BB6">
        <w:t xml:space="preserve">: </w:t>
      </w:r>
      <w:r>
        <w:t>Table caption for this table ………………….</w:t>
      </w:r>
      <w:r w:rsidRPr="00A33BB6">
        <w:t>............</w:t>
      </w:r>
      <w:r w:rsidR="004538DE">
        <w:t xml:space="preserve">.............................. </w:t>
      </w:r>
      <w:r w:rsidRPr="00A33BB6">
        <w:t xml:space="preserve"> </w:t>
      </w:r>
      <w:r>
        <w:t>41</w:t>
      </w:r>
      <w:r w:rsidR="004538DE">
        <w:t xml:space="preserve"> </w:t>
      </w:r>
    </w:p>
    <w:p w14:paraId="33A28295" w14:textId="77777777" w:rsidR="00A33BB6" w:rsidRPr="00A33BB6" w:rsidRDefault="00A33BB6" w:rsidP="00A33BB6">
      <w:pPr>
        <w:jc w:val="both"/>
        <w:rPr>
          <w:b/>
          <w:bCs/>
        </w:rPr>
      </w:pPr>
      <w:r w:rsidRPr="00A33BB6">
        <w:rPr>
          <w:b/>
          <w:bCs/>
        </w:rPr>
        <w:t xml:space="preserve">CHAPTER </w:t>
      </w:r>
      <w:r>
        <w:rPr>
          <w:b/>
          <w:bCs/>
        </w:rPr>
        <w:t>4</w:t>
      </w:r>
    </w:p>
    <w:p w14:paraId="7C786617" w14:textId="77777777" w:rsidR="00A33BB6" w:rsidRPr="00A33BB6" w:rsidRDefault="00A33BB6" w:rsidP="00A33BB6">
      <w:pPr>
        <w:jc w:val="both"/>
      </w:pPr>
      <w:r w:rsidRPr="00A33BB6">
        <w:t>T</w:t>
      </w:r>
      <w:r>
        <w:t>able 4.2</w:t>
      </w:r>
      <w:r w:rsidRPr="00A33BB6">
        <w:t xml:space="preserve">: </w:t>
      </w:r>
      <w:r>
        <w:t>Table caption for this table ………………….</w:t>
      </w:r>
      <w:r w:rsidRPr="00A33BB6">
        <w:t>............</w:t>
      </w:r>
      <w:r w:rsidR="004538DE">
        <w:t xml:space="preserve">.............................. </w:t>
      </w:r>
      <w:r w:rsidRPr="00A33BB6">
        <w:t xml:space="preserve"> </w:t>
      </w:r>
      <w:r>
        <w:t>52</w:t>
      </w:r>
      <w:r w:rsidR="004538DE">
        <w:t xml:space="preserve"> </w:t>
      </w:r>
    </w:p>
    <w:p w14:paraId="31F18A00" w14:textId="77777777" w:rsidR="00093641" w:rsidRPr="00DE156B" w:rsidRDefault="00093641" w:rsidP="00A33BB6">
      <w:pPr>
        <w:jc w:val="both"/>
        <w:rPr>
          <w:lang w:val="en-US"/>
        </w:rPr>
      </w:pPr>
    </w:p>
    <w:p w14:paraId="1A47EF67" w14:textId="77777777" w:rsidR="00A33BB6" w:rsidRDefault="00A33BB6">
      <w:pPr>
        <w:rPr>
          <w:lang w:val="en-US"/>
        </w:rPr>
      </w:pPr>
      <w:r>
        <w:rPr>
          <w:lang w:val="en-US"/>
        </w:rPr>
        <w:br w:type="page"/>
      </w:r>
    </w:p>
    <w:p w14:paraId="54B80E3F" w14:textId="77777777" w:rsidR="00093641" w:rsidRPr="00967CBC" w:rsidRDefault="00093641" w:rsidP="00EB6C45">
      <w:pPr>
        <w:spacing w:line="240" w:lineRule="auto"/>
        <w:jc w:val="both"/>
        <w:rPr>
          <w:b/>
          <w:lang w:val="en-US"/>
        </w:rPr>
      </w:pPr>
      <w:r w:rsidRPr="00967CBC">
        <w:rPr>
          <w:b/>
          <w:lang w:val="en-US"/>
        </w:rPr>
        <w:lastRenderedPageBreak/>
        <w:t>LIST OF FIGURES</w:t>
      </w:r>
    </w:p>
    <w:p w14:paraId="340759D5" w14:textId="77777777" w:rsidR="009910E9" w:rsidRPr="00A545EE" w:rsidRDefault="009910E9" w:rsidP="009910E9">
      <w:pPr>
        <w:jc w:val="both"/>
        <w:rPr>
          <w:color w:val="3333FF"/>
          <w:lang w:val="en-US"/>
        </w:rPr>
      </w:pPr>
      <w:r w:rsidRPr="00A545EE">
        <w:rPr>
          <w:color w:val="3333FF"/>
          <w:lang w:val="en-US"/>
        </w:rPr>
        <w:t>&lt; This must be included if you have Figures in your thesis. Include the Figure caption in the listing. Remove this page if your thesis does not have any figures. &gt;</w:t>
      </w:r>
    </w:p>
    <w:p w14:paraId="190E1D25" w14:textId="77777777" w:rsidR="009910E9" w:rsidRPr="00A545EE" w:rsidRDefault="009910E9" w:rsidP="009910E9">
      <w:pPr>
        <w:jc w:val="both"/>
        <w:rPr>
          <w:color w:val="3333FF"/>
          <w:lang w:val="en-US"/>
        </w:rPr>
      </w:pPr>
      <w:r w:rsidRPr="00A545EE">
        <w:rPr>
          <w:color w:val="3333FF"/>
          <w:lang w:val="en-US"/>
        </w:rPr>
        <w:t>&lt; If you are inserting figures from other sources, they are most likely copyrighted and cannot be reproduced without the permission of the publisher. Reputable publishers will allow you to include content in your thesis for free so long as you ask permission (usually by a web-form) and cite the work properly, including adding a statement that the item was reproduced with permission of the copyright</w:t>
      </w:r>
      <w:r w:rsidR="00DD4BAE" w:rsidRPr="00A545EE">
        <w:rPr>
          <w:color w:val="3333FF"/>
          <w:lang w:val="en-US"/>
        </w:rPr>
        <w:t xml:space="preserve"> holder</w:t>
      </w:r>
      <w:r w:rsidRPr="00A545EE">
        <w:rPr>
          <w:color w:val="3333FF"/>
          <w:lang w:val="en-US"/>
        </w:rPr>
        <w:t xml:space="preserve"> &gt;</w:t>
      </w:r>
    </w:p>
    <w:p w14:paraId="4D80C2F9" w14:textId="77777777" w:rsidR="009910E9" w:rsidRPr="00A33BB6" w:rsidRDefault="009910E9" w:rsidP="009910E9">
      <w:pPr>
        <w:jc w:val="both"/>
        <w:rPr>
          <w:color w:val="0070C0"/>
          <w:lang w:val="en-US"/>
        </w:rPr>
      </w:pPr>
    </w:p>
    <w:p w14:paraId="5FC49C94" w14:textId="77777777" w:rsidR="009910E9" w:rsidRPr="00A33BB6" w:rsidRDefault="009910E9" w:rsidP="009910E9">
      <w:pPr>
        <w:jc w:val="both"/>
        <w:rPr>
          <w:b/>
          <w:bCs/>
        </w:rPr>
      </w:pPr>
      <w:r w:rsidRPr="00A33BB6">
        <w:rPr>
          <w:b/>
          <w:bCs/>
        </w:rPr>
        <w:t xml:space="preserve">CHAPTER </w:t>
      </w:r>
      <w:r>
        <w:rPr>
          <w:b/>
          <w:bCs/>
        </w:rPr>
        <w:t>1</w:t>
      </w:r>
    </w:p>
    <w:p w14:paraId="14B7B69B" w14:textId="77777777" w:rsidR="009910E9" w:rsidRPr="00A33BB6" w:rsidRDefault="009910E9" w:rsidP="009910E9">
      <w:pPr>
        <w:jc w:val="both"/>
      </w:pPr>
      <w:r>
        <w:t>Figure 1.</w:t>
      </w:r>
      <w:r w:rsidRPr="00A33BB6">
        <w:t xml:space="preserve">1: </w:t>
      </w:r>
      <w:r>
        <w:t>Figure caption for this figure ……….……….</w:t>
      </w:r>
      <w:r w:rsidRPr="00A33BB6">
        <w:t>............</w:t>
      </w:r>
      <w:r w:rsidR="004538DE">
        <w:t xml:space="preserve">.............................. </w:t>
      </w:r>
      <w:r w:rsidRPr="00A33BB6">
        <w:t xml:space="preserve"> </w:t>
      </w:r>
      <w:r>
        <w:t>3</w:t>
      </w:r>
      <w:r w:rsidR="004538DE">
        <w:t xml:space="preserve">6 </w:t>
      </w:r>
    </w:p>
    <w:p w14:paraId="66E50DCE" w14:textId="77777777" w:rsidR="009910E9" w:rsidRPr="00A33BB6" w:rsidRDefault="009910E9" w:rsidP="009910E9">
      <w:pPr>
        <w:jc w:val="both"/>
      </w:pPr>
      <w:r>
        <w:t>Figure 1.2: Figure caption for this figure …….………….</w:t>
      </w:r>
      <w:r w:rsidRPr="00A33BB6">
        <w:t>............</w:t>
      </w:r>
      <w:r w:rsidR="004538DE">
        <w:t xml:space="preserve">.............................. </w:t>
      </w:r>
      <w:r w:rsidRPr="00A33BB6">
        <w:t xml:space="preserve"> </w:t>
      </w:r>
      <w:r>
        <w:t>41</w:t>
      </w:r>
      <w:r w:rsidR="004538DE">
        <w:t xml:space="preserve"> </w:t>
      </w:r>
    </w:p>
    <w:p w14:paraId="7C4F8C32" w14:textId="77777777" w:rsidR="009910E9" w:rsidRPr="00A33BB6" w:rsidRDefault="009910E9" w:rsidP="009910E9">
      <w:pPr>
        <w:jc w:val="both"/>
        <w:rPr>
          <w:b/>
          <w:bCs/>
        </w:rPr>
      </w:pPr>
      <w:r w:rsidRPr="00A33BB6">
        <w:rPr>
          <w:b/>
          <w:bCs/>
        </w:rPr>
        <w:t xml:space="preserve">CHAPTER </w:t>
      </w:r>
      <w:r>
        <w:rPr>
          <w:b/>
          <w:bCs/>
        </w:rPr>
        <w:t>2</w:t>
      </w:r>
    </w:p>
    <w:p w14:paraId="12C25DBE" w14:textId="77777777" w:rsidR="009910E9" w:rsidRPr="00A33BB6" w:rsidRDefault="009910E9" w:rsidP="009910E9">
      <w:pPr>
        <w:jc w:val="both"/>
      </w:pPr>
      <w:r>
        <w:t>Figure 2.1: Figure caption for this figure …….………….</w:t>
      </w:r>
      <w:r w:rsidRPr="00A33BB6">
        <w:t>............</w:t>
      </w:r>
      <w:r w:rsidR="004538DE">
        <w:t xml:space="preserve">.............................. </w:t>
      </w:r>
      <w:r w:rsidRPr="00A33BB6">
        <w:t xml:space="preserve"> </w:t>
      </w:r>
      <w:r>
        <w:t>52</w:t>
      </w:r>
      <w:r w:rsidR="004538DE">
        <w:t xml:space="preserve"> </w:t>
      </w:r>
    </w:p>
    <w:p w14:paraId="4592F400" w14:textId="77777777" w:rsidR="00290B52" w:rsidRDefault="00290B52">
      <w:pPr>
        <w:rPr>
          <w:lang w:val="en-US"/>
        </w:rPr>
      </w:pPr>
      <w:r>
        <w:rPr>
          <w:lang w:val="en-US"/>
        </w:rPr>
        <w:br w:type="page"/>
      </w:r>
    </w:p>
    <w:p w14:paraId="31A783C2" w14:textId="77777777" w:rsidR="008355C2" w:rsidRPr="00967CBC" w:rsidRDefault="00093641" w:rsidP="00376314">
      <w:pPr>
        <w:jc w:val="both"/>
        <w:rPr>
          <w:b/>
          <w:lang w:val="en-US"/>
        </w:rPr>
      </w:pPr>
      <w:r w:rsidRPr="00967CBC">
        <w:rPr>
          <w:b/>
          <w:lang w:val="en-US"/>
        </w:rPr>
        <w:lastRenderedPageBreak/>
        <w:t xml:space="preserve">LIST OF </w:t>
      </w:r>
      <w:r w:rsidR="009910E9" w:rsidRPr="00967CBC">
        <w:rPr>
          <w:b/>
          <w:lang w:val="en-US"/>
        </w:rPr>
        <w:t xml:space="preserve">ABBREVIATIONS AND SYMBOLS </w:t>
      </w:r>
    </w:p>
    <w:p w14:paraId="02768891" w14:textId="77777777" w:rsidR="00BE7DAA" w:rsidRDefault="00BE7DAA" w:rsidP="00BE7DAA">
      <w:pPr>
        <w:jc w:val="both"/>
        <w:rPr>
          <w:color w:val="0070C0"/>
          <w:lang w:val="en-US"/>
        </w:rPr>
      </w:pPr>
      <w:r w:rsidRPr="00A545EE">
        <w:rPr>
          <w:color w:val="3333FF"/>
          <w:lang w:val="en-US"/>
        </w:rPr>
        <w:t xml:space="preserve">&lt; This must be included if </w:t>
      </w:r>
      <w:r w:rsidRPr="00A545EE">
        <w:rPr>
          <w:color w:val="3333FF"/>
        </w:rPr>
        <w:t>your thesis employs symbols and/or abbreviations</w:t>
      </w:r>
      <w:r w:rsidRPr="00A545EE">
        <w:rPr>
          <w:color w:val="3333FF"/>
          <w:lang w:val="en-US"/>
        </w:rPr>
        <w:t>. They may go in any order you wish, commonly in either order of appearance or alphabetical order. These are primarily for the benefit of the readers to help them find a definition quickly</w:t>
      </w:r>
      <w:r w:rsidRPr="00A33BB6">
        <w:rPr>
          <w:color w:val="0070C0"/>
          <w:lang w:val="en-US"/>
        </w:rPr>
        <w:t>&gt;</w:t>
      </w:r>
    </w:p>
    <w:p w14:paraId="1861C30C" w14:textId="77777777" w:rsidR="006929C8" w:rsidRPr="00BE7DAA" w:rsidRDefault="006929C8" w:rsidP="006929C8">
      <w:pPr>
        <w:jc w:val="both"/>
        <w:rPr>
          <w:color w:val="0070C0"/>
        </w:rPr>
      </w:pPr>
    </w:p>
    <w:p w14:paraId="798468D1" w14:textId="77777777" w:rsidR="009910E9" w:rsidRDefault="009910E9" w:rsidP="006929C8">
      <w:pPr>
        <w:jc w:val="both"/>
      </w:pPr>
    </w:p>
    <w:p w14:paraId="67B61960" w14:textId="77777777" w:rsidR="009910E9" w:rsidRDefault="009910E9" w:rsidP="009910E9">
      <w:pPr>
        <w:jc w:val="both"/>
      </w:pPr>
      <w:r>
        <w:t>AC</w:t>
      </w:r>
      <w:r>
        <w:tab/>
      </w:r>
      <w:r>
        <w:tab/>
        <w:t>alternating current</w:t>
      </w:r>
    </w:p>
    <w:p w14:paraId="4FF87707" w14:textId="77777777" w:rsidR="009910E9" w:rsidRPr="009910E9" w:rsidRDefault="009910E9" w:rsidP="009910E9">
      <w:pPr>
        <w:jc w:val="both"/>
      </w:pPr>
      <w:r w:rsidRPr="009910E9">
        <w:t xml:space="preserve">EIS </w:t>
      </w:r>
      <w:r>
        <w:tab/>
      </w:r>
      <w:r>
        <w:tab/>
      </w:r>
      <w:r w:rsidRPr="009910E9">
        <w:t>Electrochemical Impedance Spectroscopy</w:t>
      </w:r>
    </w:p>
    <w:p w14:paraId="09FB2AC0" w14:textId="77777777" w:rsidR="009910E9" w:rsidRPr="009910E9" w:rsidRDefault="009910E9" w:rsidP="009910E9">
      <w:pPr>
        <w:jc w:val="both"/>
      </w:pPr>
      <w:r w:rsidRPr="009910E9">
        <w:t xml:space="preserve">FTIR </w:t>
      </w:r>
      <w:r>
        <w:tab/>
      </w:r>
      <w:r>
        <w:tab/>
      </w:r>
      <w:r w:rsidRPr="009910E9">
        <w:t>Fourier Transformed Infrared Spectroscopy</w:t>
      </w:r>
    </w:p>
    <w:p w14:paraId="03A3CE1D" w14:textId="77777777" w:rsidR="009910E9" w:rsidRPr="009910E9" w:rsidRDefault="009910E9" w:rsidP="009910E9">
      <w:pPr>
        <w:jc w:val="both"/>
      </w:pPr>
      <w:r w:rsidRPr="009910E9">
        <w:t xml:space="preserve">GC </w:t>
      </w:r>
      <w:r>
        <w:tab/>
      </w:r>
      <w:r>
        <w:tab/>
      </w:r>
      <w:r w:rsidRPr="009910E9">
        <w:t>Gas Chromatography</w:t>
      </w:r>
    </w:p>
    <w:p w14:paraId="3E26D127" w14:textId="77777777" w:rsidR="009910E9" w:rsidRDefault="009910E9" w:rsidP="009910E9">
      <w:pPr>
        <w:jc w:val="both"/>
      </w:pPr>
      <w:r w:rsidRPr="009910E9">
        <w:t xml:space="preserve">GDE </w:t>
      </w:r>
      <w:r>
        <w:tab/>
      </w:r>
      <w:r>
        <w:tab/>
      </w:r>
      <w:r w:rsidRPr="009910E9">
        <w:t>Gas Diffusion Electrode</w:t>
      </w:r>
    </w:p>
    <w:p w14:paraId="72329BDB" w14:textId="77777777" w:rsidR="009910E9" w:rsidRDefault="009910E9" w:rsidP="009910E9">
      <w:pPr>
        <w:jc w:val="both"/>
      </w:pPr>
      <w:r>
        <w:t>IDK</w:t>
      </w:r>
      <w:r>
        <w:tab/>
      </w:r>
      <w:r>
        <w:tab/>
        <w:t>I don’t know</w:t>
      </w:r>
      <w:r>
        <w:tab/>
      </w:r>
    </w:p>
    <w:p w14:paraId="1A9226D5" w14:textId="77777777" w:rsidR="00BE7DAA" w:rsidRDefault="00BE7DAA" w:rsidP="009910E9">
      <w:pPr>
        <w:jc w:val="both"/>
      </w:pPr>
      <w:r w:rsidRPr="00BE7DAA">
        <w:rPr>
          <w:rFonts w:ascii="Symbol" w:hAnsi="Symbol"/>
        </w:rPr>
        <w:t></w:t>
      </w:r>
      <w:r>
        <w:t xml:space="preserve"> </w:t>
      </w:r>
      <w:r>
        <w:tab/>
      </w:r>
      <w:r>
        <w:tab/>
        <w:t>angle</w:t>
      </w:r>
    </w:p>
    <w:p w14:paraId="73E88009" w14:textId="77777777" w:rsidR="00B7553E" w:rsidRPr="00DE156B" w:rsidRDefault="00B7553E" w:rsidP="00B7553E">
      <w:pPr>
        <w:jc w:val="both"/>
        <w:sectPr w:rsidR="00B7553E" w:rsidRPr="00DE156B" w:rsidSect="006929C8">
          <w:pgSz w:w="12240" w:h="15840"/>
          <w:pgMar w:top="1440" w:right="1440" w:bottom="1440" w:left="2155" w:header="709" w:footer="709" w:gutter="0"/>
          <w:pgNumType w:fmt="lowerRoman" w:start="2"/>
          <w:cols w:space="708"/>
          <w:docGrid w:linePitch="360"/>
        </w:sectPr>
      </w:pPr>
      <w:bookmarkStart w:id="7" w:name="_Ref423714408"/>
      <w:bookmarkStart w:id="8" w:name="_Toc427578101"/>
    </w:p>
    <w:p w14:paraId="3984BE20" w14:textId="77777777" w:rsidR="00B7553E" w:rsidRPr="00B7553E" w:rsidRDefault="00B7553E" w:rsidP="00B7553E">
      <w:pPr>
        <w:pStyle w:val="Heading1"/>
        <w:numPr>
          <w:ilvl w:val="0"/>
          <w:numId w:val="4"/>
        </w:numPr>
        <w:jc w:val="both"/>
        <w:rPr>
          <w:b/>
          <w:sz w:val="28"/>
        </w:rPr>
      </w:pPr>
      <w:r w:rsidRPr="00B7553E">
        <w:rPr>
          <w:b/>
          <w:sz w:val="28"/>
        </w:rPr>
        <w:lastRenderedPageBreak/>
        <w:t xml:space="preserve">Introduction </w:t>
      </w:r>
    </w:p>
    <w:p w14:paraId="347E97FC" w14:textId="77777777" w:rsidR="00B7553E" w:rsidRDefault="00DD4BAE" w:rsidP="00B7553E">
      <w:pPr>
        <w:pStyle w:val="Heading2"/>
        <w:spacing w:line="480" w:lineRule="auto"/>
      </w:pPr>
      <w:r>
        <w:t xml:space="preserve">1.1 </w:t>
      </w:r>
      <w:r w:rsidR="00B7553E">
        <w:t>Appropriate subtitle here</w:t>
      </w:r>
    </w:p>
    <w:p w14:paraId="77996786" w14:textId="77777777" w:rsidR="00B7553E" w:rsidRPr="00BE7DAA" w:rsidRDefault="00B7553E" w:rsidP="00B7553E">
      <w:pPr>
        <w:tabs>
          <w:tab w:val="left" w:pos="567"/>
        </w:tabs>
        <w:spacing w:line="480" w:lineRule="auto"/>
        <w:ind w:left="576"/>
      </w:pPr>
      <w:r w:rsidRPr="00BE7DAA">
        <w:t>Type words here</w:t>
      </w:r>
    </w:p>
    <w:p w14:paraId="53257CBC" w14:textId="77777777" w:rsidR="00B7553E" w:rsidRPr="00DE156B" w:rsidRDefault="00DD4BAE" w:rsidP="00B7553E">
      <w:pPr>
        <w:pStyle w:val="Heading2"/>
        <w:spacing w:line="480" w:lineRule="auto"/>
      </w:pPr>
      <w:r>
        <w:t xml:space="preserve">1.2 </w:t>
      </w:r>
      <w:r w:rsidR="00B7553E">
        <w:t>Appropriate Subtitle Here</w:t>
      </w:r>
    </w:p>
    <w:p w14:paraId="602F1847" w14:textId="77777777" w:rsidR="00B7553E" w:rsidRPr="00DE156B" w:rsidRDefault="00B7553E" w:rsidP="00B7553E">
      <w:pPr>
        <w:pStyle w:val="Heading1"/>
      </w:pPr>
      <w:r w:rsidRPr="00DE156B">
        <w:t>REFERENCES</w:t>
      </w:r>
    </w:p>
    <w:p w14:paraId="09C34FC9" w14:textId="77777777" w:rsidR="00B7553E" w:rsidRPr="00A545EE" w:rsidRDefault="00B7553E" w:rsidP="00B7553E">
      <w:pPr>
        <w:rPr>
          <w:color w:val="3333FF"/>
        </w:rPr>
      </w:pPr>
      <w:r w:rsidRPr="00A545EE">
        <w:rPr>
          <w:color w:val="3333FF"/>
        </w:rPr>
        <w:t>&lt;Keep formatting consistent. Choose a formatting/citation style based on the norms of your discipline. &gt;</w:t>
      </w:r>
    </w:p>
    <w:p w14:paraId="24D88C64" w14:textId="77777777" w:rsidR="00B7553E" w:rsidRPr="00A545EE" w:rsidRDefault="00B7553E">
      <w:pPr>
        <w:rPr>
          <w:color w:val="3333FF"/>
        </w:rPr>
      </w:pPr>
      <w:r w:rsidRPr="00A545EE">
        <w:rPr>
          <w:color w:val="3333FF"/>
        </w:rPr>
        <w:br w:type="page"/>
      </w:r>
    </w:p>
    <w:p w14:paraId="228E9EEA" w14:textId="77777777" w:rsidR="00B7553E" w:rsidRPr="00B7553E" w:rsidRDefault="00B7553E" w:rsidP="00B7553E">
      <w:pPr>
        <w:pStyle w:val="Heading1"/>
        <w:numPr>
          <w:ilvl w:val="0"/>
          <w:numId w:val="4"/>
        </w:numPr>
        <w:jc w:val="both"/>
        <w:rPr>
          <w:b/>
          <w:sz w:val="28"/>
        </w:rPr>
      </w:pPr>
      <w:r w:rsidRPr="00B7553E">
        <w:rPr>
          <w:b/>
          <w:sz w:val="28"/>
        </w:rPr>
        <w:lastRenderedPageBreak/>
        <w:t xml:space="preserve">Body of thesis </w:t>
      </w:r>
    </w:p>
    <w:p w14:paraId="54732E87" w14:textId="77777777" w:rsidR="00B7553E" w:rsidRDefault="00DD4BAE" w:rsidP="00B7553E">
      <w:pPr>
        <w:pStyle w:val="Heading2"/>
        <w:spacing w:line="480" w:lineRule="auto"/>
      </w:pPr>
      <w:r>
        <w:t xml:space="preserve">2.1 </w:t>
      </w:r>
      <w:r w:rsidR="00B7553E">
        <w:t>Appropriate subtitle here</w:t>
      </w:r>
    </w:p>
    <w:p w14:paraId="61CCE1BC" w14:textId="77777777" w:rsidR="00B7553E" w:rsidRPr="00BE7DAA" w:rsidRDefault="00B7553E" w:rsidP="00B7553E">
      <w:pPr>
        <w:tabs>
          <w:tab w:val="left" w:pos="567"/>
        </w:tabs>
        <w:spacing w:line="480" w:lineRule="auto"/>
        <w:ind w:left="576"/>
      </w:pPr>
      <w:r w:rsidRPr="00BE7DAA">
        <w:t>Type words here</w:t>
      </w:r>
    </w:p>
    <w:p w14:paraId="0BFCCA55" w14:textId="77777777" w:rsidR="00B7553E" w:rsidRPr="00DE156B" w:rsidRDefault="00DD4BAE" w:rsidP="00B7553E">
      <w:pPr>
        <w:pStyle w:val="Heading2"/>
        <w:spacing w:line="480" w:lineRule="auto"/>
      </w:pPr>
      <w:r>
        <w:t xml:space="preserve">2.2 </w:t>
      </w:r>
      <w:r w:rsidR="00B7553E">
        <w:t>Appropriate Subtitle Here</w:t>
      </w:r>
    </w:p>
    <w:p w14:paraId="7BEADAF8" w14:textId="77777777" w:rsidR="00B7553E" w:rsidRPr="00DE156B" w:rsidRDefault="00B7553E" w:rsidP="00B7553E">
      <w:pPr>
        <w:pStyle w:val="Heading1"/>
      </w:pPr>
      <w:r w:rsidRPr="00DE156B">
        <w:t>REFERENCES</w:t>
      </w:r>
    </w:p>
    <w:p w14:paraId="7BDF4FDB" w14:textId="77777777" w:rsidR="00B7553E" w:rsidRDefault="00B7553E" w:rsidP="00B7553E">
      <w:pPr>
        <w:rPr>
          <w:rFonts w:eastAsiaTheme="majorEastAsia"/>
          <w:lang w:val="en-US"/>
        </w:rPr>
      </w:pPr>
      <w:r w:rsidRPr="00A545EE">
        <w:rPr>
          <w:color w:val="3333FF"/>
        </w:rPr>
        <w:t>&lt;Keep formatting consistent. Choose a formatting/citation style based on the norms of your discipline. &gt;</w:t>
      </w:r>
      <w:r>
        <w:br w:type="page"/>
      </w:r>
    </w:p>
    <w:p w14:paraId="410776D3" w14:textId="77777777" w:rsidR="00B7553E" w:rsidRPr="00B7553E" w:rsidRDefault="00B7553E" w:rsidP="00B7553E">
      <w:pPr>
        <w:pStyle w:val="Heading1"/>
        <w:numPr>
          <w:ilvl w:val="0"/>
          <w:numId w:val="4"/>
        </w:numPr>
        <w:jc w:val="both"/>
        <w:rPr>
          <w:b/>
          <w:sz w:val="28"/>
        </w:rPr>
      </w:pPr>
      <w:r w:rsidRPr="00B7553E">
        <w:rPr>
          <w:b/>
          <w:sz w:val="28"/>
        </w:rPr>
        <w:lastRenderedPageBreak/>
        <w:t xml:space="preserve">Conclusions </w:t>
      </w:r>
    </w:p>
    <w:p w14:paraId="566656A4" w14:textId="77777777" w:rsidR="00B7553E" w:rsidRDefault="00DD4BAE" w:rsidP="00B7553E">
      <w:pPr>
        <w:pStyle w:val="Heading2"/>
        <w:spacing w:line="480" w:lineRule="auto"/>
      </w:pPr>
      <w:r>
        <w:t xml:space="preserve">3.1 </w:t>
      </w:r>
      <w:r w:rsidR="00B7553E">
        <w:t>Appropriate subtitle here</w:t>
      </w:r>
    </w:p>
    <w:p w14:paraId="2F16B130" w14:textId="77777777" w:rsidR="00B7553E" w:rsidRPr="00BE7DAA" w:rsidRDefault="00B7553E" w:rsidP="00B7553E">
      <w:pPr>
        <w:tabs>
          <w:tab w:val="left" w:pos="567"/>
        </w:tabs>
        <w:spacing w:line="480" w:lineRule="auto"/>
        <w:ind w:left="576"/>
      </w:pPr>
      <w:r w:rsidRPr="00BE7DAA">
        <w:t>Type words here</w:t>
      </w:r>
    </w:p>
    <w:p w14:paraId="14984F96" w14:textId="77777777" w:rsidR="00B7553E" w:rsidRPr="00DE156B" w:rsidRDefault="00DD4BAE" w:rsidP="00B7553E">
      <w:pPr>
        <w:pStyle w:val="Heading2"/>
        <w:spacing w:line="480" w:lineRule="auto"/>
      </w:pPr>
      <w:r>
        <w:t xml:space="preserve">3.2 </w:t>
      </w:r>
      <w:r w:rsidR="00B7553E">
        <w:t>Appropriate Subtitle Here</w:t>
      </w:r>
    </w:p>
    <w:p w14:paraId="3231FC78" w14:textId="77777777" w:rsidR="00B7553E" w:rsidRPr="00DE156B" w:rsidRDefault="00B7553E" w:rsidP="00B7553E">
      <w:pPr>
        <w:pStyle w:val="Heading1"/>
      </w:pPr>
      <w:r w:rsidRPr="00DE156B">
        <w:t>REFERENCES</w:t>
      </w:r>
    </w:p>
    <w:p w14:paraId="42AF4C4E" w14:textId="77777777" w:rsidR="00B7553E" w:rsidRPr="00A545EE" w:rsidRDefault="00B7553E" w:rsidP="00B7553E">
      <w:pPr>
        <w:pStyle w:val="Heading1"/>
        <w:rPr>
          <w:color w:val="3333FF"/>
        </w:rPr>
      </w:pPr>
      <w:r w:rsidRPr="00A545EE">
        <w:rPr>
          <w:color w:val="3333FF"/>
        </w:rPr>
        <w:t>&lt;Keep formatting consistent. Choose a formatting/citation style based on the norms of your discipline. &gt;</w:t>
      </w:r>
    </w:p>
    <w:p w14:paraId="5A0F1577" w14:textId="77777777" w:rsidR="00B7553E" w:rsidRDefault="00B7553E">
      <w:pPr>
        <w:rPr>
          <w:rFonts w:eastAsiaTheme="majorEastAsia"/>
          <w:color w:val="3366FF"/>
          <w:lang w:val="en-US"/>
        </w:rPr>
      </w:pPr>
      <w:r>
        <w:rPr>
          <w:color w:val="3366FF"/>
        </w:rPr>
        <w:br w:type="page"/>
      </w:r>
    </w:p>
    <w:p w14:paraId="0FB75ADD" w14:textId="77777777" w:rsidR="00B7553E" w:rsidRDefault="00B7553E" w:rsidP="00967CBC">
      <w:pPr>
        <w:pStyle w:val="Heading1"/>
        <w:ind w:left="432" w:hanging="432"/>
        <w:jc w:val="both"/>
        <w:rPr>
          <w:b/>
        </w:rPr>
      </w:pPr>
      <w:r>
        <w:rPr>
          <w:b/>
        </w:rPr>
        <w:lastRenderedPageBreak/>
        <w:t xml:space="preserve">Appendices </w:t>
      </w:r>
    </w:p>
    <w:p w14:paraId="08258197" w14:textId="77777777" w:rsidR="00967CBC" w:rsidRDefault="00967CBC" w:rsidP="00967CBC">
      <w:pPr>
        <w:pStyle w:val="Heading1"/>
        <w:numPr>
          <w:ilvl w:val="0"/>
          <w:numId w:val="14"/>
        </w:numPr>
        <w:ind w:hanging="720"/>
        <w:jc w:val="both"/>
        <w:rPr>
          <w:b/>
        </w:rPr>
      </w:pPr>
    </w:p>
    <w:p w14:paraId="21E94544" w14:textId="77777777" w:rsidR="00967CBC" w:rsidRDefault="00967CBC" w:rsidP="00967CBC">
      <w:pPr>
        <w:rPr>
          <w:lang w:val="en-US"/>
        </w:rPr>
      </w:pPr>
    </w:p>
    <w:p w14:paraId="0D12F927" w14:textId="77777777" w:rsidR="00967CBC" w:rsidRDefault="00967CBC" w:rsidP="00967CBC">
      <w:pPr>
        <w:pStyle w:val="Heading2"/>
        <w:numPr>
          <w:ilvl w:val="1"/>
          <w:numId w:val="4"/>
        </w:numPr>
        <w:spacing w:line="480" w:lineRule="auto"/>
      </w:pPr>
      <w:r>
        <w:t>Appropriate subtitle here</w:t>
      </w:r>
    </w:p>
    <w:p w14:paraId="2BED1088" w14:textId="77777777" w:rsidR="00967CBC" w:rsidRDefault="00967CBC" w:rsidP="00967CBC">
      <w:pPr>
        <w:ind w:left="576" w:hanging="306"/>
        <w:rPr>
          <w:lang w:val="en-US"/>
        </w:rPr>
      </w:pPr>
      <w:r>
        <w:rPr>
          <w:lang w:val="en-US"/>
        </w:rPr>
        <w:t>Insert content here</w:t>
      </w:r>
    </w:p>
    <w:p w14:paraId="409FF032" w14:textId="77777777" w:rsidR="00967CBC" w:rsidRPr="00967CBC" w:rsidRDefault="00967CBC" w:rsidP="00967CBC">
      <w:pPr>
        <w:ind w:left="576" w:hanging="306"/>
        <w:rPr>
          <w:lang w:val="en-US"/>
        </w:rPr>
      </w:pPr>
    </w:p>
    <w:p w14:paraId="52CE903F" w14:textId="77777777" w:rsidR="00967CBC" w:rsidRDefault="00967CBC" w:rsidP="00967CBC">
      <w:pPr>
        <w:pStyle w:val="Heading2"/>
        <w:numPr>
          <w:ilvl w:val="1"/>
          <w:numId w:val="4"/>
        </w:numPr>
        <w:spacing w:line="480" w:lineRule="auto"/>
      </w:pPr>
      <w:r>
        <w:t>Appropriate subtitle here</w:t>
      </w:r>
    </w:p>
    <w:p w14:paraId="598091CF" w14:textId="77777777" w:rsidR="00967CBC" w:rsidRDefault="00967CBC" w:rsidP="00967CBC">
      <w:pPr>
        <w:ind w:firstLine="360"/>
        <w:rPr>
          <w:lang w:val="en-US"/>
        </w:rPr>
      </w:pPr>
      <w:r>
        <w:rPr>
          <w:lang w:val="en-US"/>
        </w:rPr>
        <w:t>Insert content here</w:t>
      </w:r>
    </w:p>
    <w:p w14:paraId="346692A2" w14:textId="77777777" w:rsidR="00967CBC" w:rsidRDefault="00967CBC" w:rsidP="00967CBC">
      <w:pPr>
        <w:rPr>
          <w:lang w:val="en-US"/>
        </w:rPr>
      </w:pPr>
    </w:p>
    <w:p w14:paraId="5E1421EC" w14:textId="77777777" w:rsidR="00967CBC" w:rsidRDefault="00967CBC" w:rsidP="00967CBC">
      <w:pPr>
        <w:rPr>
          <w:lang w:val="en-US"/>
        </w:rPr>
      </w:pPr>
    </w:p>
    <w:p w14:paraId="4566491B" w14:textId="77777777" w:rsidR="00967CBC" w:rsidRDefault="00967CBC" w:rsidP="00967CBC">
      <w:pPr>
        <w:pStyle w:val="Heading1"/>
        <w:numPr>
          <w:ilvl w:val="0"/>
          <w:numId w:val="14"/>
        </w:numPr>
        <w:ind w:hanging="720"/>
        <w:jc w:val="both"/>
        <w:rPr>
          <w:b/>
        </w:rPr>
      </w:pPr>
    </w:p>
    <w:p w14:paraId="000F59A5" w14:textId="77777777" w:rsidR="00967CBC" w:rsidRDefault="00967CBC" w:rsidP="00967CBC">
      <w:pPr>
        <w:rPr>
          <w:lang w:val="en-US"/>
        </w:rPr>
      </w:pPr>
    </w:p>
    <w:p w14:paraId="67EEB155" w14:textId="77777777" w:rsidR="00967CBC" w:rsidRDefault="00967CBC" w:rsidP="00967CBC">
      <w:pPr>
        <w:pStyle w:val="Heading2"/>
        <w:numPr>
          <w:ilvl w:val="0"/>
          <w:numId w:val="15"/>
        </w:numPr>
        <w:spacing w:line="480" w:lineRule="auto"/>
        <w:ind w:hanging="720"/>
      </w:pPr>
      <w:r>
        <w:t>Appropriate subtitle here</w:t>
      </w:r>
    </w:p>
    <w:p w14:paraId="4B15F208" w14:textId="77777777" w:rsidR="00967CBC" w:rsidRDefault="00967CBC" w:rsidP="00967CBC">
      <w:pPr>
        <w:ind w:left="576" w:hanging="306"/>
        <w:rPr>
          <w:lang w:val="en-US"/>
        </w:rPr>
      </w:pPr>
      <w:r>
        <w:rPr>
          <w:lang w:val="en-US"/>
        </w:rPr>
        <w:t>Insert content here</w:t>
      </w:r>
    </w:p>
    <w:p w14:paraId="23F2F074" w14:textId="77777777" w:rsidR="00967CBC" w:rsidRDefault="00967CBC" w:rsidP="00967CBC">
      <w:pPr>
        <w:rPr>
          <w:lang w:val="en-US"/>
        </w:rPr>
      </w:pPr>
    </w:p>
    <w:p w14:paraId="39FF59EC" w14:textId="77777777" w:rsidR="00967CBC" w:rsidRDefault="00967CBC" w:rsidP="00967CBC">
      <w:pPr>
        <w:pStyle w:val="Heading2"/>
        <w:numPr>
          <w:ilvl w:val="0"/>
          <w:numId w:val="15"/>
        </w:numPr>
        <w:spacing w:line="480" w:lineRule="auto"/>
        <w:ind w:hanging="720"/>
      </w:pPr>
      <w:r>
        <w:t>Appropriate subtitle here</w:t>
      </w:r>
    </w:p>
    <w:p w14:paraId="14298D07" w14:textId="77777777" w:rsidR="00967CBC" w:rsidRDefault="00967CBC" w:rsidP="00967CBC">
      <w:pPr>
        <w:ind w:left="576" w:hanging="306"/>
        <w:rPr>
          <w:lang w:val="en-US"/>
        </w:rPr>
      </w:pPr>
      <w:r>
        <w:rPr>
          <w:lang w:val="en-US"/>
        </w:rPr>
        <w:t>Insert content here</w:t>
      </w:r>
    </w:p>
    <w:p w14:paraId="1913F44D" w14:textId="77777777" w:rsidR="00967CBC" w:rsidRDefault="00967CBC" w:rsidP="00967CBC">
      <w:pPr>
        <w:rPr>
          <w:lang w:val="en-US"/>
        </w:rPr>
      </w:pPr>
    </w:p>
    <w:bookmarkEnd w:id="7"/>
    <w:bookmarkEnd w:id="8"/>
    <w:p w14:paraId="2D8FEEA3" w14:textId="77777777" w:rsidR="00967CBC" w:rsidRDefault="00967CBC" w:rsidP="00967CBC">
      <w:pPr>
        <w:rPr>
          <w:lang w:val="en-US"/>
        </w:rPr>
      </w:pPr>
    </w:p>
    <w:sectPr w:rsidR="00967CBC" w:rsidSect="006929C8">
      <w:footerReference w:type="default" r:id="rId10"/>
      <w:pgSz w:w="12240" w:h="15840"/>
      <w:pgMar w:top="1440" w:right="1440" w:bottom="1440" w:left="2155"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9CCB0C" w14:textId="77777777" w:rsidR="000C3819" w:rsidRDefault="000C3819" w:rsidP="00B864EC">
      <w:pPr>
        <w:spacing w:after="0" w:line="240" w:lineRule="auto"/>
      </w:pPr>
      <w:r>
        <w:separator/>
      </w:r>
    </w:p>
    <w:p w14:paraId="662665F2" w14:textId="77777777" w:rsidR="000C3819" w:rsidRDefault="000C3819"/>
  </w:endnote>
  <w:endnote w:type="continuationSeparator" w:id="0">
    <w:p w14:paraId="317DCBD3" w14:textId="77777777" w:rsidR="000C3819" w:rsidRDefault="000C3819" w:rsidP="00B864EC">
      <w:pPr>
        <w:spacing w:after="0" w:line="240" w:lineRule="auto"/>
      </w:pPr>
      <w:r>
        <w:continuationSeparator/>
      </w:r>
    </w:p>
    <w:p w14:paraId="42012FA0" w14:textId="77777777" w:rsidR="000C3819" w:rsidRDefault="000C381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7034801"/>
      <w:docPartObj>
        <w:docPartGallery w:val="Page Numbers (Bottom of Page)"/>
        <w:docPartUnique/>
      </w:docPartObj>
    </w:sdtPr>
    <w:sdtEndPr>
      <w:rPr>
        <w:noProof/>
      </w:rPr>
    </w:sdtEndPr>
    <w:sdtContent>
      <w:p w14:paraId="30E1B649" w14:textId="77777777" w:rsidR="000E112C" w:rsidRDefault="000E112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E1ADBC5" w14:textId="77777777" w:rsidR="009910E9" w:rsidRDefault="009910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5033746"/>
      <w:docPartObj>
        <w:docPartGallery w:val="Page Numbers (Bottom of Page)"/>
        <w:docPartUnique/>
      </w:docPartObj>
    </w:sdtPr>
    <w:sdtEndPr>
      <w:rPr>
        <w:noProof/>
      </w:rPr>
    </w:sdtEndPr>
    <w:sdtContent>
      <w:p w14:paraId="60EF6B7A" w14:textId="77777777" w:rsidR="009910E9" w:rsidRPr="001053A3" w:rsidRDefault="009910E9">
        <w:pPr>
          <w:pStyle w:val="Footer"/>
          <w:jc w:val="center"/>
        </w:pPr>
        <w:r w:rsidRPr="001053A3">
          <w:fldChar w:fldCharType="begin"/>
        </w:r>
        <w:r w:rsidRPr="001053A3">
          <w:instrText xml:space="preserve"> PAGE   \* MERGEFORMAT </w:instrText>
        </w:r>
        <w:r w:rsidRPr="001053A3">
          <w:fldChar w:fldCharType="separate"/>
        </w:r>
        <w:r w:rsidR="00851449">
          <w:rPr>
            <w:noProof/>
          </w:rPr>
          <w:t>4</w:t>
        </w:r>
        <w:r w:rsidRPr="001053A3">
          <w:rPr>
            <w:noProof/>
          </w:rPr>
          <w:fldChar w:fldCharType="end"/>
        </w:r>
      </w:p>
    </w:sdtContent>
  </w:sdt>
  <w:p w14:paraId="5BFB0355" w14:textId="77777777" w:rsidR="009910E9" w:rsidRDefault="009910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C2B3B1" w14:textId="77777777" w:rsidR="000C3819" w:rsidRDefault="000C3819" w:rsidP="00B864EC">
      <w:pPr>
        <w:spacing w:after="0" w:line="240" w:lineRule="auto"/>
      </w:pPr>
      <w:r>
        <w:separator/>
      </w:r>
    </w:p>
    <w:p w14:paraId="197443ED" w14:textId="77777777" w:rsidR="000C3819" w:rsidRDefault="000C3819"/>
  </w:footnote>
  <w:footnote w:type="continuationSeparator" w:id="0">
    <w:p w14:paraId="74F4B386" w14:textId="77777777" w:rsidR="000C3819" w:rsidRDefault="000C3819" w:rsidP="00B864EC">
      <w:pPr>
        <w:spacing w:after="0" w:line="240" w:lineRule="auto"/>
      </w:pPr>
      <w:r>
        <w:continuationSeparator/>
      </w:r>
    </w:p>
    <w:p w14:paraId="6A982000" w14:textId="77777777" w:rsidR="000C3819" w:rsidRDefault="000C381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43E6311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7990"/>
    <w:multiLevelType w:val="hybridMultilevel"/>
    <w:tmpl w:val="A670A5DC"/>
    <w:lvl w:ilvl="0" w:tplc="666A87C4">
      <w:start w:val="1"/>
      <w:numFmt w:val="upperLetter"/>
      <w:lvlText w:val="Appendix %1."/>
      <w:lvlJc w:val="left"/>
      <w:pPr>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AF33E86"/>
    <w:multiLevelType w:val="hybridMultilevel"/>
    <w:tmpl w:val="A0DA32A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B4016C8"/>
    <w:multiLevelType w:val="hybridMultilevel"/>
    <w:tmpl w:val="BB60CEBC"/>
    <w:lvl w:ilvl="0" w:tplc="2766D332">
      <w:start w:val="1"/>
      <w:numFmt w:val="decimal"/>
      <w:lvlText w:val="B%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1D9224C5"/>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0E534B0"/>
    <w:multiLevelType w:val="multilevel"/>
    <w:tmpl w:val="48B8242C"/>
    <w:lvl w:ilvl="0">
      <w:start w:val="1"/>
      <w:numFmt w:val="decimal"/>
      <w:lvlText w:val="Chapter %1."/>
      <w:lvlJc w:val="left"/>
      <w:pPr>
        <w:ind w:left="432" w:hanging="432"/>
      </w:pPr>
      <w:rPr>
        <w:rFonts w:hint="default"/>
        <w:b/>
        <w:i w:val="0"/>
        <w:sz w:val="28"/>
      </w:rPr>
    </w:lvl>
    <w:lvl w:ilvl="1">
      <w:start w:val="1"/>
      <w:numFmt w:val="decimal"/>
      <w:lvlText w:val="A%2."/>
      <w:lvlJc w:val="left"/>
      <w:pPr>
        <w:ind w:left="576" w:hanging="576"/>
      </w:pPr>
      <w:rPr>
        <w:rFonts w:hint="default"/>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3C8047E4"/>
    <w:multiLevelType w:val="hybridMultilevel"/>
    <w:tmpl w:val="80EEA58A"/>
    <w:lvl w:ilvl="0" w:tplc="B3E00C38">
      <w:start w:val="1"/>
      <w:numFmt w:val="bullet"/>
      <w:lvlText w:val="□"/>
      <w:lvlJc w:val="left"/>
      <w:pPr>
        <w:ind w:left="720" w:hanging="360"/>
      </w:pPr>
      <w:rPr>
        <w:rFonts w:ascii="Arial" w:hAnsi="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5BFE637F"/>
    <w:multiLevelType w:val="hybridMultilevel"/>
    <w:tmpl w:val="62FE0072"/>
    <w:lvl w:ilvl="0" w:tplc="4A80895E">
      <w:numFmt w:val="bullet"/>
      <w:lvlText w:val="-"/>
      <w:lvlJc w:val="left"/>
      <w:pPr>
        <w:ind w:left="720" w:hanging="360"/>
      </w:pPr>
      <w:rPr>
        <w:rFonts w:ascii="Times New Roman" w:eastAsiaTheme="minorHAnsi" w:hAnsi="Times New Roman" w:cs="Times New Roman"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657B5D62"/>
    <w:multiLevelType w:val="hybridMultilevel"/>
    <w:tmpl w:val="AA644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7795A82"/>
    <w:multiLevelType w:val="hybridMultilevel"/>
    <w:tmpl w:val="CC38316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6A5F1B7C"/>
    <w:multiLevelType w:val="hybridMultilevel"/>
    <w:tmpl w:val="3FC4CDE6"/>
    <w:lvl w:ilvl="0" w:tplc="666A87C4">
      <w:start w:val="1"/>
      <w:numFmt w:val="upperLetter"/>
      <w:lvlText w:val="Appendix %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6F902B4C"/>
    <w:multiLevelType w:val="hybridMultilevel"/>
    <w:tmpl w:val="719C10BE"/>
    <w:lvl w:ilvl="0" w:tplc="666A87C4">
      <w:start w:val="1"/>
      <w:numFmt w:val="upperLetter"/>
      <w:lvlText w:val="Appendix %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70117D40"/>
    <w:multiLevelType w:val="hybridMultilevel"/>
    <w:tmpl w:val="7C72996E"/>
    <w:lvl w:ilvl="0" w:tplc="9C94556C">
      <w:start w:val="3"/>
      <w:numFmt w:val="bullet"/>
      <w:lvlText w:val=""/>
      <w:lvlJc w:val="left"/>
      <w:pPr>
        <w:ind w:left="720" w:hanging="360"/>
      </w:pPr>
      <w:rPr>
        <w:rFonts w:ascii="Symbol" w:eastAsiaTheme="minorHAnsi"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7DBD7F4B"/>
    <w:multiLevelType w:val="hybridMultilevel"/>
    <w:tmpl w:val="4A7257B2"/>
    <w:lvl w:ilvl="0" w:tplc="CFEE6760">
      <w:start w:val="14"/>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4"/>
  </w:num>
  <w:num w:numId="4">
    <w:abstractNumId w:val="5"/>
  </w:num>
  <w:num w:numId="5">
    <w:abstractNumId w:val="13"/>
  </w:num>
  <w:num w:numId="6">
    <w:abstractNumId w:val="7"/>
  </w:num>
  <w:num w:numId="7">
    <w:abstractNumId w:val="9"/>
  </w:num>
  <w:num w:numId="8">
    <w:abstractNumId w:val="0"/>
  </w:num>
  <w:num w:numId="9">
    <w:abstractNumId w:val="12"/>
  </w:num>
  <w:num w:numId="10">
    <w:abstractNumId w:val="8"/>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num>
  <w:num w:numId="13">
    <w:abstractNumId w:val="10"/>
  </w:num>
  <w:num w:numId="14">
    <w:abstractNumId w:val="11"/>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wMjQ3tzQzNzQ0NDJX0lEKTi0uzszPAykwrAUAzZNcUCwAAAA="/>
  </w:docVars>
  <w:rsids>
    <w:rsidRoot w:val="00841522"/>
    <w:rsid w:val="000005E3"/>
    <w:rsid w:val="00000BF8"/>
    <w:rsid w:val="00001F37"/>
    <w:rsid w:val="000053F0"/>
    <w:rsid w:val="00005FAC"/>
    <w:rsid w:val="000077B2"/>
    <w:rsid w:val="00007F82"/>
    <w:rsid w:val="000103B8"/>
    <w:rsid w:val="0001162D"/>
    <w:rsid w:val="00012519"/>
    <w:rsid w:val="0001597B"/>
    <w:rsid w:val="00015F08"/>
    <w:rsid w:val="00020E34"/>
    <w:rsid w:val="00021285"/>
    <w:rsid w:val="0002183A"/>
    <w:rsid w:val="000223A9"/>
    <w:rsid w:val="000239E8"/>
    <w:rsid w:val="00024E63"/>
    <w:rsid w:val="0002563A"/>
    <w:rsid w:val="00026010"/>
    <w:rsid w:val="00026A47"/>
    <w:rsid w:val="000334F9"/>
    <w:rsid w:val="00035FBE"/>
    <w:rsid w:val="000371AA"/>
    <w:rsid w:val="00037FC4"/>
    <w:rsid w:val="00041A2A"/>
    <w:rsid w:val="0004487C"/>
    <w:rsid w:val="00046AC0"/>
    <w:rsid w:val="000532BC"/>
    <w:rsid w:val="000603A2"/>
    <w:rsid w:val="000608E0"/>
    <w:rsid w:val="0006320D"/>
    <w:rsid w:val="000668BB"/>
    <w:rsid w:val="00072ED1"/>
    <w:rsid w:val="00077306"/>
    <w:rsid w:val="00084F1D"/>
    <w:rsid w:val="00085A64"/>
    <w:rsid w:val="000867A0"/>
    <w:rsid w:val="000867E0"/>
    <w:rsid w:val="00087315"/>
    <w:rsid w:val="00093641"/>
    <w:rsid w:val="000948E6"/>
    <w:rsid w:val="00096723"/>
    <w:rsid w:val="000A25A6"/>
    <w:rsid w:val="000A3B02"/>
    <w:rsid w:val="000A5370"/>
    <w:rsid w:val="000A709E"/>
    <w:rsid w:val="000B1682"/>
    <w:rsid w:val="000B1876"/>
    <w:rsid w:val="000B1941"/>
    <w:rsid w:val="000B247D"/>
    <w:rsid w:val="000B2DE6"/>
    <w:rsid w:val="000B5150"/>
    <w:rsid w:val="000C0AA1"/>
    <w:rsid w:val="000C239A"/>
    <w:rsid w:val="000C3819"/>
    <w:rsid w:val="000C3A0B"/>
    <w:rsid w:val="000C6B82"/>
    <w:rsid w:val="000D03CD"/>
    <w:rsid w:val="000D06F6"/>
    <w:rsid w:val="000D383E"/>
    <w:rsid w:val="000D4243"/>
    <w:rsid w:val="000D4684"/>
    <w:rsid w:val="000D5A3C"/>
    <w:rsid w:val="000D6049"/>
    <w:rsid w:val="000E112C"/>
    <w:rsid w:val="000E1AE1"/>
    <w:rsid w:val="000E30E8"/>
    <w:rsid w:val="000E48FF"/>
    <w:rsid w:val="000E545E"/>
    <w:rsid w:val="000E66C9"/>
    <w:rsid w:val="000F2AD3"/>
    <w:rsid w:val="000F511A"/>
    <w:rsid w:val="000F5B87"/>
    <w:rsid w:val="000F6711"/>
    <w:rsid w:val="000F6F1E"/>
    <w:rsid w:val="000F7279"/>
    <w:rsid w:val="00101337"/>
    <w:rsid w:val="00101ABA"/>
    <w:rsid w:val="001039D6"/>
    <w:rsid w:val="001053A3"/>
    <w:rsid w:val="001075D7"/>
    <w:rsid w:val="001078A1"/>
    <w:rsid w:val="001128C8"/>
    <w:rsid w:val="00113EC6"/>
    <w:rsid w:val="00122059"/>
    <w:rsid w:val="00122C8F"/>
    <w:rsid w:val="00122F42"/>
    <w:rsid w:val="00124659"/>
    <w:rsid w:val="00125A62"/>
    <w:rsid w:val="00125DFF"/>
    <w:rsid w:val="0013085A"/>
    <w:rsid w:val="00131AD5"/>
    <w:rsid w:val="00133A50"/>
    <w:rsid w:val="00134575"/>
    <w:rsid w:val="001347D6"/>
    <w:rsid w:val="00140B96"/>
    <w:rsid w:val="001435CE"/>
    <w:rsid w:val="00143A83"/>
    <w:rsid w:val="00145B04"/>
    <w:rsid w:val="001477ED"/>
    <w:rsid w:val="00151DE1"/>
    <w:rsid w:val="00153B7C"/>
    <w:rsid w:val="00154B20"/>
    <w:rsid w:val="00157F66"/>
    <w:rsid w:val="00163F18"/>
    <w:rsid w:val="0016529E"/>
    <w:rsid w:val="00173105"/>
    <w:rsid w:val="001750FC"/>
    <w:rsid w:val="001757B3"/>
    <w:rsid w:val="00181249"/>
    <w:rsid w:val="00181C92"/>
    <w:rsid w:val="00184D69"/>
    <w:rsid w:val="00184F13"/>
    <w:rsid w:val="001860FD"/>
    <w:rsid w:val="00186CC3"/>
    <w:rsid w:val="00192004"/>
    <w:rsid w:val="0019579B"/>
    <w:rsid w:val="00195926"/>
    <w:rsid w:val="00196D5D"/>
    <w:rsid w:val="001975DB"/>
    <w:rsid w:val="00197FC3"/>
    <w:rsid w:val="001A2929"/>
    <w:rsid w:val="001A3D29"/>
    <w:rsid w:val="001A5538"/>
    <w:rsid w:val="001A73C8"/>
    <w:rsid w:val="001B0F0E"/>
    <w:rsid w:val="001B10AD"/>
    <w:rsid w:val="001B154F"/>
    <w:rsid w:val="001B1BE8"/>
    <w:rsid w:val="001B5827"/>
    <w:rsid w:val="001B5D13"/>
    <w:rsid w:val="001B7AF3"/>
    <w:rsid w:val="001C01A8"/>
    <w:rsid w:val="001C2083"/>
    <w:rsid w:val="001C264B"/>
    <w:rsid w:val="001C3CB5"/>
    <w:rsid w:val="001C51C7"/>
    <w:rsid w:val="001C5D6D"/>
    <w:rsid w:val="001C63B7"/>
    <w:rsid w:val="001C7355"/>
    <w:rsid w:val="001D165E"/>
    <w:rsid w:val="001D397A"/>
    <w:rsid w:val="001D4FCD"/>
    <w:rsid w:val="001E1299"/>
    <w:rsid w:val="001E1BE7"/>
    <w:rsid w:val="001E2303"/>
    <w:rsid w:val="001E4280"/>
    <w:rsid w:val="001F02B2"/>
    <w:rsid w:val="001F1607"/>
    <w:rsid w:val="001F1914"/>
    <w:rsid w:val="001F391E"/>
    <w:rsid w:val="001F4D79"/>
    <w:rsid w:val="001F5159"/>
    <w:rsid w:val="001F54C3"/>
    <w:rsid w:val="001F56AA"/>
    <w:rsid w:val="001F7171"/>
    <w:rsid w:val="001F74CD"/>
    <w:rsid w:val="00201431"/>
    <w:rsid w:val="00202B5D"/>
    <w:rsid w:val="00205F94"/>
    <w:rsid w:val="002104E0"/>
    <w:rsid w:val="00210B26"/>
    <w:rsid w:val="00211282"/>
    <w:rsid w:val="00212942"/>
    <w:rsid w:val="00214134"/>
    <w:rsid w:val="00214524"/>
    <w:rsid w:val="00225647"/>
    <w:rsid w:val="00226EF7"/>
    <w:rsid w:val="0022712D"/>
    <w:rsid w:val="00236BF8"/>
    <w:rsid w:val="002371AE"/>
    <w:rsid w:val="002374D8"/>
    <w:rsid w:val="0024023A"/>
    <w:rsid w:val="00245E59"/>
    <w:rsid w:val="00251D8D"/>
    <w:rsid w:val="002521F6"/>
    <w:rsid w:val="0025547F"/>
    <w:rsid w:val="0026042F"/>
    <w:rsid w:val="002633DE"/>
    <w:rsid w:val="00263C20"/>
    <w:rsid w:val="0026412E"/>
    <w:rsid w:val="00264B28"/>
    <w:rsid w:val="0026674B"/>
    <w:rsid w:val="00270694"/>
    <w:rsid w:val="00271121"/>
    <w:rsid w:val="002744A9"/>
    <w:rsid w:val="00281011"/>
    <w:rsid w:val="00283366"/>
    <w:rsid w:val="00284D2A"/>
    <w:rsid w:val="0028555E"/>
    <w:rsid w:val="00286CAC"/>
    <w:rsid w:val="00286EED"/>
    <w:rsid w:val="00287BC6"/>
    <w:rsid w:val="002906D5"/>
    <w:rsid w:val="00290B52"/>
    <w:rsid w:val="0029183C"/>
    <w:rsid w:val="0029483D"/>
    <w:rsid w:val="00296DED"/>
    <w:rsid w:val="00297656"/>
    <w:rsid w:val="002A1F73"/>
    <w:rsid w:val="002A2CD7"/>
    <w:rsid w:val="002A308D"/>
    <w:rsid w:val="002A37F9"/>
    <w:rsid w:val="002A4A00"/>
    <w:rsid w:val="002A4C33"/>
    <w:rsid w:val="002A4DB8"/>
    <w:rsid w:val="002A4E8F"/>
    <w:rsid w:val="002A71BD"/>
    <w:rsid w:val="002A7250"/>
    <w:rsid w:val="002A7336"/>
    <w:rsid w:val="002A7804"/>
    <w:rsid w:val="002B3DEC"/>
    <w:rsid w:val="002B415E"/>
    <w:rsid w:val="002B7D4D"/>
    <w:rsid w:val="002D06CE"/>
    <w:rsid w:val="002E4C37"/>
    <w:rsid w:val="002E7393"/>
    <w:rsid w:val="002F02C1"/>
    <w:rsid w:val="002F5817"/>
    <w:rsid w:val="002F6054"/>
    <w:rsid w:val="00301F6E"/>
    <w:rsid w:val="00303388"/>
    <w:rsid w:val="00307E44"/>
    <w:rsid w:val="0031077D"/>
    <w:rsid w:val="0031172B"/>
    <w:rsid w:val="00311804"/>
    <w:rsid w:val="00313C02"/>
    <w:rsid w:val="00320D7C"/>
    <w:rsid w:val="00322CDA"/>
    <w:rsid w:val="0032480F"/>
    <w:rsid w:val="00325083"/>
    <w:rsid w:val="00326C18"/>
    <w:rsid w:val="003318CA"/>
    <w:rsid w:val="00333148"/>
    <w:rsid w:val="003332E4"/>
    <w:rsid w:val="00334546"/>
    <w:rsid w:val="00334C0A"/>
    <w:rsid w:val="003352CF"/>
    <w:rsid w:val="003353A3"/>
    <w:rsid w:val="003429C6"/>
    <w:rsid w:val="00343AC3"/>
    <w:rsid w:val="00344834"/>
    <w:rsid w:val="00344940"/>
    <w:rsid w:val="00344BBE"/>
    <w:rsid w:val="0034523A"/>
    <w:rsid w:val="00345791"/>
    <w:rsid w:val="003510EF"/>
    <w:rsid w:val="00352145"/>
    <w:rsid w:val="00355B78"/>
    <w:rsid w:val="00356BCD"/>
    <w:rsid w:val="00360015"/>
    <w:rsid w:val="003641AD"/>
    <w:rsid w:val="00364EE3"/>
    <w:rsid w:val="0036547D"/>
    <w:rsid w:val="0036652E"/>
    <w:rsid w:val="003668FE"/>
    <w:rsid w:val="00366A2F"/>
    <w:rsid w:val="00366D8B"/>
    <w:rsid w:val="00367157"/>
    <w:rsid w:val="00367288"/>
    <w:rsid w:val="00367555"/>
    <w:rsid w:val="0037155C"/>
    <w:rsid w:val="003726A6"/>
    <w:rsid w:val="003737A4"/>
    <w:rsid w:val="00374085"/>
    <w:rsid w:val="003749DC"/>
    <w:rsid w:val="00376314"/>
    <w:rsid w:val="00381E6E"/>
    <w:rsid w:val="003820D8"/>
    <w:rsid w:val="003873D7"/>
    <w:rsid w:val="00387D71"/>
    <w:rsid w:val="00390911"/>
    <w:rsid w:val="00396EF2"/>
    <w:rsid w:val="003A01BF"/>
    <w:rsid w:val="003A2001"/>
    <w:rsid w:val="003A2ED9"/>
    <w:rsid w:val="003A36BF"/>
    <w:rsid w:val="003A7EBD"/>
    <w:rsid w:val="003A7EFA"/>
    <w:rsid w:val="003B4693"/>
    <w:rsid w:val="003B4D34"/>
    <w:rsid w:val="003C5249"/>
    <w:rsid w:val="003C744D"/>
    <w:rsid w:val="003C7F16"/>
    <w:rsid w:val="003D04C0"/>
    <w:rsid w:val="003D3337"/>
    <w:rsid w:val="003D3B7E"/>
    <w:rsid w:val="003D6C7E"/>
    <w:rsid w:val="003D7808"/>
    <w:rsid w:val="003E01C5"/>
    <w:rsid w:val="003E06EA"/>
    <w:rsid w:val="003E1791"/>
    <w:rsid w:val="003E1792"/>
    <w:rsid w:val="003E34BA"/>
    <w:rsid w:val="003E4AF4"/>
    <w:rsid w:val="003E6131"/>
    <w:rsid w:val="003E6339"/>
    <w:rsid w:val="003E6F0F"/>
    <w:rsid w:val="003E7503"/>
    <w:rsid w:val="003F12DE"/>
    <w:rsid w:val="003F14F6"/>
    <w:rsid w:val="003F3874"/>
    <w:rsid w:val="003F3E2F"/>
    <w:rsid w:val="004039F5"/>
    <w:rsid w:val="00404C64"/>
    <w:rsid w:val="00404F8E"/>
    <w:rsid w:val="004054BE"/>
    <w:rsid w:val="00410D44"/>
    <w:rsid w:val="00414E24"/>
    <w:rsid w:val="004151E5"/>
    <w:rsid w:val="00415520"/>
    <w:rsid w:val="00415853"/>
    <w:rsid w:val="0041627D"/>
    <w:rsid w:val="00416BBD"/>
    <w:rsid w:val="00417A70"/>
    <w:rsid w:val="00424313"/>
    <w:rsid w:val="004300B6"/>
    <w:rsid w:val="00430C4B"/>
    <w:rsid w:val="00430FE9"/>
    <w:rsid w:val="00442D52"/>
    <w:rsid w:val="0044654B"/>
    <w:rsid w:val="00446AE3"/>
    <w:rsid w:val="004471FB"/>
    <w:rsid w:val="00450111"/>
    <w:rsid w:val="00450199"/>
    <w:rsid w:val="00450C68"/>
    <w:rsid w:val="0045144B"/>
    <w:rsid w:val="004538DE"/>
    <w:rsid w:val="004571B6"/>
    <w:rsid w:val="004578CD"/>
    <w:rsid w:val="00460395"/>
    <w:rsid w:val="00464544"/>
    <w:rsid w:val="0047376F"/>
    <w:rsid w:val="00474994"/>
    <w:rsid w:val="00481775"/>
    <w:rsid w:val="00483004"/>
    <w:rsid w:val="00484807"/>
    <w:rsid w:val="00485996"/>
    <w:rsid w:val="00487CD8"/>
    <w:rsid w:val="004906E4"/>
    <w:rsid w:val="00490CEF"/>
    <w:rsid w:val="004918BC"/>
    <w:rsid w:val="00492F32"/>
    <w:rsid w:val="0049570E"/>
    <w:rsid w:val="00496754"/>
    <w:rsid w:val="0049792D"/>
    <w:rsid w:val="004A05B3"/>
    <w:rsid w:val="004A06F4"/>
    <w:rsid w:val="004A161D"/>
    <w:rsid w:val="004A377C"/>
    <w:rsid w:val="004A61BD"/>
    <w:rsid w:val="004B51BA"/>
    <w:rsid w:val="004B725A"/>
    <w:rsid w:val="004C09B7"/>
    <w:rsid w:val="004C3C93"/>
    <w:rsid w:val="004C40BC"/>
    <w:rsid w:val="004C5164"/>
    <w:rsid w:val="004C52FC"/>
    <w:rsid w:val="004C5F3D"/>
    <w:rsid w:val="004D287E"/>
    <w:rsid w:val="004D6EBE"/>
    <w:rsid w:val="004D70B7"/>
    <w:rsid w:val="004E0BDD"/>
    <w:rsid w:val="004E367B"/>
    <w:rsid w:val="004F096A"/>
    <w:rsid w:val="004F0D1F"/>
    <w:rsid w:val="004F1583"/>
    <w:rsid w:val="004F1D4D"/>
    <w:rsid w:val="004F4BB8"/>
    <w:rsid w:val="004F511E"/>
    <w:rsid w:val="004F62B5"/>
    <w:rsid w:val="004F6D3D"/>
    <w:rsid w:val="004F7BD2"/>
    <w:rsid w:val="005000DA"/>
    <w:rsid w:val="00500159"/>
    <w:rsid w:val="00500908"/>
    <w:rsid w:val="00504011"/>
    <w:rsid w:val="00504BF7"/>
    <w:rsid w:val="00512945"/>
    <w:rsid w:val="00513C82"/>
    <w:rsid w:val="00513F71"/>
    <w:rsid w:val="0051482F"/>
    <w:rsid w:val="00521744"/>
    <w:rsid w:val="0052300B"/>
    <w:rsid w:val="005270D0"/>
    <w:rsid w:val="0052793C"/>
    <w:rsid w:val="005304AA"/>
    <w:rsid w:val="005307D1"/>
    <w:rsid w:val="00530B07"/>
    <w:rsid w:val="00530FFE"/>
    <w:rsid w:val="005314E9"/>
    <w:rsid w:val="005316CC"/>
    <w:rsid w:val="005322F0"/>
    <w:rsid w:val="005406B1"/>
    <w:rsid w:val="005447E1"/>
    <w:rsid w:val="00546474"/>
    <w:rsid w:val="005471DD"/>
    <w:rsid w:val="00550172"/>
    <w:rsid w:val="0055043F"/>
    <w:rsid w:val="005507A5"/>
    <w:rsid w:val="005522F5"/>
    <w:rsid w:val="005543E8"/>
    <w:rsid w:val="00555ED0"/>
    <w:rsid w:val="0055610F"/>
    <w:rsid w:val="00560E33"/>
    <w:rsid w:val="005641F8"/>
    <w:rsid w:val="00564D92"/>
    <w:rsid w:val="00567CEF"/>
    <w:rsid w:val="005703DB"/>
    <w:rsid w:val="00571D4F"/>
    <w:rsid w:val="00572A14"/>
    <w:rsid w:val="00574079"/>
    <w:rsid w:val="00575CD4"/>
    <w:rsid w:val="00577FDB"/>
    <w:rsid w:val="00581162"/>
    <w:rsid w:val="005813F7"/>
    <w:rsid w:val="00584982"/>
    <w:rsid w:val="005872EE"/>
    <w:rsid w:val="00590543"/>
    <w:rsid w:val="005905C6"/>
    <w:rsid w:val="00591657"/>
    <w:rsid w:val="005A0AD2"/>
    <w:rsid w:val="005A20BB"/>
    <w:rsid w:val="005A2291"/>
    <w:rsid w:val="005A2CB0"/>
    <w:rsid w:val="005A3A78"/>
    <w:rsid w:val="005A4C05"/>
    <w:rsid w:val="005A7ACC"/>
    <w:rsid w:val="005A7F7B"/>
    <w:rsid w:val="005B072D"/>
    <w:rsid w:val="005B0EA4"/>
    <w:rsid w:val="005B1402"/>
    <w:rsid w:val="005B1C76"/>
    <w:rsid w:val="005B295C"/>
    <w:rsid w:val="005D382E"/>
    <w:rsid w:val="005D3B20"/>
    <w:rsid w:val="005D4EF9"/>
    <w:rsid w:val="005E35EE"/>
    <w:rsid w:val="005E46D8"/>
    <w:rsid w:val="005E55F6"/>
    <w:rsid w:val="005E65DF"/>
    <w:rsid w:val="005F1C6E"/>
    <w:rsid w:val="005F3B63"/>
    <w:rsid w:val="005F3D66"/>
    <w:rsid w:val="005F46B0"/>
    <w:rsid w:val="005F594C"/>
    <w:rsid w:val="005F70E4"/>
    <w:rsid w:val="005F7C72"/>
    <w:rsid w:val="006017BB"/>
    <w:rsid w:val="00601C11"/>
    <w:rsid w:val="00601D55"/>
    <w:rsid w:val="0060335E"/>
    <w:rsid w:val="00604C34"/>
    <w:rsid w:val="00605909"/>
    <w:rsid w:val="006068DD"/>
    <w:rsid w:val="00612F9C"/>
    <w:rsid w:val="006159C2"/>
    <w:rsid w:val="006169B4"/>
    <w:rsid w:val="00621AD2"/>
    <w:rsid w:val="00623504"/>
    <w:rsid w:val="00623F44"/>
    <w:rsid w:val="00624BAD"/>
    <w:rsid w:val="00625B90"/>
    <w:rsid w:val="00625F94"/>
    <w:rsid w:val="00626685"/>
    <w:rsid w:val="00626E88"/>
    <w:rsid w:val="00630F18"/>
    <w:rsid w:val="006317DB"/>
    <w:rsid w:val="006319C6"/>
    <w:rsid w:val="0063223D"/>
    <w:rsid w:val="0063387B"/>
    <w:rsid w:val="00637C6D"/>
    <w:rsid w:val="00641328"/>
    <w:rsid w:val="006421FC"/>
    <w:rsid w:val="00644F19"/>
    <w:rsid w:val="00646306"/>
    <w:rsid w:val="00650DA2"/>
    <w:rsid w:val="00652148"/>
    <w:rsid w:val="0065231F"/>
    <w:rsid w:val="0065304C"/>
    <w:rsid w:val="0065574C"/>
    <w:rsid w:val="00657C68"/>
    <w:rsid w:val="00663612"/>
    <w:rsid w:val="00663D5F"/>
    <w:rsid w:val="00664E35"/>
    <w:rsid w:val="00665953"/>
    <w:rsid w:val="006670B4"/>
    <w:rsid w:val="00667833"/>
    <w:rsid w:val="00670834"/>
    <w:rsid w:val="00670AE1"/>
    <w:rsid w:val="006727F3"/>
    <w:rsid w:val="00672AEA"/>
    <w:rsid w:val="00672D04"/>
    <w:rsid w:val="006735BA"/>
    <w:rsid w:val="00676A26"/>
    <w:rsid w:val="00676D64"/>
    <w:rsid w:val="00677E2D"/>
    <w:rsid w:val="00680A61"/>
    <w:rsid w:val="00682F4A"/>
    <w:rsid w:val="006865E5"/>
    <w:rsid w:val="00686B46"/>
    <w:rsid w:val="00687CF6"/>
    <w:rsid w:val="00690548"/>
    <w:rsid w:val="006929C8"/>
    <w:rsid w:val="00692A01"/>
    <w:rsid w:val="00692D9F"/>
    <w:rsid w:val="006944D4"/>
    <w:rsid w:val="006965EC"/>
    <w:rsid w:val="006A10F0"/>
    <w:rsid w:val="006A2476"/>
    <w:rsid w:val="006A2FCD"/>
    <w:rsid w:val="006A43B8"/>
    <w:rsid w:val="006A4AEB"/>
    <w:rsid w:val="006A4E70"/>
    <w:rsid w:val="006B1323"/>
    <w:rsid w:val="006B30A7"/>
    <w:rsid w:val="006B42A3"/>
    <w:rsid w:val="006B4BAB"/>
    <w:rsid w:val="006B4CCB"/>
    <w:rsid w:val="006B4E07"/>
    <w:rsid w:val="006B5589"/>
    <w:rsid w:val="006B6B45"/>
    <w:rsid w:val="006C0F0E"/>
    <w:rsid w:val="006C4A57"/>
    <w:rsid w:val="006C5985"/>
    <w:rsid w:val="006C6DAE"/>
    <w:rsid w:val="006C745D"/>
    <w:rsid w:val="006C7FA7"/>
    <w:rsid w:val="006D1299"/>
    <w:rsid w:val="006D18DC"/>
    <w:rsid w:val="006D7A3A"/>
    <w:rsid w:val="006E0506"/>
    <w:rsid w:val="006E22BC"/>
    <w:rsid w:val="006E356A"/>
    <w:rsid w:val="006E3656"/>
    <w:rsid w:val="006E3BA9"/>
    <w:rsid w:val="006E5993"/>
    <w:rsid w:val="006E5C90"/>
    <w:rsid w:val="006F220A"/>
    <w:rsid w:val="006F41C1"/>
    <w:rsid w:val="006F4C37"/>
    <w:rsid w:val="006F5A04"/>
    <w:rsid w:val="006F61ED"/>
    <w:rsid w:val="00702603"/>
    <w:rsid w:val="007201B1"/>
    <w:rsid w:val="00722538"/>
    <w:rsid w:val="0072296C"/>
    <w:rsid w:val="0072389B"/>
    <w:rsid w:val="0073277C"/>
    <w:rsid w:val="00733321"/>
    <w:rsid w:val="007341F7"/>
    <w:rsid w:val="0073578B"/>
    <w:rsid w:val="00736F47"/>
    <w:rsid w:val="007375B6"/>
    <w:rsid w:val="007452DF"/>
    <w:rsid w:val="00746942"/>
    <w:rsid w:val="007525B5"/>
    <w:rsid w:val="007548B1"/>
    <w:rsid w:val="007558DA"/>
    <w:rsid w:val="00756513"/>
    <w:rsid w:val="0075792F"/>
    <w:rsid w:val="007621BD"/>
    <w:rsid w:val="007626A2"/>
    <w:rsid w:val="0076338E"/>
    <w:rsid w:val="00764DB4"/>
    <w:rsid w:val="00766659"/>
    <w:rsid w:val="00766E75"/>
    <w:rsid w:val="007671F8"/>
    <w:rsid w:val="007674D4"/>
    <w:rsid w:val="00770D1C"/>
    <w:rsid w:val="0077105D"/>
    <w:rsid w:val="00772AA0"/>
    <w:rsid w:val="007732F8"/>
    <w:rsid w:val="0077387C"/>
    <w:rsid w:val="00775E1C"/>
    <w:rsid w:val="00777611"/>
    <w:rsid w:val="007818F4"/>
    <w:rsid w:val="00781E9A"/>
    <w:rsid w:val="007828D6"/>
    <w:rsid w:val="00784C3B"/>
    <w:rsid w:val="0078592F"/>
    <w:rsid w:val="007872CC"/>
    <w:rsid w:val="0079080F"/>
    <w:rsid w:val="007926D0"/>
    <w:rsid w:val="0079376B"/>
    <w:rsid w:val="00793D75"/>
    <w:rsid w:val="00794CF1"/>
    <w:rsid w:val="0079536E"/>
    <w:rsid w:val="007954D6"/>
    <w:rsid w:val="0079570D"/>
    <w:rsid w:val="007A0BF2"/>
    <w:rsid w:val="007A27AE"/>
    <w:rsid w:val="007A4B8A"/>
    <w:rsid w:val="007A6946"/>
    <w:rsid w:val="007A7177"/>
    <w:rsid w:val="007B05D4"/>
    <w:rsid w:val="007B18EE"/>
    <w:rsid w:val="007B20F2"/>
    <w:rsid w:val="007B42A8"/>
    <w:rsid w:val="007B6A79"/>
    <w:rsid w:val="007B7453"/>
    <w:rsid w:val="007B787B"/>
    <w:rsid w:val="007C2C61"/>
    <w:rsid w:val="007C2F4F"/>
    <w:rsid w:val="007C3478"/>
    <w:rsid w:val="007C5010"/>
    <w:rsid w:val="007D0B90"/>
    <w:rsid w:val="007D0EBE"/>
    <w:rsid w:val="007D232A"/>
    <w:rsid w:val="007D249D"/>
    <w:rsid w:val="007D7F88"/>
    <w:rsid w:val="007E7DFC"/>
    <w:rsid w:val="007F2F49"/>
    <w:rsid w:val="007F5507"/>
    <w:rsid w:val="007F699A"/>
    <w:rsid w:val="008002C2"/>
    <w:rsid w:val="00800BEB"/>
    <w:rsid w:val="00803F80"/>
    <w:rsid w:val="0080741C"/>
    <w:rsid w:val="00807EAE"/>
    <w:rsid w:val="008111ED"/>
    <w:rsid w:val="0081241D"/>
    <w:rsid w:val="008133EE"/>
    <w:rsid w:val="00816DE6"/>
    <w:rsid w:val="00817A79"/>
    <w:rsid w:val="00817E25"/>
    <w:rsid w:val="00820506"/>
    <w:rsid w:val="00821014"/>
    <w:rsid w:val="00822516"/>
    <w:rsid w:val="0082274B"/>
    <w:rsid w:val="00823B91"/>
    <w:rsid w:val="00824F99"/>
    <w:rsid w:val="008252C6"/>
    <w:rsid w:val="00825448"/>
    <w:rsid w:val="00825CE0"/>
    <w:rsid w:val="0082607B"/>
    <w:rsid w:val="008260D3"/>
    <w:rsid w:val="0082664E"/>
    <w:rsid w:val="008311FE"/>
    <w:rsid w:val="00833569"/>
    <w:rsid w:val="00833FD4"/>
    <w:rsid w:val="00834F40"/>
    <w:rsid w:val="008355C2"/>
    <w:rsid w:val="00835ED2"/>
    <w:rsid w:val="00837E50"/>
    <w:rsid w:val="0084105B"/>
    <w:rsid w:val="00841522"/>
    <w:rsid w:val="00851449"/>
    <w:rsid w:val="008535AE"/>
    <w:rsid w:val="00857255"/>
    <w:rsid w:val="00862E9C"/>
    <w:rsid w:val="008645E1"/>
    <w:rsid w:val="00865D86"/>
    <w:rsid w:val="00867DBF"/>
    <w:rsid w:val="008711E6"/>
    <w:rsid w:val="0087225C"/>
    <w:rsid w:val="008729EA"/>
    <w:rsid w:val="008742FD"/>
    <w:rsid w:val="00880066"/>
    <w:rsid w:val="008805A6"/>
    <w:rsid w:val="00881161"/>
    <w:rsid w:val="00882C6D"/>
    <w:rsid w:val="00882CE5"/>
    <w:rsid w:val="00883DB3"/>
    <w:rsid w:val="008848AF"/>
    <w:rsid w:val="00886FFA"/>
    <w:rsid w:val="00891CF3"/>
    <w:rsid w:val="008925AB"/>
    <w:rsid w:val="00892728"/>
    <w:rsid w:val="00893BD9"/>
    <w:rsid w:val="00896872"/>
    <w:rsid w:val="00897AF5"/>
    <w:rsid w:val="008A1BB7"/>
    <w:rsid w:val="008A3080"/>
    <w:rsid w:val="008A45A7"/>
    <w:rsid w:val="008A54E8"/>
    <w:rsid w:val="008B1299"/>
    <w:rsid w:val="008C1BD9"/>
    <w:rsid w:val="008C6252"/>
    <w:rsid w:val="008C6E54"/>
    <w:rsid w:val="008C730A"/>
    <w:rsid w:val="008C7471"/>
    <w:rsid w:val="008C7650"/>
    <w:rsid w:val="008D0A08"/>
    <w:rsid w:val="008D328F"/>
    <w:rsid w:val="008D45C2"/>
    <w:rsid w:val="008D4EBD"/>
    <w:rsid w:val="008E059B"/>
    <w:rsid w:val="008E13FC"/>
    <w:rsid w:val="008E17D9"/>
    <w:rsid w:val="008E2BA8"/>
    <w:rsid w:val="008E5843"/>
    <w:rsid w:val="008E7A4C"/>
    <w:rsid w:val="008F0C90"/>
    <w:rsid w:val="008F2913"/>
    <w:rsid w:val="008F3D66"/>
    <w:rsid w:val="008F6807"/>
    <w:rsid w:val="008F6EE6"/>
    <w:rsid w:val="00903473"/>
    <w:rsid w:val="00903DED"/>
    <w:rsid w:val="009043EB"/>
    <w:rsid w:val="0090526A"/>
    <w:rsid w:val="009053E8"/>
    <w:rsid w:val="00910507"/>
    <w:rsid w:val="00911D97"/>
    <w:rsid w:val="00916739"/>
    <w:rsid w:val="00916B6A"/>
    <w:rsid w:val="00916F06"/>
    <w:rsid w:val="0092327C"/>
    <w:rsid w:val="009269E9"/>
    <w:rsid w:val="00927130"/>
    <w:rsid w:val="00930799"/>
    <w:rsid w:val="00933992"/>
    <w:rsid w:val="00940EEF"/>
    <w:rsid w:val="009416CD"/>
    <w:rsid w:val="0094419D"/>
    <w:rsid w:val="0094535D"/>
    <w:rsid w:val="00945E77"/>
    <w:rsid w:val="0094754E"/>
    <w:rsid w:val="00951C4D"/>
    <w:rsid w:val="009537B5"/>
    <w:rsid w:val="00953D78"/>
    <w:rsid w:val="00954109"/>
    <w:rsid w:val="00954EC3"/>
    <w:rsid w:val="00956405"/>
    <w:rsid w:val="0096569A"/>
    <w:rsid w:val="00967CBC"/>
    <w:rsid w:val="00970A8B"/>
    <w:rsid w:val="00971D34"/>
    <w:rsid w:val="00972474"/>
    <w:rsid w:val="009740FB"/>
    <w:rsid w:val="00974C85"/>
    <w:rsid w:val="00976204"/>
    <w:rsid w:val="00980423"/>
    <w:rsid w:val="00984B6E"/>
    <w:rsid w:val="009861DC"/>
    <w:rsid w:val="0098643F"/>
    <w:rsid w:val="009910E9"/>
    <w:rsid w:val="0099183E"/>
    <w:rsid w:val="00991E75"/>
    <w:rsid w:val="00991E84"/>
    <w:rsid w:val="00994AD2"/>
    <w:rsid w:val="00996E4A"/>
    <w:rsid w:val="009A053E"/>
    <w:rsid w:val="009A2945"/>
    <w:rsid w:val="009A356A"/>
    <w:rsid w:val="009A3D70"/>
    <w:rsid w:val="009A58AF"/>
    <w:rsid w:val="009A629C"/>
    <w:rsid w:val="009A70C5"/>
    <w:rsid w:val="009A7607"/>
    <w:rsid w:val="009B1C42"/>
    <w:rsid w:val="009B1CC5"/>
    <w:rsid w:val="009B29AE"/>
    <w:rsid w:val="009B32F0"/>
    <w:rsid w:val="009B5929"/>
    <w:rsid w:val="009B7D17"/>
    <w:rsid w:val="009C07F1"/>
    <w:rsid w:val="009C261A"/>
    <w:rsid w:val="009C3402"/>
    <w:rsid w:val="009C4489"/>
    <w:rsid w:val="009C5970"/>
    <w:rsid w:val="009C69F8"/>
    <w:rsid w:val="009C6C97"/>
    <w:rsid w:val="009C73E5"/>
    <w:rsid w:val="009D4BE9"/>
    <w:rsid w:val="009E35B3"/>
    <w:rsid w:val="009E4EC1"/>
    <w:rsid w:val="009E7924"/>
    <w:rsid w:val="009E7E20"/>
    <w:rsid w:val="009F1EAE"/>
    <w:rsid w:val="009F3032"/>
    <w:rsid w:val="009F3155"/>
    <w:rsid w:val="009F3204"/>
    <w:rsid w:val="009F354F"/>
    <w:rsid w:val="009F3654"/>
    <w:rsid w:val="009F4D89"/>
    <w:rsid w:val="009F689A"/>
    <w:rsid w:val="00A1117B"/>
    <w:rsid w:val="00A11AC8"/>
    <w:rsid w:val="00A1396B"/>
    <w:rsid w:val="00A1440D"/>
    <w:rsid w:val="00A2071B"/>
    <w:rsid w:val="00A2125E"/>
    <w:rsid w:val="00A30276"/>
    <w:rsid w:val="00A3078F"/>
    <w:rsid w:val="00A31DE2"/>
    <w:rsid w:val="00A33BB6"/>
    <w:rsid w:val="00A3630B"/>
    <w:rsid w:val="00A3676F"/>
    <w:rsid w:val="00A37F0F"/>
    <w:rsid w:val="00A406DE"/>
    <w:rsid w:val="00A43A45"/>
    <w:rsid w:val="00A4545A"/>
    <w:rsid w:val="00A46C7F"/>
    <w:rsid w:val="00A5411D"/>
    <w:rsid w:val="00A545EE"/>
    <w:rsid w:val="00A56C6B"/>
    <w:rsid w:val="00A608AB"/>
    <w:rsid w:val="00A675FD"/>
    <w:rsid w:val="00A72675"/>
    <w:rsid w:val="00A72834"/>
    <w:rsid w:val="00A7365E"/>
    <w:rsid w:val="00A7421C"/>
    <w:rsid w:val="00A76881"/>
    <w:rsid w:val="00A76B93"/>
    <w:rsid w:val="00A8068F"/>
    <w:rsid w:val="00A80F0B"/>
    <w:rsid w:val="00A822CA"/>
    <w:rsid w:val="00A82A58"/>
    <w:rsid w:val="00A845DB"/>
    <w:rsid w:val="00A851AF"/>
    <w:rsid w:val="00A85F37"/>
    <w:rsid w:val="00A90ED7"/>
    <w:rsid w:val="00A93062"/>
    <w:rsid w:val="00A93DFB"/>
    <w:rsid w:val="00A9479B"/>
    <w:rsid w:val="00A9482D"/>
    <w:rsid w:val="00A9559F"/>
    <w:rsid w:val="00A95764"/>
    <w:rsid w:val="00A95821"/>
    <w:rsid w:val="00A95998"/>
    <w:rsid w:val="00A96FB2"/>
    <w:rsid w:val="00AA489A"/>
    <w:rsid w:val="00AA5491"/>
    <w:rsid w:val="00AA5854"/>
    <w:rsid w:val="00AA5901"/>
    <w:rsid w:val="00AA6CB5"/>
    <w:rsid w:val="00AA72FA"/>
    <w:rsid w:val="00AB2F7C"/>
    <w:rsid w:val="00AB5232"/>
    <w:rsid w:val="00AB6588"/>
    <w:rsid w:val="00AC13CE"/>
    <w:rsid w:val="00AC53CB"/>
    <w:rsid w:val="00AC6D0C"/>
    <w:rsid w:val="00AD229F"/>
    <w:rsid w:val="00AD35BD"/>
    <w:rsid w:val="00AD56B7"/>
    <w:rsid w:val="00AD6115"/>
    <w:rsid w:val="00AD67F9"/>
    <w:rsid w:val="00AE0CF5"/>
    <w:rsid w:val="00AE2DC9"/>
    <w:rsid w:val="00AE383A"/>
    <w:rsid w:val="00AE4347"/>
    <w:rsid w:val="00AE52AF"/>
    <w:rsid w:val="00AF0BBA"/>
    <w:rsid w:val="00AF0D31"/>
    <w:rsid w:val="00AF1FB7"/>
    <w:rsid w:val="00AF3EB2"/>
    <w:rsid w:val="00AF5860"/>
    <w:rsid w:val="00AF61B9"/>
    <w:rsid w:val="00AF6A2F"/>
    <w:rsid w:val="00B00E28"/>
    <w:rsid w:val="00B0326B"/>
    <w:rsid w:val="00B039ED"/>
    <w:rsid w:val="00B11C05"/>
    <w:rsid w:val="00B12BED"/>
    <w:rsid w:val="00B13D1F"/>
    <w:rsid w:val="00B141DE"/>
    <w:rsid w:val="00B1422B"/>
    <w:rsid w:val="00B1444D"/>
    <w:rsid w:val="00B17494"/>
    <w:rsid w:val="00B17CC3"/>
    <w:rsid w:val="00B21EDB"/>
    <w:rsid w:val="00B221A5"/>
    <w:rsid w:val="00B250CA"/>
    <w:rsid w:val="00B26429"/>
    <w:rsid w:val="00B265A4"/>
    <w:rsid w:val="00B26C9B"/>
    <w:rsid w:val="00B27526"/>
    <w:rsid w:val="00B30CF8"/>
    <w:rsid w:val="00B33C08"/>
    <w:rsid w:val="00B34058"/>
    <w:rsid w:val="00B341D8"/>
    <w:rsid w:val="00B34640"/>
    <w:rsid w:val="00B35748"/>
    <w:rsid w:val="00B36CCB"/>
    <w:rsid w:val="00B36D8B"/>
    <w:rsid w:val="00B37E12"/>
    <w:rsid w:val="00B41ABB"/>
    <w:rsid w:val="00B445AF"/>
    <w:rsid w:val="00B45E25"/>
    <w:rsid w:val="00B4736B"/>
    <w:rsid w:val="00B53C65"/>
    <w:rsid w:val="00B5772E"/>
    <w:rsid w:val="00B57B77"/>
    <w:rsid w:val="00B60DF2"/>
    <w:rsid w:val="00B61133"/>
    <w:rsid w:val="00B65B30"/>
    <w:rsid w:val="00B67982"/>
    <w:rsid w:val="00B70050"/>
    <w:rsid w:val="00B72CB9"/>
    <w:rsid w:val="00B72D51"/>
    <w:rsid w:val="00B7553E"/>
    <w:rsid w:val="00B75CA7"/>
    <w:rsid w:val="00B76F1E"/>
    <w:rsid w:val="00B83063"/>
    <w:rsid w:val="00B864EC"/>
    <w:rsid w:val="00B91A0B"/>
    <w:rsid w:val="00B91E4E"/>
    <w:rsid w:val="00B92860"/>
    <w:rsid w:val="00B97DEA"/>
    <w:rsid w:val="00BA1FF0"/>
    <w:rsid w:val="00BA245F"/>
    <w:rsid w:val="00BA2F27"/>
    <w:rsid w:val="00BA76CA"/>
    <w:rsid w:val="00BA7A57"/>
    <w:rsid w:val="00BB17A6"/>
    <w:rsid w:val="00BB21E4"/>
    <w:rsid w:val="00BB3C89"/>
    <w:rsid w:val="00BB47E2"/>
    <w:rsid w:val="00BC152B"/>
    <w:rsid w:val="00BC2D7B"/>
    <w:rsid w:val="00BC2EB7"/>
    <w:rsid w:val="00BC7A3F"/>
    <w:rsid w:val="00BD0F6A"/>
    <w:rsid w:val="00BD226B"/>
    <w:rsid w:val="00BD598F"/>
    <w:rsid w:val="00BD5E05"/>
    <w:rsid w:val="00BD696A"/>
    <w:rsid w:val="00BD709B"/>
    <w:rsid w:val="00BE08E7"/>
    <w:rsid w:val="00BE1E69"/>
    <w:rsid w:val="00BE2AF5"/>
    <w:rsid w:val="00BE2E82"/>
    <w:rsid w:val="00BE3E17"/>
    <w:rsid w:val="00BE75FF"/>
    <w:rsid w:val="00BE7A66"/>
    <w:rsid w:val="00BE7DAA"/>
    <w:rsid w:val="00BF0063"/>
    <w:rsid w:val="00BF08C4"/>
    <w:rsid w:val="00BF1737"/>
    <w:rsid w:val="00BF3807"/>
    <w:rsid w:val="00C024A9"/>
    <w:rsid w:val="00C035AB"/>
    <w:rsid w:val="00C10407"/>
    <w:rsid w:val="00C112D6"/>
    <w:rsid w:val="00C14EA2"/>
    <w:rsid w:val="00C171E3"/>
    <w:rsid w:val="00C22586"/>
    <w:rsid w:val="00C22B9A"/>
    <w:rsid w:val="00C23F2A"/>
    <w:rsid w:val="00C24390"/>
    <w:rsid w:val="00C311C0"/>
    <w:rsid w:val="00C3291F"/>
    <w:rsid w:val="00C33ED5"/>
    <w:rsid w:val="00C36EDD"/>
    <w:rsid w:val="00C37381"/>
    <w:rsid w:val="00C3795F"/>
    <w:rsid w:val="00C42873"/>
    <w:rsid w:val="00C4525C"/>
    <w:rsid w:val="00C463D6"/>
    <w:rsid w:val="00C51260"/>
    <w:rsid w:val="00C51320"/>
    <w:rsid w:val="00C54A8F"/>
    <w:rsid w:val="00C55D48"/>
    <w:rsid w:val="00C565C0"/>
    <w:rsid w:val="00C6103C"/>
    <w:rsid w:val="00C62C75"/>
    <w:rsid w:val="00C63172"/>
    <w:rsid w:val="00C72A81"/>
    <w:rsid w:val="00C731B8"/>
    <w:rsid w:val="00C7400C"/>
    <w:rsid w:val="00C76F71"/>
    <w:rsid w:val="00C77387"/>
    <w:rsid w:val="00C8208C"/>
    <w:rsid w:val="00C82158"/>
    <w:rsid w:val="00C84040"/>
    <w:rsid w:val="00C850E0"/>
    <w:rsid w:val="00C853C4"/>
    <w:rsid w:val="00C854CC"/>
    <w:rsid w:val="00C85597"/>
    <w:rsid w:val="00C87B52"/>
    <w:rsid w:val="00C921E2"/>
    <w:rsid w:val="00C9701D"/>
    <w:rsid w:val="00C974D8"/>
    <w:rsid w:val="00CA1AC3"/>
    <w:rsid w:val="00CA20F4"/>
    <w:rsid w:val="00CA4C68"/>
    <w:rsid w:val="00CA7111"/>
    <w:rsid w:val="00CA7AD3"/>
    <w:rsid w:val="00CA7CA5"/>
    <w:rsid w:val="00CB06E0"/>
    <w:rsid w:val="00CB1406"/>
    <w:rsid w:val="00CB6DF2"/>
    <w:rsid w:val="00CC004A"/>
    <w:rsid w:val="00CC0520"/>
    <w:rsid w:val="00CC1A4E"/>
    <w:rsid w:val="00CC2CB0"/>
    <w:rsid w:val="00CC3FE5"/>
    <w:rsid w:val="00CC4ACB"/>
    <w:rsid w:val="00CD10C6"/>
    <w:rsid w:val="00CD1892"/>
    <w:rsid w:val="00CD3DE2"/>
    <w:rsid w:val="00CD4D45"/>
    <w:rsid w:val="00CD7647"/>
    <w:rsid w:val="00CE245E"/>
    <w:rsid w:val="00CE43DE"/>
    <w:rsid w:val="00CE7199"/>
    <w:rsid w:val="00CF0EB4"/>
    <w:rsid w:val="00CF1B3E"/>
    <w:rsid w:val="00CF321D"/>
    <w:rsid w:val="00CF327E"/>
    <w:rsid w:val="00CF3CF7"/>
    <w:rsid w:val="00CF5049"/>
    <w:rsid w:val="00D030E8"/>
    <w:rsid w:val="00D04091"/>
    <w:rsid w:val="00D0464F"/>
    <w:rsid w:val="00D05D05"/>
    <w:rsid w:val="00D127A3"/>
    <w:rsid w:val="00D13E7D"/>
    <w:rsid w:val="00D13EFC"/>
    <w:rsid w:val="00D15C26"/>
    <w:rsid w:val="00D1664B"/>
    <w:rsid w:val="00D17D60"/>
    <w:rsid w:val="00D22BB8"/>
    <w:rsid w:val="00D2596C"/>
    <w:rsid w:val="00D300AB"/>
    <w:rsid w:val="00D33D57"/>
    <w:rsid w:val="00D35739"/>
    <w:rsid w:val="00D36DB5"/>
    <w:rsid w:val="00D41156"/>
    <w:rsid w:val="00D41F95"/>
    <w:rsid w:val="00D42531"/>
    <w:rsid w:val="00D42A22"/>
    <w:rsid w:val="00D42E43"/>
    <w:rsid w:val="00D46EEB"/>
    <w:rsid w:val="00D506D0"/>
    <w:rsid w:val="00D51E37"/>
    <w:rsid w:val="00D52123"/>
    <w:rsid w:val="00D526A8"/>
    <w:rsid w:val="00D53667"/>
    <w:rsid w:val="00D53963"/>
    <w:rsid w:val="00D53D6F"/>
    <w:rsid w:val="00D56370"/>
    <w:rsid w:val="00D601F3"/>
    <w:rsid w:val="00D60ADF"/>
    <w:rsid w:val="00D61810"/>
    <w:rsid w:val="00D622DD"/>
    <w:rsid w:val="00D63C51"/>
    <w:rsid w:val="00D70BCA"/>
    <w:rsid w:val="00D70D28"/>
    <w:rsid w:val="00D77152"/>
    <w:rsid w:val="00D77EB3"/>
    <w:rsid w:val="00D805E6"/>
    <w:rsid w:val="00D807C5"/>
    <w:rsid w:val="00D809CA"/>
    <w:rsid w:val="00D81023"/>
    <w:rsid w:val="00D8126D"/>
    <w:rsid w:val="00D81FC9"/>
    <w:rsid w:val="00D850E6"/>
    <w:rsid w:val="00D8614E"/>
    <w:rsid w:val="00D87A16"/>
    <w:rsid w:val="00D907AC"/>
    <w:rsid w:val="00D909A9"/>
    <w:rsid w:val="00D909B2"/>
    <w:rsid w:val="00D90AF4"/>
    <w:rsid w:val="00D95320"/>
    <w:rsid w:val="00D971C8"/>
    <w:rsid w:val="00D9773E"/>
    <w:rsid w:val="00DA1F4B"/>
    <w:rsid w:val="00DA4542"/>
    <w:rsid w:val="00DA5D24"/>
    <w:rsid w:val="00DA6BB0"/>
    <w:rsid w:val="00DA7BC0"/>
    <w:rsid w:val="00DB1237"/>
    <w:rsid w:val="00DB1B7B"/>
    <w:rsid w:val="00DB4E5C"/>
    <w:rsid w:val="00DB5E1F"/>
    <w:rsid w:val="00DB66F9"/>
    <w:rsid w:val="00DB6A96"/>
    <w:rsid w:val="00DC2BDA"/>
    <w:rsid w:val="00DC2D27"/>
    <w:rsid w:val="00DC565F"/>
    <w:rsid w:val="00DD0AD1"/>
    <w:rsid w:val="00DD2F9E"/>
    <w:rsid w:val="00DD3C0B"/>
    <w:rsid w:val="00DD4BAE"/>
    <w:rsid w:val="00DD574E"/>
    <w:rsid w:val="00DD5FAF"/>
    <w:rsid w:val="00DD6D5F"/>
    <w:rsid w:val="00DE156B"/>
    <w:rsid w:val="00DE77CF"/>
    <w:rsid w:val="00DF01D1"/>
    <w:rsid w:val="00DF22EE"/>
    <w:rsid w:val="00DF26D4"/>
    <w:rsid w:val="00DF45F4"/>
    <w:rsid w:val="00DF4F03"/>
    <w:rsid w:val="00DF59DE"/>
    <w:rsid w:val="00E00FF0"/>
    <w:rsid w:val="00E0266C"/>
    <w:rsid w:val="00E0340C"/>
    <w:rsid w:val="00E03B4B"/>
    <w:rsid w:val="00E045D1"/>
    <w:rsid w:val="00E058E2"/>
    <w:rsid w:val="00E06AEC"/>
    <w:rsid w:val="00E070C1"/>
    <w:rsid w:val="00E12F80"/>
    <w:rsid w:val="00E13793"/>
    <w:rsid w:val="00E13D10"/>
    <w:rsid w:val="00E17D50"/>
    <w:rsid w:val="00E2243F"/>
    <w:rsid w:val="00E237D9"/>
    <w:rsid w:val="00E246C8"/>
    <w:rsid w:val="00E254E6"/>
    <w:rsid w:val="00E255E3"/>
    <w:rsid w:val="00E25831"/>
    <w:rsid w:val="00E25DE6"/>
    <w:rsid w:val="00E26007"/>
    <w:rsid w:val="00E2695B"/>
    <w:rsid w:val="00E26A17"/>
    <w:rsid w:val="00E3120D"/>
    <w:rsid w:val="00E31D61"/>
    <w:rsid w:val="00E40812"/>
    <w:rsid w:val="00E4196F"/>
    <w:rsid w:val="00E42E3E"/>
    <w:rsid w:val="00E435DF"/>
    <w:rsid w:val="00E4398F"/>
    <w:rsid w:val="00E46EF0"/>
    <w:rsid w:val="00E475CB"/>
    <w:rsid w:val="00E5252F"/>
    <w:rsid w:val="00E546EB"/>
    <w:rsid w:val="00E57D76"/>
    <w:rsid w:val="00E60813"/>
    <w:rsid w:val="00E6167C"/>
    <w:rsid w:val="00E631B4"/>
    <w:rsid w:val="00E642C9"/>
    <w:rsid w:val="00E64836"/>
    <w:rsid w:val="00E66802"/>
    <w:rsid w:val="00E70231"/>
    <w:rsid w:val="00E70E56"/>
    <w:rsid w:val="00E71AF0"/>
    <w:rsid w:val="00E728F2"/>
    <w:rsid w:val="00E72BF5"/>
    <w:rsid w:val="00E72E07"/>
    <w:rsid w:val="00E73E07"/>
    <w:rsid w:val="00E7562D"/>
    <w:rsid w:val="00E75659"/>
    <w:rsid w:val="00E759BC"/>
    <w:rsid w:val="00E76B9D"/>
    <w:rsid w:val="00E77F9E"/>
    <w:rsid w:val="00E80490"/>
    <w:rsid w:val="00E81D1E"/>
    <w:rsid w:val="00E8281F"/>
    <w:rsid w:val="00E83F68"/>
    <w:rsid w:val="00E8582A"/>
    <w:rsid w:val="00E85BB9"/>
    <w:rsid w:val="00E90F15"/>
    <w:rsid w:val="00E95DD5"/>
    <w:rsid w:val="00EA06AA"/>
    <w:rsid w:val="00EA0E90"/>
    <w:rsid w:val="00EA1718"/>
    <w:rsid w:val="00EA228D"/>
    <w:rsid w:val="00EA2800"/>
    <w:rsid w:val="00EA2BD2"/>
    <w:rsid w:val="00EA7E3B"/>
    <w:rsid w:val="00EB077F"/>
    <w:rsid w:val="00EB308A"/>
    <w:rsid w:val="00EB6C45"/>
    <w:rsid w:val="00EC07C7"/>
    <w:rsid w:val="00EC1C62"/>
    <w:rsid w:val="00EC357D"/>
    <w:rsid w:val="00EC621C"/>
    <w:rsid w:val="00EC7AE7"/>
    <w:rsid w:val="00ED0C60"/>
    <w:rsid w:val="00ED178E"/>
    <w:rsid w:val="00ED18B0"/>
    <w:rsid w:val="00ED389F"/>
    <w:rsid w:val="00ED41D1"/>
    <w:rsid w:val="00ED447E"/>
    <w:rsid w:val="00ED55E5"/>
    <w:rsid w:val="00ED60FD"/>
    <w:rsid w:val="00EE1994"/>
    <w:rsid w:val="00EE1F62"/>
    <w:rsid w:val="00EE5B59"/>
    <w:rsid w:val="00EE6ED2"/>
    <w:rsid w:val="00EF5CD5"/>
    <w:rsid w:val="00EF6508"/>
    <w:rsid w:val="00EF71D1"/>
    <w:rsid w:val="00EF7D98"/>
    <w:rsid w:val="00F01566"/>
    <w:rsid w:val="00F01E98"/>
    <w:rsid w:val="00F04AF7"/>
    <w:rsid w:val="00F05938"/>
    <w:rsid w:val="00F064F1"/>
    <w:rsid w:val="00F12DB7"/>
    <w:rsid w:val="00F13D44"/>
    <w:rsid w:val="00F15334"/>
    <w:rsid w:val="00F15F8D"/>
    <w:rsid w:val="00F16A8E"/>
    <w:rsid w:val="00F16F83"/>
    <w:rsid w:val="00F17E16"/>
    <w:rsid w:val="00F22F02"/>
    <w:rsid w:val="00F23491"/>
    <w:rsid w:val="00F260CE"/>
    <w:rsid w:val="00F27935"/>
    <w:rsid w:val="00F27F2C"/>
    <w:rsid w:val="00F32119"/>
    <w:rsid w:val="00F34890"/>
    <w:rsid w:val="00F3614F"/>
    <w:rsid w:val="00F407FD"/>
    <w:rsid w:val="00F44A3D"/>
    <w:rsid w:val="00F44CF6"/>
    <w:rsid w:val="00F473E8"/>
    <w:rsid w:val="00F5253B"/>
    <w:rsid w:val="00F52AA1"/>
    <w:rsid w:val="00F54EA5"/>
    <w:rsid w:val="00F55252"/>
    <w:rsid w:val="00F552D1"/>
    <w:rsid w:val="00F5674B"/>
    <w:rsid w:val="00F612AE"/>
    <w:rsid w:val="00F627C9"/>
    <w:rsid w:val="00F63AAD"/>
    <w:rsid w:val="00F63C7D"/>
    <w:rsid w:val="00F649DE"/>
    <w:rsid w:val="00F652B5"/>
    <w:rsid w:val="00F67D82"/>
    <w:rsid w:val="00F73A1B"/>
    <w:rsid w:val="00F74008"/>
    <w:rsid w:val="00F76934"/>
    <w:rsid w:val="00F774F1"/>
    <w:rsid w:val="00F84E3A"/>
    <w:rsid w:val="00F854B3"/>
    <w:rsid w:val="00F92771"/>
    <w:rsid w:val="00F94807"/>
    <w:rsid w:val="00F95004"/>
    <w:rsid w:val="00F95EE8"/>
    <w:rsid w:val="00FA282E"/>
    <w:rsid w:val="00FA4071"/>
    <w:rsid w:val="00FA78F6"/>
    <w:rsid w:val="00FB1CF5"/>
    <w:rsid w:val="00FB20AD"/>
    <w:rsid w:val="00FB556F"/>
    <w:rsid w:val="00FB6379"/>
    <w:rsid w:val="00FB65A1"/>
    <w:rsid w:val="00FB7030"/>
    <w:rsid w:val="00FC0A24"/>
    <w:rsid w:val="00FC3E15"/>
    <w:rsid w:val="00FC6CA2"/>
    <w:rsid w:val="00FD1EBC"/>
    <w:rsid w:val="00FD2177"/>
    <w:rsid w:val="00FD21D6"/>
    <w:rsid w:val="00FD225A"/>
    <w:rsid w:val="00FD4477"/>
    <w:rsid w:val="00FD7ED2"/>
    <w:rsid w:val="00FE5631"/>
    <w:rsid w:val="00FE6BDE"/>
    <w:rsid w:val="00FE7938"/>
    <w:rsid w:val="00FF072B"/>
    <w:rsid w:val="00FF36F7"/>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79025E0"/>
  <w15:docId w15:val="{A0DD77F4-C659-4F14-A1BB-CBBD077B87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054BE"/>
    <w:pPr>
      <w:keepNext/>
      <w:keepLines/>
      <w:spacing w:before="240" w:after="0" w:line="480" w:lineRule="auto"/>
      <w:outlineLvl w:val="0"/>
    </w:pPr>
    <w:rPr>
      <w:rFonts w:eastAsiaTheme="majorEastAsia"/>
      <w:lang w:val="en-US"/>
    </w:rPr>
  </w:style>
  <w:style w:type="paragraph" w:styleId="Heading2">
    <w:name w:val="heading 2"/>
    <w:basedOn w:val="Normal"/>
    <w:next w:val="Normal"/>
    <w:link w:val="Heading2Char"/>
    <w:uiPriority w:val="9"/>
    <w:unhideWhenUsed/>
    <w:qFormat/>
    <w:rsid w:val="00AB6588"/>
    <w:pPr>
      <w:keepNext/>
      <w:keepLines/>
      <w:spacing w:before="40" w:after="0"/>
      <w:outlineLvl w:val="1"/>
    </w:pPr>
    <w:rPr>
      <w:rFonts w:eastAsiaTheme="majorEastAsia"/>
      <w:lang w:val="en-US"/>
    </w:rPr>
  </w:style>
  <w:style w:type="paragraph" w:styleId="Heading3">
    <w:name w:val="heading 3"/>
    <w:basedOn w:val="Normal"/>
    <w:next w:val="Normal"/>
    <w:link w:val="Heading3Char"/>
    <w:uiPriority w:val="9"/>
    <w:unhideWhenUsed/>
    <w:qFormat/>
    <w:rsid w:val="00376314"/>
    <w:pPr>
      <w:keepNext/>
      <w:keepLines/>
      <w:numPr>
        <w:ilvl w:val="2"/>
        <w:numId w:val="4"/>
      </w:numPr>
      <w:spacing w:before="40" w:after="0"/>
      <w:outlineLvl w:val="2"/>
    </w:pPr>
    <w:rPr>
      <w:rFonts w:eastAsiaTheme="majorEastAsia" w:cstheme="majorBidi"/>
    </w:rPr>
  </w:style>
  <w:style w:type="paragraph" w:styleId="Heading4">
    <w:name w:val="heading 4"/>
    <w:basedOn w:val="Normal"/>
    <w:next w:val="Normal"/>
    <w:link w:val="Heading4Char"/>
    <w:uiPriority w:val="9"/>
    <w:unhideWhenUsed/>
    <w:qFormat/>
    <w:rsid w:val="00A1117B"/>
    <w:pPr>
      <w:keepNext/>
      <w:keepLines/>
      <w:numPr>
        <w:ilvl w:val="3"/>
        <w:numId w:val="4"/>
      </w:numPr>
      <w:spacing w:before="40" w:after="0"/>
      <w:outlineLvl w:val="3"/>
    </w:pPr>
    <w:rPr>
      <w:rFonts w:eastAsiaTheme="majorEastAsia"/>
      <w:iCs/>
      <w:lang w:val="en-US"/>
    </w:rPr>
  </w:style>
  <w:style w:type="paragraph" w:styleId="Heading5">
    <w:name w:val="heading 5"/>
    <w:basedOn w:val="Normal"/>
    <w:next w:val="Normal"/>
    <w:link w:val="Heading5Char"/>
    <w:uiPriority w:val="9"/>
    <w:semiHidden/>
    <w:unhideWhenUsed/>
    <w:qFormat/>
    <w:rsid w:val="004054BE"/>
    <w:pPr>
      <w:keepNext/>
      <w:keepLines/>
      <w:numPr>
        <w:ilvl w:val="4"/>
        <w:numId w:val="4"/>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4054BE"/>
    <w:pPr>
      <w:keepNext/>
      <w:keepLines/>
      <w:numPr>
        <w:ilvl w:val="5"/>
        <w:numId w:val="4"/>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4054BE"/>
    <w:pPr>
      <w:keepNext/>
      <w:keepLines/>
      <w:numPr>
        <w:ilvl w:val="6"/>
        <w:numId w:val="4"/>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4054BE"/>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054BE"/>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3E1792"/>
    <w:pPr>
      <w:autoSpaceDE w:val="0"/>
      <w:autoSpaceDN w:val="0"/>
      <w:adjustRightInd w:val="0"/>
      <w:spacing w:after="0" w:line="240" w:lineRule="auto"/>
    </w:pPr>
    <w:rPr>
      <w:rFonts w:ascii="Arial" w:hAnsi="Arial" w:cs="Arial"/>
      <w:color w:val="000000"/>
    </w:rPr>
  </w:style>
  <w:style w:type="table" w:styleId="TableGrid">
    <w:name w:val="Table Grid"/>
    <w:basedOn w:val="TableNormal"/>
    <w:uiPriority w:val="59"/>
    <w:rsid w:val="003E1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4054BE"/>
    <w:rPr>
      <w:rFonts w:ascii="Times New Roman" w:eastAsiaTheme="majorEastAsia" w:hAnsi="Times New Roman" w:cs="Times New Roman"/>
      <w:sz w:val="24"/>
      <w:szCs w:val="24"/>
      <w:lang w:val="en-US"/>
    </w:rPr>
  </w:style>
  <w:style w:type="paragraph" w:styleId="TOCHeading">
    <w:name w:val="TOC Heading"/>
    <w:basedOn w:val="Heading1"/>
    <w:next w:val="Normal"/>
    <w:uiPriority w:val="39"/>
    <w:unhideWhenUsed/>
    <w:qFormat/>
    <w:rsid w:val="003E1792"/>
    <w:pPr>
      <w:outlineLvl w:val="9"/>
    </w:pPr>
  </w:style>
  <w:style w:type="paragraph" w:styleId="TOC1">
    <w:name w:val="toc 1"/>
    <w:basedOn w:val="Normal"/>
    <w:next w:val="Normal"/>
    <w:autoRedefine/>
    <w:uiPriority w:val="39"/>
    <w:unhideWhenUsed/>
    <w:rsid w:val="00B7553E"/>
    <w:pPr>
      <w:tabs>
        <w:tab w:val="left" w:pos="440"/>
        <w:tab w:val="right" w:leader="dot" w:pos="8635"/>
      </w:tabs>
      <w:spacing w:after="100"/>
    </w:pPr>
    <w:rPr>
      <w:b/>
      <w:lang w:val="en-US"/>
    </w:rPr>
  </w:style>
  <w:style w:type="character" w:styleId="Hyperlink">
    <w:name w:val="Hyperlink"/>
    <w:basedOn w:val="DefaultParagraphFont"/>
    <w:uiPriority w:val="99"/>
    <w:unhideWhenUsed/>
    <w:rsid w:val="00D95320"/>
    <w:rPr>
      <w:color w:val="0563C1" w:themeColor="hyperlink"/>
      <w:u w:val="single"/>
    </w:rPr>
  </w:style>
  <w:style w:type="character" w:styleId="CommentReference">
    <w:name w:val="annotation reference"/>
    <w:basedOn w:val="DefaultParagraphFont"/>
    <w:uiPriority w:val="99"/>
    <w:semiHidden/>
    <w:unhideWhenUsed/>
    <w:rsid w:val="00484807"/>
    <w:rPr>
      <w:sz w:val="18"/>
      <w:szCs w:val="18"/>
    </w:rPr>
  </w:style>
  <w:style w:type="paragraph" w:styleId="CommentText">
    <w:name w:val="annotation text"/>
    <w:basedOn w:val="Normal"/>
    <w:link w:val="CommentTextChar"/>
    <w:uiPriority w:val="99"/>
    <w:semiHidden/>
    <w:unhideWhenUsed/>
    <w:rsid w:val="00484807"/>
    <w:pPr>
      <w:spacing w:line="240" w:lineRule="auto"/>
    </w:pPr>
  </w:style>
  <w:style w:type="character" w:customStyle="1" w:styleId="CommentTextChar">
    <w:name w:val="Comment Text Char"/>
    <w:basedOn w:val="DefaultParagraphFont"/>
    <w:link w:val="CommentText"/>
    <w:uiPriority w:val="99"/>
    <w:semiHidden/>
    <w:rsid w:val="00484807"/>
    <w:rPr>
      <w:sz w:val="24"/>
      <w:szCs w:val="24"/>
    </w:rPr>
  </w:style>
  <w:style w:type="paragraph" w:styleId="BalloonText">
    <w:name w:val="Balloon Text"/>
    <w:basedOn w:val="Normal"/>
    <w:link w:val="BalloonTextChar"/>
    <w:uiPriority w:val="99"/>
    <w:semiHidden/>
    <w:unhideWhenUsed/>
    <w:rsid w:val="0048480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4807"/>
    <w:rPr>
      <w:rFonts w:ascii="Segoe UI" w:hAnsi="Segoe UI" w:cs="Segoe UI"/>
      <w:sz w:val="18"/>
      <w:szCs w:val="18"/>
    </w:rPr>
  </w:style>
  <w:style w:type="character" w:customStyle="1" w:styleId="Heading2Char">
    <w:name w:val="Heading 2 Char"/>
    <w:basedOn w:val="DefaultParagraphFont"/>
    <w:link w:val="Heading2"/>
    <w:uiPriority w:val="9"/>
    <w:rsid w:val="00AB6588"/>
    <w:rPr>
      <w:rFonts w:ascii="Times New Roman" w:eastAsiaTheme="majorEastAsia" w:hAnsi="Times New Roman" w:cs="Times New Roman"/>
      <w:sz w:val="24"/>
      <w:szCs w:val="24"/>
      <w:lang w:val="en-US"/>
    </w:rPr>
  </w:style>
  <w:style w:type="character" w:customStyle="1" w:styleId="Heading3Char">
    <w:name w:val="Heading 3 Char"/>
    <w:basedOn w:val="DefaultParagraphFont"/>
    <w:link w:val="Heading3"/>
    <w:uiPriority w:val="9"/>
    <w:rsid w:val="00376314"/>
    <w:rPr>
      <w:rFonts w:eastAsiaTheme="majorEastAsia" w:cstheme="majorBidi"/>
      <w:sz w:val="24"/>
      <w:szCs w:val="24"/>
    </w:rPr>
  </w:style>
  <w:style w:type="character" w:customStyle="1" w:styleId="Heading4Char">
    <w:name w:val="Heading 4 Char"/>
    <w:basedOn w:val="DefaultParagraphFont"/>
    <w:link w:val="Heading4"/>
    <w:uiPriority w:val="9"/>
    <w:rsid w:val="00A1117B"/>
    <w:rPr>
      <w:rFonts w:ascii="Times New Roman" w:eastAsiaTheme="majorEastAsia" w:hAnsi="Times New Roman" w:cs="Times New Roman"/>
      <w:iCs/>
      <w:sz w:val="24"/>
      <w:szCs w:val="24"/>
      <w:lang w:val="en-US"/>
    </w:rPr>
  </w:style>
  <w:style w:type="character" w:customStyle="1" w:styleId="Heading5Char">
    <w:name w:val="Heading 5 Char"/>
    <w:basedOn w:val="DefaultParagraphFont"/>
    <w:link w:val="Heading5"/>
    <w:uiPriority w:val="9"/>
    <w:semiHidden/>
    <w:rsid w:val="004054BE"/>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4054BE"/>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4054BE"/>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4054B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054BE"/>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unhideWhenUsed/>
    <w:rsid w:val="00376314"/>
    <w:pPr>
      <w:spacing w:after="100"/>
      <w:ind w:left="220"/>
    </w:pPr>
  </w:style>
  <w:style w:type="paragraph" w:styleId="TOC3">
    <w:name w:val="toc 3"/>
    <w:basedOn w:val="Normal"/>
    <w:next w:val="Normal"/>
    <w:autoRedefine/>
    <w:uiPriority w:val="39"/>
    <w:unhideWhenUsed/>
    <w:rsid w:val="00376314"/>
    <w:pPr>
      <w:spacing w:after="100"/>
      <w:ind w:left="440"/>
    </w:pPr>
  </w:style>
  <w:style w:type="character" w:styleId="PlaceholderText">
    <w:name w:val="Placeholder Text"/>
    <w:basedOn w:val="DefaultParagraphFont"/>
    <w:uiPriority w:val="99"/>
    <w:semiHidden/>
    <w:rsid w:val="00A3676F"/>
    <w:rPr>
      <w:color w:val="808080"/>
    </w:rPr>
  </w:style>
  <w:style w:type="paragraph" w:styleId="Caption">
    <w:name w:val="caption"/>
    <w:basedOn w:val="Normal"/>
    <w:next w:val="Normal"/>
    <w:uiPriority w:val="35"/>
    <w:unhideWhenUsed/>
    <w:qFormat/>
    <w:rsid w:val="00E12F80"/>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E12F80"/>
    <w:pPr>
      <w:spacing w:after="0"/>
    </w:pPr>
  </w:style>
  <w:style w:type="paragraph" w:styleId="ListParagraph">
    <w:name w:val="List Paragraph"/>
    <w:basedOn w:val="Normal"/>
    <w:uiPriority w:val="34"/>
    <w:qFormat/>
    <w:rsid w:val="00F854B3"/>
    <w:pPr>
      <w:ind w:left="720"/>
      <w:contextualSpacing/>
    </w:pPr>
  </w:style>
  <w:style w:type="paragraph" w:styleId="NormalWeb">
    <w:name w:val="Normal (Web)"/>
    <w:basedOn w:val="Normal"/>
    <w:uiPriority w:val="99"/>
    <w:semiHidden/>
    <w:unhideWhenUsed/>
    <w:rsid w:val="00E75659"/>
    <w:pPr>
      <w:spacing w:before="100" w:beforeAutospacing="1" w:after="100" w:afterAutospacing="1" w:line="240" w:lineRule="auto"/>
    </w:pPr>
    <w:rPr>
      <w:rFonts w:eastAsiaTheme="minorEastAsia"/>
      <w:lang w:eastAsia="en-CA"/>
    </w:rPr>
  </w:style>
  <w:style w:type="paragraph" w:styleId="CommentSubject">
    <w:name w:val="annotation subject"/>
    <w:basedOn w:val="CommentText"/>
    <w:next w:val="CommentText"/>
    <w:link w:val="CommentSubjectChar"/>
    <w:uiPriority w:val="99"/>
    <w:semiHidden/>
    <w:unhideWhenUsed/>
    <w:rsid w:val="00EF6508"/>
    <w:rPr>
      <w:b/>
      <w:bCs/>
      <w:sz w:val="20"/>
      <w:szCs w:val="20"/>
    </w:rPr>
  </w:style>
  <w:style w:type="character" w:customStyle="1" w:styleId="CommentSubjectChar">
    <w:name w:val="Comment Subject Char"/>
    <w:basedOn w:val="CommentTextChar"/>
    <w:link w:val="CommentSubject"/>
    <w:uiPriority w:val="99"/>
    <w:semiHidden/>
    <w:rsid w:val="00EF6508"/>
    <w:rPr>
      <w:b/>
      <w:bCs/>
      <w:sz w:val="20"/>
      <w:szCs w:val="20"/>
    </w:rPr>
  </w:style>
  <w:style w:type="paragraph" w:styleId="Header">
    <w:name w:val="header"/>
    <w:basedOn w:val="Normal"/>
    <w:link w:val="HeaderChar"/>
    <w:uiPriority w:val="99"/>
    <w:unhideWhenUsed/>
    <w:rsid w:val="00B864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64EC"/>
  </w:style>
  <w:style w:type="paragraph" w:styleId="Footer">
    <w:name w:val="footer"/>
    <w:basedOn w:val="Normal"/>
    <w:link w:val="FooterChar"/>
    <w:uiPriority w:val="99"/>
    <w:unhideWhenUsed/>
    <w:rsid w:val="00B864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64EC"/>
  </w:style>
  <w:style w:type="paragraph" w:styleId="ListBullet">
    <w:name w:val="List Bullet"/>
    <w:basedOn w:val="Normal"/>
    <w:uiPriority w:val="99"/>
    <w:unhideWhenUsed/>
    <w:rsid w:val="00333148"/>
    <w:pPr>
      <w:numPr>
        <w:numId w:val="8"/>
      </w:numPr>
      <w:contextualSpacing/>
    </w:pPr>
  </w:style>
  <w:style w:type="paragraph" w:styleId="TOC4">
    <w:name w:val="toc 4"/>
    <w:basedOn w:val="Normal"/>
    <w:next w:val="Normal"/>
    <w:autoRedefine/>
    <w:uiPriority w:val="39"/>
    <w:unhideWhenUsed/>
    <w:rsid w:val="007671F8"/>
    <w:pPr>
      <w:spacing w:after="100"/>
      <w:ind w:left="660"/>
    </w:pPr>
  </w:style>
  <w:style w:type="paragraph" w:styleId="NoSpacing">
    <w:name w:val="No Spacing"/>
    <w:uiPriority w:val="1"/>
    <w:qFormat/>
    <w:rsid w:val="009E7924"/>
    <w:pPr>
      <w:spacing w:after="0" w:line="240" w:lineRule="auto"/>
    </w:pPr>
    <w:rPr>
      <w:rFonts w:asciiTheme="minorHAnsi" w:hAnsiTheme="minorHAnsi" w:cstheme="minorBidi"/>
      <w:sz w:val="22"/>
      <w:szCs w:val="22"/>
      <w:lang w:val="en-US"/>
    </w:rPr>
  </w:style>
  <w:style w:type="character" w:customStyle="1" w:styleId="UnresolvedMention1">
    <w:name w:val="Unresolved Mention1"/>
    <w:basedOn w:val="DefaultParagraphFont"/>
    <w:uiPriority w:val="99"/>
    <w:semiHidden/>
    <w:unhideWhenUsed/>
    <w:rsid w:val="00415853"/>
    <w:rPr>
      <w:color w:val="808080"/>
      <w:shd w:val="clear" w:color="auto" w:fill="E6E6E6"/>
    </w:rPr>
  </w:style>
  <w:style w:type="character" w:styleId="FollowedHyperlink">
    <w:name w:val="FollowedHyperlink"/>
    <w:basedOn w:val="DefaultParagraphFont"/>
    <w:uiPriority w:val="99"/>
    <w:semiHidden/>
    <w:unhideWhenUsed/>
    <w:rsid w:val="0026042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524237">
      <w:bodyDiv w:val="1"/>
      <w:marLeft w:val="0"/>
      <w:marRight w:val="0"/>
      <w:marTop w:val="0"/>
      <w:marBottom w:val="0"/>
      <w:divBdr>
        <w:top w:val="none" w:sz="0" w:space="0" w:color="auto"/>
        <w:left w:val="none" w:sz="0" w:space="0" w:color="auto"/>
        <w:bottom w:val="none" w:sz="0" w:space="0" w:color="auto"/>
        <w:right w:val="none" w:sz="0" w:space="0" w:color="auto"/>
      </w:divBdr>
    </w:div>
    <w:div w:id="933826501">
      <w:bodyDiv w:val="1"/>
      <w:marLeft w:val="0"/>
      <w:marRight w:val="0"/>
      <w:marTop w:val="0"/>
      <w:marBottom w:val="0"/>
      <w:divBdr>
        <w:top w:val="none" w:sz="0" w:space="0" w:color="auto"/>
        <w:left w:val="none" w:sz="0" w:space="0" w:color="auto"/>
        <w:bottom w:val="none" w:sz="0" w:space="0" w:color="auto"/>
        <w:right w:val="none" w:sz="0" w:space="0" w:color="auto"/>
      </w:divBdr>
    </w:div>
    <w:div w:id="2081518659">
      <w:bodyDiv w:val="1"/>
      <w:marLeft w:val="0"/>
      <w:marRight w:val="0"/>
      <w:marTop w:val="0"/>
      <w:marBottom w:val="0"/>
      <w:divBdr>
        <w:top w:val="none" w:sz="0" w:space="0" w:color="auto"/>
        <w:left w:val="none" w:sz="0" w:space="0" w:color="auto"/>
        <w:bottom w:val="none" w:sz="0" w:space="0" w:color="auto"/>
        <w:right w:val="none" w:sz="0" w:space="0" w:color="auto"/>
      </w:divBdr>
      <w:divsChild>
        <w:div w:id="1863085771">
          <w:marLeft w:val="547"/>
          <w:marRight w:val="0"/>
          <w:marTop w:val="154"/>
          <w:marBottom w:val="0"/>
          <w:divBdr>
            <w:top w:val="none" w:sz="0" w:space="0" w:color="auto"/>
            <w:left w:val="none" w:sz="0" w:space="0" w:color="auto"/>
            <w:bottom w:val="none" w:sz="0" w:space="0" w:color="auto"/>
            <w:right w:val="none" w:sz="0" w:space="0" w:color="auto"/>
          </w:divBdr>
        </w:div>
        <w:div w:id="217715012">
          <w:marLeft w:val="1166"/>
          <w:marRight w:val="0"/>
          <w:marTop w:val="134"/>
          <w:marBottom w:val="0"/>
          <w:divBdr>
            <w:top w:val="none" w:sz="0" w:space="0" w:color="auto"/>
            <w:left w:val="none" w:sz="0" w:space="0" w:color="auto"/>
            <w:bottom w:val="none" w:sz="0" w:space="0" w:color="auto"/>
            <w:right w:val="none" w:sz="0" w:space="0" w:color="auto"/>
          </w:divBdr>
        </w:div>
        <w:div w:id="1628583820">
          <w:marLeft w:val="1166"/>
          <w:marRight w:val="0"/>
          <w:marTop w:val="134"/>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dx.doi.org/10.1016/j.memsci.2015.03.09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al09</b:Tag>
    <b:SourceType>JournalArticle</b:SourceType>
    <b:Guid>{2F798695-391F-4BD6-BED1-45B1F48643FB}</b:Guid>
    <b:Title>Immune And Inflammatory Mechanisms of Atherosclerosis</b:Title>
    <b:Year>2009</b:Year>
    <b:Pages>165-197</b:Pages>
    <b:JournalName>Annual Review of Immunology</b:JournalName>
    <b:Author>
      <b:Author>
        <b:NameList>
          <b:Person>
            <b:Last>Galkina</b:Last>
            <b:First>E.</b:First>
          </b:Person>
          <b:Person>
            <b:Last>Ley</b:Last>
            <b:First>K.</b:First>
          </b:Person>
        </b:NameList>
      </b:Author>
    </b:Author>
    <b:Volume>27</b:Volume>
    <b:RefOrder>5</b:RefOrder>
  </b:Source>
  <b:Source>
    <b:Tag>Lun10</b:Tag>
    <b:SourceType>JournalArticle</b:SourceType>
    <b:Guid>{176AE518-3DD4-4652-8737-97626005CA21}</b:Guid>
    <b:Author>
      <b:Author>
        <b:NameList>
          <b:Person>
            <b:Last>Lundberg</b:Last>
            <b:First>A.M.</b:First>
          </b:Person>
          <b:Person>
            <b:Last>Hansson</b:Last>
            <b:First>G.K.</b:First>
          </b:Person>
        </b:NameList>
      </b:Author>
    </b:Author>
    <b:Title>Innate immune signals in atherosclerosis</b:Title>
    <b:JournalName>Clinical Immunology</b:JournalName>
    <b:Year>2010</b:Year>
    <b:Pages>5-24</b:Pages>
    <b:Volume>134</b:Volume>
    <b:RefOrder>6</b:RefOrder>
  </b:Source>
  <b:Source>
    <b:Tag>And10</b:Tag>
    <b:SourceType>JournalArticle</b:SourceType>
    <b:Guid>{93A37C8D-29F5-4B1F-A661-5FF4C892BB2F}</b:Guid>
    <b:Author>
      <b:Author>
        <b:NameList>
          <b:Person>
            <b:Last>Andersson</b:Last>
            <b:First>J.</b:First>
          </b:Person>
          <b:Person>
            <b:Last>Libby</b:Last>
            <b:First>P.</b:First>
          </b:Person>
          <b:Person>
            <b:Last>Hansson</b:Last>
            <b:First>G.K.</b:First>
          </b:Person>
        </b:NameList>
      </b:Author>
    </b:Author>
    <b:Title>Adaptive immunity and atherosclerosis</b:Title>
    <b:JournalName>Clinical Immunology</b:JournalName>
    <b:Year>2010</b:Year>
    <b:Pages>33-46</b:Pages>
    <b:Volume>134</b:Volume>
    <b:RefOrder>7</b:RefOrder>
  </b:Source>
  <b:Source>
    <b:Tag>Hua13</b:Tag>
    <b:SourceType>JournalArticle</b:SourceType>
    <b:Guid>{023CC09B-C0E3-429E-851A-D72C9601BBC1}</b:Guid>
    <b:Author>
      <b:Author>
        <b:NameList>
          <b:Person>
            <b:Last>Huang</b:Last>
            <b:First>W.</b:First>
          </b:Person>
          <b:Person>
            <b:Last>Davidge</b:Last>
            <b:First>S.T.</b:First>
          </b:Person>
          <b:Person>
            <b:Last>Wu</b:Last>
            <b:First>J.</b:First>
          </b:Person>
        </b:NameList>
      </b:Author>
    </b:Author>
    <b:Title>Bioactive Natural Constituents from Food Sources - Potential Use in Hypertension Prevention and Treatment</b:Title>
    <b:JournalName>Critical Reviews in Food Science and Nutrition</b:JournalName>
    <b:Year>2013</b:Year>
    <b:Pages>615-630</b:Pages>
    <b:Volume>53</b:Volume>
    <b:RefOrder>8</b:RefOrder>
  </b:Source>
  <b:Source>
    <b:Tag>Lam08</b:Tag>
    <b:SourceType>JournalArticle</b:SourceType>
    <b:Guid>{4783D12F-C633-40F0-AB75-C81F60B87EF0}</b:Guid>
    <b:Author>
      <b:Author>
        <b:NameList>
          <b:Person>
            <b:Last>Lamarche</b:Last>
            <b:First>B.</b:First>
          </b:Person>
        </b:NameList>
      </b:Author>
    </b:Author>
    <b:Title>Review of the effect of dairy products on non-lipid risk factors for cardiovascular disease</b:Title>
    <b:JournalName>J Am Coll Nutr</b:JournalName>
    <b:Year>2008</b:Year>
    <b:Pages>741S-6S</b:Pages>
    <b:Volume>27</b:Volume>
    <b:RefOrder>9</b:RefOrder>
  </b:Source>
  <b:Source>
    <b:Tag>Son11</b:Tag>
    <b:SourceType>JournalArticle</b:SourceType>
    <b:Guid>{DE393D02-2661-4586-872C-CF73EA79AC2D}</b:Guid>
    <b:Author>
      <b:Author>
        <b:NameList>
          <b:Person>
            <b:Last>Sonestedt</b:Last>
            <b:First>E.</b:First>
          </b:Person>
          <b:Person>
            <b:Last>Wirfalt</b:Last>
            <b:First>E.</b:First>
          </b:Person>
          <b:Person>
            <b:Last>Wallstrom</b:Last>
            <b:First>P.</b:First>
          </b:Person>
          <b:Person>
            <b:Last>Gulberg</b:Last>
            <b:First>B.</b:First>
          </b:Person>
          <b:Person>
            <b:Last>Orho-Melander</b:Last>
            <b:First>M.</b:First>
          </b:Person>
          <b:Person>
            <b:Last>Hedblad</b:Last>
            <b:First>B.</b:First>
          </b:Person>
        </b:NameList>
      </b:Author>
    </b:Author>
    <b:Title>Dairy products and its association with incidence of cardiovascular disease: the Malmo diet and cancer cohort</b:Title>
    <b:JournalName>European Journal of Epidemiology</b:JournalName>
    <b:Year>2011</b:Year>
    <b:Pages>609-618</b:Pages>
    <b:Volume>26</b:Volume>
    <b:RefOrder>1</b:RefOrder>
  </b:Source>
  <b:Source>
    <b:Tag>Zen13</b:Tag>
    <b:SourceType>JournalArticle</b:SourceType>
    <b:Guid>{F83D65E9-6AA1-4F4A-BCCF-2E1C0360D27E}</b:Guid>
    <b:Author>
      <b:Author>
        <b:NameList>
          <b:Person>
            <b:Last>Zendo</b:Last>
            <b:First>T.</b:First>
          </b:Person>
        </b:NameList>
      </b:Author>
    </b:Author>
    <b:Title>Screening and Characterization of Novel Bacteriocins from Lactic Acid Bacteria</b:Title>
    <b:JournalName>Bioscience Biotechnology and Biochemistry</b:JournalName>
    <b:Year>2013</b:Year>
    <b:Pages>893-899</b:Pages>
    <b:Volume>77</b:Volume>
    <b:Issue>5</b:Issue>
    <b:RefOrder>10</b:RefOrder>
  </b:Source>
  <b:Source>
    <b:Tag>Hay06</b:Tag>
    <b:SourceType>JournalArticle</b:SourceType>
    <b:Guid>{36D4BAF1-B091-4F6D-9938-4A68627D1437}</b:Guid>
    <b:Author>
      <b:Author>
        <b:NameList>
          <b:Person>
            <b:Last>Hayes</b:Last>
            <b:First>M.</b:First>
          </b:Person>
          <b:Person>
            <b:Last>Ross</b:Last>
            <b:First>R.P.</b:First>
          </b:Person>
          <b:Person>
            <b:Last>Fitzgerald</b:Last>
            <b:First>G.F.</b:First>
          </b:Person>
          <b:Person>
            <b:Last>Hill</b:Last>
            <b:First>C.</b:First>
          </b:Person>
          <b:Person>
            <b:Last>Stanton</b:Last>
            <b:First>C.</b:First>
          </b:Person>
        </b:NameList>
      </b:Author>
    </b:Author>
    <b:Title>Casein-derived Antimicrobial Peptides Generated by Lactobacillus acidophilus DPC6026</b:Title>
    <b:JournalName>Applied and Environmental Microbiology</b:JournalName>
    <b:Year>2006</b:Year>
    <b:Pages>2260-2264</b:Pages>
    <b:Volume>72</b:Volume>
    <b:Issue>3</b:Issue>
    <b:RefOrder>11</b:RefOrder>
  </b:Source>
  <b:Source>
    <b:Tag>Ber12</b:Tag>
    <b:SourceType>JournalArticle</b:SourceType>
    <b:Guid>{3B9582FF-6396-4C4A-8FFE-13ACEC1F4334}</b:Guid>
    <b:Author>
      <b:Author>
        <b:NameList>
          <b:Person>
            <b:Last>Bermudez-Brito</b:Last>
            <b:First>M.</b:First>
          </b:Person>
          <b:Person>
            <b:Last>Plaza-Diaz</b:Last>
            <b:First>J.</b:First>
          </b:Person>
          <b:Person>
            <b:Last>Munoz-Quezada</b:Last>
            <b:First>S.</b:First>
          </b:Person>
          <b:Person>
            <b:Last>Gomez-Llorente</b:Last>
            <b:First>C.</b:First>
          </b:Person>
          <b:Person>
            <b:Last>Gil</b:Last>
            <b:First>A.</b:First>
          </b:Person>
        </b:NameList>
      </b:Author>
    </b:Author>
    <b:Title>Probiotic Mechanisms of Action</b:Title>
    <b:JournalName>Annals of Nutrition and Metabolism</b:JournalName>
    <b:Year>2012</b:Year>
    <b:Pages>160-174</b:Pages>
    <b:Volume>61</b:Volume>
    <b:RefOrder>12</b:RefOrder>
  </b:Source>
  <b:Source>
    <b:Tag>Yam94</b:Tag>
    <b:SourceType>JournalArticle</b:SourceType>
    <b:Guid>{88354846-8F65-4658-803B-E7371D9F81DD}</b:Guid>
    <b:Author>
      <b:Author>
        <b:NameList>
          <b:Person>
            <b:Last>Yamamoto</b:Last>
            <b:First>N.</b:First>
          </b:Person>
          <b:Person>
            <b:Last>Akino</b:Last>
            <b:First>A.</b:First>
          </b:Person>
          <b:Person>
            <b:Last>Takano</b:Last>
            <b:First>T.</b:First>
          </b:Person>
        </b:NameList>
      </b:Author>
    </b:Author>
    <b:Title>Antihypertensive effect of the peptides derived from casein by an extracellular proteinase from Lactobacillus helveticus CP790</b:Title>
    <b:JournalName>Journal of Dairy Science</b:JournalName>
    <b:Year>1994</b:Year>
    <b:Pages>917-922</b:Pages>
    <b:Volume>77</b:Volume>
    <b:Issue>4</b:Issue>
    <b:RefOrder>13</b:RefOrder>
  </b:Source>
  <b:Source>
    <b:Tag>Beg13</b:Tag>
    <b:SourceType>JournalArticle</b:SourceType>
    <b:Guid>{8F3CF0AA-D5EA-4735-B84D-3A8FE4804C21}</b:Guid>
    <b:Author>
      <b:Author>
        <b:NameList>
          <b:Person>
            <b:Last>Beganovic</b:Last>
            <b:First>J.</b:First>
          </b:Person>
          <b:Person>
            <b:Last>Kos</b:Last>
            <b:First>B.</b:First>
          </b:Person>
          <b:Person>
            <b:Last>Pavunc</b:Last>
            <b:First>A.L.</b:First>
          </b:Person>
          <b:Person>
            <b:Last>Uroic</b:Last>
            <b:First>K.</b:First>
          </b:Person>
          <b:Person>
            <b:Last>Dzidara</b:Last>
            <b:First>P.</b:First>
          </b:Person>
          <b:Person>
            <b:Last>Suskovic</b:Last>
            <b:First>J.</b:First>
          </b:Person>
        </b:NameList>
      </b:Author>
    </b:Author>
    <b:Title>Proteolytic activity of probiotic strain Lactobacillus helveticus M92</b:Title>
    <b:JournalName>Anaerobe</b:JournalName>
    <b:Year>2013</b:Year>
    <b:Pages>58-64</b:Pages>
    <b:Volume>20</b:Volume>
    <b:RefOrder>14</b:RefOrder>
  </b:Source>
  <b:Source>
    <b:Tag>Gen09</b:Tag>
    <b:SourceType>JournalArticle</b:SourceType>
    <b:Guid>{D396AE55-B169-407D-AD37-C54A00CFE354}</b:Guid>
    <b:Author>
      <b:Author>
        <b:NameList>
          <b:Person>
            <b:Last>Genay</b:Last>
            <b:First>M.</b:First>
          </b:Person>
          <b:Person>
            <b:Last>Sadat</b:Last>
            <b:First>L.</b:First>
          </b:Person>
          <b:Person>
            <b:Last>Gagnaire</b:Last>
            <b:First>V.</b:First>
          </b:Person>
          <b:Person>
            <b:Last>Lortal</b:Last>
            <b:First>S.</b:First>
          </b:Person>
        </b:NameList>
      </b:Author>
    </b:Author>
    <b:Title>prtH2, not prtH, Is the Ubiquitous Cell Wall Proteinase Gene in Lactobacillus helveticus</b:Title>
    <b:JournalName>Applied and Environmental Microbiology</b:JournalName>
    <b:Year>2009</b:Year>
    <b:Pages>3238-3249</b:Pages>
    <b:Volume>75</b:Volume>
    <b:Issue>10</b:Issue>
    <b:RefOrder>15</b:RefOrder>
  </b:Source>
  <b:Source>
    <b:Tag>Sme07</b:Tag>
    <b:SourceType>JournalArticle</b:SourceType>
    <b:Guid>{51A73EE7-BCD4-4069-B9BA-980DEAA2E820}</b:Guid>
    <b:Author>
      <b:Author>
        <b:NameList>
          <b:Person>
            <b:Last>Smeianov</b:Last>
            <b:First>V.V.</b:First>
          </b:Person>
          <b:Person>
            <b:Last>Wechter</b:Last>
            <b:First>P.</b:First>
          </b:Person>
          <b:Person>
            <b:Last>Broadbent</b:Last>
            <b:First>J.R.</b:First>
          </b:Person>
          <b:Person>
            <b:Last>Hughes</b:Last>
            <b:First>J.E.</b:First>
          </b:Person>
          <b:Person>
            <b:Last>Rodriguez</b:Last>
            <b:First>B.T.</b:First>
          </b:Person>
          <b:Person>
            <b:Last>Christensen</b:Last>
            <b:First>T.K.</b:First>
          </b:Person>
          <b:Person>
            <b:Last>Ardo</b:Last>
            <b:First>Y.</b:First>
          </b:Person>
          <b:Person>
            <b:Last>Steele</b:Last>
            <b:First>J.L.</b:First>
          </b:Person>
        </b:NameList>
      </b:Author>
    </b:Author>
    <b:Title>Comparative High-Density Microarray Analysis of Gene Expression during Growth of Lactobacillus helveticus in Milk versus Rich Culture Medium</b:Title>
    <b:JournalName>Applied and Environmental Microbiology</b:JournalName>
    <b:Year>2007</b:Year>
    <b:Pages>2661-2672</b:Pages>
    <b:Volume>73</b:Volume>
    <b:Issue>8</b:Issue>
    <b:RefOrder>16</b:RefOrder>
  </b:Source>
  <b:Source>
    <b:Tag>Bro13</b:Tag>
    <b:SourceType>JournalArticle</b:SourceType>
    <b:Guid>{0386B8C7-6E34-4E60-BCC9-C9810762B8E6}</b:Guid>
    <b:Author>
      <b:Author>
        <b:NameList>
          <b:Person>
            <b:Last>Broadbent</b:Last>
            <b:First>J.R.</b:First>
          </b:Person>
          <b:Person>
            <b:Last>Hughes</b:Last>
            <b:First>J.E.</b:First>
          </b:Person>
          <b:Person>
            <b:Last>Welker</b:Last>
            <b:First>D.L.</b:First>
          </b:Person>
          <b:Person>
            <b:Last>Tompkins</b:Last>
            <b:First>T.A.</b:First>
          </b:Person>
          <b:Person>
            <b:Last>Steele</b:Last>
            <b:First>J.L.</b:First>
          </b:Person>
        </b:NameList>
      </b:Author>
    </b:Author>
    <b:Title>Complete Genome Sequence for Lactobacillus helveticus CNRZ 32, an Industrial Cheese Starter and Cheese Flavor Adjunct</b:Title>
    <b:JournalName>Genome Announc.</b:JournalName>
    <b:Year>2013</b:Year>
    <b:Volume>1</b:Volume>
    <b:Issue>4</b:Issue>
    <b:RefOrder>17</b:RefOrder>
  </b:Source>
  <b:Source>
    <b:Tag>Mar94</b:Tag>
    <b:SourceType>JournalArticle</b:SourceType>
    <b:Guid>{A9D21A23-1857-42CE-980E-7835E5BF03FD}</b:Guid>
    <b:Author>
      <b:Author>
        <b:NameList>
          <b:Person>
            <b:Last>Martin-Hernandez</b:Last>
            <b:First>M.C.</b:First>
          </b:Person>
          <b:Person>
            <b:Last>Alting</b:Last>
            <b:First>A.C.</b:First>
          </b:Person>
          <b:Person>
            <b:Last>Exterkate</b:Last>
            <b:First>F.A.</b:First>
          </b:Person>
        </b:NameList>
      </b:Author>
    </b:Author>
    <b:Title>Purification and characterization of the mature, membrane-associated cell-envelope proteinase of Lactobacillus helveticus L89</b:Title>
    <b:JournalName>Applied Microbiology and Biotechnology</b:JournalName>
    <b:Year>1994</b:Year>
    <b:Pages>828-834</b:Pages>
    <b:Volume>40</b:Volume>
    <b:RefOrder>18</b:RefOrder>
  </b:Source>
  <b:Source>
    <b:Tag>Ono97</b:Tag>
    <b:SourceType>JournalArticle</b:SourceType>
    <b:Guid>{A118C27E-ADB4-439B-BB16-91AD4F3F1A14}</b:Guid>
    <b:Author>
      <b:Author>
        <b:NameList>
          <b:Person>
            <b:Last>Ono</b:Last>
            <b:First>H.</b:First>
          </b:Person>
          <b:Person>
            <b:Last>Yamamoto</b:Last>
            <b:First>N.</b:First>
          </b:Person>
          <b:Person>
            <b:Last>Maeno</b:Last>
            <b:First>M.</b:First>
          </b:Person>
          <b:Person>
            <b:Last>Takano</b:Last>
            <b:First>T</b:First>
          </b:Person>
          <b:Person>
            <b:Last>Momose</b:Last>
            <b:First>H.</b:First>
          </b:Person>
        </b:NameList>
      </b:Author>
    </b:Author>
    <b:Title>Purification and characterization of a cell-wall associated proteinase of Lactobacillus helveticus CP53</b:Title>
    <b:JournalName>Milchwissenschaft</b:JournalName>
    <b:Year>1997</b:Year>
    <b:Pages>373-377</b:Pages>
    <b:Volume>52</b:Volume>
    <b:RefOrder>19</b:RefOrder>
  </b:Source>
  <b:Source>
    <b:Tag>Ped99</b:Tag>
    <b:SourceType>JournalArticle</b:SourceType>
    <b:Guid>{1E317A7C-556A-4D21-8737-CA3AF02F8328}</b:Guid>
    <b:Author>
      <b:Author>
        <b:NameList>
          <b:Person>
            <b:Last>Pederson</b:Last>
            <b:First>J.A.</b:First>
          </b:Person>
          <b:Person>
            <b:Last>Mileski</b:Last>
            <b:First>G.J.</b:First>
          </b:Person>
          <b:Person>
            <b:Last>Weimer</b:Last>
            <b:First>B.C.</b:First>
          </b:Person>
          <b:Person>
            <b:Last>Steele</b:Last>
            <b:First>J.L.</b:First>
          </b:Person>
        </b:NameList>
      </b:Author>
    </b:Author>
    <b:Title>Genetic characterization of a cell envelope-associated proteinase from Lactobacillus helveticus CNRZ32</b:Title>
    <b:JournalName>Journal of Bacteriology</b:JournalName>
    <b:Year>1999</b:Year>
    <b:Pages>4592-4597</b:Pages>
    <b:Volume>181</b:Volume>
    <b:RefOrder>20</b:RefOrder>
  </b:Source>
  <b:Source>
    <b:Tag>Bro11</b:Tag>
    <b:SourceType>JournalArticle</b:SourceType>
    <b:Guid>{981AF9D2-D50D-4ECD-9BC0-F30817E3ADEB}</b:Guid>
    <b:Author>
      <b:Author>
        <b:NameList>
          <b:Person>
            <b:Last>Broadbent</b:Last>
            <b:First>J.R.</b:First>
          </b:Person>
          <b:Person>
            <b:Last>Cai</b:Last>
            <b:First>H.</b:First>
          </b:Person>
          <b:Person>
            <b:Last>Larsen</b:Last>
            <b:First>R.L.</b:First>
          </b:Person>
          <b:Person>
            <b:Last>Hughes</b:Last>
            <b:First>J.E.</b:First>
          </b:Person>
          <b:Person>
            <b:Last>Welker</b:Last>
            <b:First>D.L.</b:First>
          </b:Person>
          <b:Person>
            <b:Last>De Carvalho</b:Last>
            <b:First>V.G.</b:First>
          </b:Person>
          <b:Person>
            <b:Last>Tompkins</b:Last>
            <b:First>T.A.</b:First>
          </b:Person>
          <b:Person>
            <b:Last>Ardo</b:Last>
            <b:First>Y.</b:First>
          </b:Person>
          <b:Person>
            <b:Last>Vogensen</b:Last>
            <b:First>F.</b:First>
          </b:Person>
          <b:Person>
            <b:Last>De Lorentiis</b:Last>
            <b:First>A.</b:First>
          </b:Person>
          <b:Person>
            <b:Last>Gatti</b:Last>
            <b:First>M.</b:First>
          </b:Person>
          <b:Person>
            <b:Last>Neviani</b:Last>
            <b:First>E.</b:First>
          </b:Person>
          <b:Person>
            <b:Last>Steele</b:Last>
            <b:First>J.L.</b:First>
          </b:Person>
        </b:NameList>
      </b:Author>
    </b:Author>
    <b:Title>Genetic deversity in proteolytic enzymes and amino acid metabolism among Lactobacillus helveticus strains</b:Title>
    <b:JournalName>Journal of Dairy Science</b:JournalName>
    <b:Year>2011</b:Year>
    <b:Pages>4313-4328</b:Pages>
    <b:Volume>94</b:Volume>
    <b:RefOrder>21</b:RefOrder>
  </b:Source>
  <b:Source>
    <b:Tag>Tom12</b:Tag>
    <b:SourceType>JournalArticle</b:SourceType>
    <b:Guid>{15D9D100-8292-41A6-86E7-54CE9A7C26B7}</b:Guid>
    <b:Author>
      <b:Author>
        <b:NameList>
          <b:Person>
            <b:Last>Tompkins</b:Last>
            <b:First>T.A.</b:First>
          </b:Person>
          <b:Person>
            <b:Last>Barreau</b:Last>
            <b:First>G.</b:First>
          </b:Person>
          <b:Person>
            <b:Last>Broadbent</b:Last>
            <b:First>J.R.</b:First>
          </b:Person>
        </b:NameList>
      </b:Author>
    </b:Author>
    <b:Title>Complete Genome Sequence of Lactobacillus helveticus R0052, a Commercial Probiotic Strain</b:Title>
    <b:JournalName>Journal of Bacteriology</b:JournalName>
    <b:Year>2012</b:Year>
    <b:Pages>6349</b:Pages>
    <b:Volume>194</b:Volume>
    <b:Issue>22</b:Issue>
    <b:RefOrder>22</b:RefOrder>
  </b:Source>
  <b:Source>
    <b:Tag>Zha11</b:Tag>
    <b:SourceType>JournalArticle</b:SourceType>
    <b:Guid>{16DEA00E-BF02-42D5-90FE-A8D270EA79BE}</b:Guid>
    <b:Author>
      <b:Author>
        <b:NameList>
          <b:Person>
            <b:Last>Zhao</b:Last>
            <b:First>W.</b:First>
          </b:Person>
          <b:Person>
            <b:Last>Chen</b:Last>
            <b:First>Y.</b:First>
          </b:Person>
          <b:Person>
            <b:Last>Sun</b:Last>
            <b:First>Z.</b:First>
          </b:Person>
          <b:Person>
            <b:Last>Wang</b:Last>
            <b:First>J.</b:First>
          </b:Person>
          <b:Person>
            <b:Last>Zhou</b:Last>
            <b:First>Z.</b:First>
          </b:Person>
          <b:Person>
            <b:Last>Sun</b:Last>
            <b:First>T.</b:First>
          </b:Person>
          <b:Person>
            <b:Last>Wang</b:Last>
            <b:First>L.</b:First>
          </b:Person>
          <b:Person>
            <b:Last>Chen</b:Last>
            <b:First>W.</b:First>
          </b:Person>
          <b:Person>
            <b:Last>Zhang</b:Last>
            <b:First>H.</b:First>
          </b:Person>
        </b:NameList>
      </b:Author>
    </b:Author>
    <b:Title>Complete Genome Sequence of Lactobacillus helveticus H10</b:Title>
    <b:JournalName>Journal of Bacteriology</b:JournalName>
    <b:Year>2011</b:Year>
    <b:Pages>2666</b:Pages>
    <b:Volume>193</b:Volume>
    <b:Issue>10</b:Issue>
    <b:RefOrder>23</b:RefOrder>
  </b:Source>
  <b:Source>
    <b:Tag>OSu091</b:Tag>
    <b:SourceType>JournalArticle</b:SourceType>
    <b:Guid>{363A93B1-D525-4366-B715-E995CDB42E84}</b:Guid>
    <b:Title>Comparative genomics of lactic acid bacteria reveals a niche-specific gene set</b:Title>
    <b:Year>2009</b:Year>
    <b:Author>
      <b:Author>
        <b:NameList>
          <b:Person>
            <b:Last>O'Sullivan</b:Last>
            <b:First>O.</b:First>
          </b:Person>
          <b:Person>
            <b:Last>O'Callaghan</b:Last>
            <b:First>J.</b:First>
          </b:Person>
          <b:Person>
            <b:Last>Sangrador-Vegas</b:Last>
            <b:First>A.</b:First>
          </b:Person>
          <b:Person>
            <b:Last>MacAuliffe</b:Last>
            <b:First>O.</b:First>
          </b:Person>
          <b:Person>
            <b:Last>Slattery</b:Last>
            <b:First>L.</b:First>
          </b:Person>
          <b:Person>
            <b:Last>Kaleta</b:Last>
            <b:First>P.</b:First>
          </b:Person>
          <b:Person>
            <b:Last>Callanan</b:Last>
            <b:First>M.</b:First>
          </b:Person>
          <b:Person>
            <b:Last>Fitzgerald</b:Last>
            <b:First>G.F.</b:First>
          </b:Person>
          <b:Person>
            <b:Last>Ross</b:Last>
            <b:First>R.P.</b:First>
          </b:Person>
          <b:Person>
            <b:Last>Beresford</b:Last>
            <b:First>T.</b:First>
          </b:Person>
        </b:NameList>
      </b:Author>
    </b:Author>
    <b:JournalName>BMC Microbiology</b:JournalName>
    <b:Volume>9</b:Volume>
    <b:Issue>50</b:Issue>
    <b:RefOrder>24</b:RefOrder>
  </b:Source>
  <b:Source>
    <b:Tag>Wak121</b:Tag>
    <b:SourceType>JournalArticle</b:SourceType>
    <b:Guid>{0F2DCD7E-C032-4962-8DA0-460F5BDC452D}</b:Guid>
    <b:Author>
      <b:Author>
        <b:NameList>
          <b:Person>
            <b:Last>Wakai</b:Last>
            <b:First>T.</b:First>
          </b:Person>
          <b:Person>
            <b:Last>Yamaguchi</b:Last>
            <b:First>N.</b:First>
          </b:Person>
          <b:Person>
            <b:Last>Hatanaka</b:Last>
            <b:First>M.</b:First>
          </b:Person>
          <b:Person>
            <b:Last>Nakamura</b:Last>
            <b:First>Y.</b:First>
          </b:Person>
          <b:Person>
            <b:Last>Yamamoto</b:Last>
            <b:First>N.</b:First>
          </b:Person>
        </b:NameList>
      </b:Author>
    </b:Author>
    <b:Title>Repressive processing of antihypertensive peptides, Val-Pro-Pro and Ile-Pro-Pro, in Lactobacillus helveticus fermented milk by added peptides</b:Title>
    <b:JournalName>Journal of Bioscience and Bioengineering</b:JournalName>
    <b:Year>2012</b:Year>
    <b:Pages>133-137</b:Pages>
    <b:Volume>114</b:Volume>
    <b:Issue>2</b:Issue>
    <b:RefOrder>25</b:RefOrder>
  </b:Source>
  <b:Source>
    <b:Tag>Heb002</b:Tag>
    <b:SourceType>JournalArticle</b:SourceType>
    <b:Guid>{276343CC-BDE9-4804-8B29-CCC82021B2B7}</b:Guid>
    <b:Title>Nutritional Requirements and Nitrogen-Dependent Regulation of Proteinase Activity of Lactobacillus helveticus CRL 1062</b:Title>
    <b:Year>2000</b:Year>
    <b:Pages>5316-5321</b:Pages>
    <b:Author>
      <b:Author>
        <b:NameList>
          <b:Person>
            <b:Last>Hebert</b:Last>
            <b:First>E.M.</b:First>
          </b:Person>
          <b:Person>
            <b:Last>Raya</b:Last>
            <b:First>R.R.</b:First>
          </b:Person>
          <b:Person>
            <b:Last>De Giori</b:Last>
            <b:First>G.S.</b:First>
          </b:Person>
        </b:NameList>
      </b:Author>
    </b:Author>
    <b:JournalName>Applied and Environmental Microbiology</b:JournalName>
    <b:Volume>66</b:Volume>
    <b:Issue>12</b:Issue>
    <b:RefOrder>26</b:RefOrder>
  </b:Source>
  <b:Source>
    <b:Tag>Fou001</b:Tag>
    <b:SourceType>JournalArticle</b:SourceType>
    <b:Guid>{CCA06732-DD64-4A61-9A70-DE86177CA00A}</b:Guid>
    <b:Author>
      <b:Author>
        <b:NameList>
          <b:Person>
            <b:Last>Foucaud</b:Last>
            <b:First>K.</b:First>
          </b:Person>
          <b:Person>
            <b:Last>Juillard</b:Last>
            <b:First>V.</b:First>
          </b:Person>
        </b:NameList>
      </b:Author>
    </b:Author>
    <b:Title>Accumulation of casein-derived peptides during growth of proteinase-positive strains of Lactococcus lactis in milk: their contrinution to subsequent bacerial growth is impaired by their internal transport</b:Title>
    <b:JournalName>Journal of Dairy Research</b:JournalName>
    <b:Year>2000</b:Year>
    <b:Pages>233-240</b:Pages>
    <b:Volume>67</b:Volume>
    <b:RefOrder>27</b:RefOrder>
  </b:Source>
  <b:Source>
    <b:Tag>Cal08</b:Tag>
    <b:SourceType>JournalArticle</b:SourceType>
    <b:Guid>{66CD7903-4501-4917-A65C-7040D7CEAB3E}</b:Guid>
    <b:Author>
      <b:Author>
        <b:NameList>
          <b:Person>
            <b:Last>Callanan</b:Last>
            <b:First>M.</b:First>
          </b:Person>
          <b:Person>
            <b:Last>Kaleta</b:Last>
            <b:First>P.</b:First>
          </b:Person>
          <b:Person>
            <b:Last>O'Callaghan</b:Last>
            <b:First>J.</b:First>
          </b:Person>
          <b:Person>
            <b:Last>O'Sullivan</b:Last>
            <b:First>O.</b:First>
          </b:Person>
          <b:Person>
            <b:Last>Jordan</b:Last>
            <b:First>K.</b:First>
          </b:Person>
          <b:Person>
            <b:Last>McAuliffe</b:Last>
            <b:First>O.</b:First>
          </b:Person>
          <b:Person>
            <b:Last>Sangrador-Vegas</b:Last>
            <b:First>A.</b:First>
          </b:Person>
          <b:Person>
            <b:Last>Slattery</b:Last>
            <b:First>L.</b:First>
          </b:Person>
          <b:Person>
            <b:Last>Fitzgerald</b:Last>
            <b:First>G.F.</b:First>
          </b:Person>
          <b:Person>
            <b:Last>Beresford</b:Last>
            <b:First>T.</b:First>
          </b:Person>
          <b:Person>
            <b:Last>Paul Ross</b:Last>
            <b:First>R.</b:First>
          </b:Person>
        </b:NameList>
      </b:Author>
    </b:Author>
    <b:Title>Genome Sequence of Lactobacillus helveticus, an Organism Distinguished by Selective Gene Loss and Insertion Sequence Element Expansion</b:Title>
    <b:JournalName>Journal of Bacteriology</b:JournalName>
    <b:Year>2008</b:Year>
    <b:Pages>727</b:Pages>
    <b:Volume>190</b:Volume>
    <b:Issue>2</b:Issue>
    <b:RefOrder>28</b:RefOrder>
  </b:Source>
  <b:Source>
    <b:Tag>Jui98</b:Tag>
    <b:SourceType>JournalArticle</b:SourceType>
    <b:Guid>{437623D1-7C0C-4A9B-B926-A6367D6B5366}</b:Guid>
    <b:Author>
      <b:Author>
        <b:NameList>
          <b:Person>
            <b:Last>Juillard</b:Last>
            <b:First>V.</b:First>
          </b:Person>
          <b:Person>
            <b:Last>Guillot</b:Last>
            <b:First>A.</b:First>
          </b:Person>
          <b:Person>
            <b:Last>Le Bars</b:Last>
            <b:First>D.</b:First>
          </b:Person>
          <b:Person>
            <b:Last>Gripon</b:Last>
            <b:First>J.</b:First>
          </b:Person>
        </b:NameList>
      </b:Author>
    </b:Author>
    <b:Title>Specificity of Milk Peptide Utilization by Lactococcus lactis</b:Title>
    <b:JournalName>Applied and Environmental Microbiology</b:JournalName>
    <b:Year>1998</b:Year>
    <b:Pages>1230-1236</b:Pages>
    <b:Volume>64</b:Volume>
    <b:Issue>4</b:Issue>
    <b:RefOrder>29</b:RefOrder>
  </b:Source>
  <b:Source>
    <b:Tag>Wak131</b:Tag>
    <b:SourceType>JournalArticle</b:SourceType>
    <b:Guid>{D932E89E-A1F4-40F5-8018-DCBE0EB05377}</b:Guid>
    <b:Author>
      <b:Author>
        <b:NameList>
          <b:Person>
            <b:Last>Wakai</b:Last>
            <b:First>T.</b:First>
          </b:Person>
          <b:Person>
            <b:Last>Shinoda</b:Last>
            <b:First>T.</b:First>
          </b:Person>
          <b:Person>
            <b:Last>Uchida</b:Last>
            <b:First>N.</b:First>
          </b:Person>
          <b:Person>
            <b:Last>Hattori</b:Last>
            <b:First>M.</b:First>
          </b:Person>
          <b:Person>
            <b:Last>Nakamura</b:Last>
            <b:First>Y.</b:First>
          </b:Person>
          <b:Person>
            <b:Last>Beresford</b:Last>
            <b:First>T.</b:First>
          </b:Person>
          <b:Person>
            <b:Last>Paul Ross</b:Last>
            <b:First>R.</b:First>
          </b:Person>
          <b:Person>
            <b:Last>Yamamoto</b:Last>
            <b:First>N.</b:First>
          </b:Person>
        </b:NameList>
      </b:Author>
    </b:Author>
    <b:Title>Comparative analysis of proteolytic enzymes need for processing of antihypertensive peptides between Lactobacillus helveticus CM4 and DPC4571</b:Title>
    <b:JournalName>Journal of Biocience and Bioengineering</b:JournalName>
    <b:Year>2013</b:Year>
    <b:Pages>246-252</b:Pages>
    <b:Volume>115</b:Volume>
    <b:Issue>3</b:Issue>
    <b:RefOrder>30</b:RefOrder>
  </b:Source>
  <b:Source>
    <b:Tag>Yam93</b:Tag>
    <b:SourceType>JournalArticle</b:SourceType>
    <b:Guid>{18431105-214B-4EDF-849B-22D07D3A671D}</b:Guid>
    <b:Author>
      <b:Author>
        <b:NameList>
          <b:Person>
            <b:Last>Yamamoto</b:Last>
            <b:First>N.</b:First>
          </b:Person>
          <b:Person>
            <b:Last>Akino</b:Last>
            <b:First>A.</b:First>
          </b:Person>
          <b:Person>
            <b:Last>Takano</b:Last>
            <b:First>T.</b:First>
          </b:Person>
        </b:NameList>
      </b:Author>
    </b:Author>
    <b:Title>Purification and specificity of a cell-wall-associated proteinase from Lactobacillus helveticus CP790</b:Title>
    <b:JournalName>Journal of Biochemistry</b:JournalName>
    <b:Year>1993</b:Year>
    <b:Pages>740-745</b:Pages>
    <b:Volume>114</b:Volume>
    <b:RefOrder>31</b:RefOrder>
  </b:Source>
  <b:Source>
    <b:Tag>Sha97</b:Tag>
    <b:SourceType>JournalArticle</b:SourceType>
    <b:Guid>{389A3225-87A3-4E18-AF24-39B8013522E1}</b:Guid>
    <b:Author>
      <b:Author>
        <b:NameList>
          <b:Person>
            <b:Last>Shao</b:Last>
            <b:First>W.</b:First>
          </b:Person>
          <b:Person>
            <b:Last>Yuksel</b:Last>
            <b:First>G.U.</b:First>
          </b:Person>
          <b:Person>
            <b:Last>Dudley</b:Last>
            <b:First>E.G.</b:First>
          </b:Person>
          <b:Person>
            <b:Last>Parkin</b:Last>
            <b:First>K.L.</b:First>
          </b:Person>
          <b:Person>
            <b:Last>Steele</b:Last>
            <b:First>J.L.</b:First>
          </b:Person>
        </b:NameList>
      </b:Author>
    </b:Author>
    <b:Title>Biochemical and molecular characterization of PepR, a dipeptidase, from Lactobacillus helveticus CNRZ32</b:Title>
    <b:JournalName>Applied and Environmental Microbiology</b:JournalName>
    <b:Year>1997</b:Year>
    <b:Pages>3438-3443</b:Pages>
    <b:Volume>63</b:Volume>
    <b:RefOrder>32</b:RefOrder>
  </b:Source>
  <b:Source>
    <b:Tag>Var98</b:Tag>
    <b:SourceType>JournalArticle</b:SourceType>
    <b:Guid>{A872ED38-B0FF-4EF6-970A-26BDEB6C60FA}</b:Guid>
    <b:Author>
      <b:Author>
        <b:NameList>
          <b:Person>
            <b:Last>Varmanen</b:Last>
            <b:First>P.</b:First>
          </b:Person>
          <b:Person>
            <b:Last>Rantanen</b:Last>
            <b:First>T.</b:First>
          </b:Person>
          <b:Person>
            <b:Last>Palva</b:Last>
            <b:First>A.</b:First>
          </b:Person>
          <b:Person>
            <b:Last>Tynkkynen</b:Last>
            <b:First>S.</b:First>
          </b:Person>
        </b:NameList>
      </b:Author>
    </b:Author>
    <b:Title>Cloning and charavcterization of a prolinase gene (pepR) from Lactobacillus rhamnosus</b:Title>
    <b:JournalName>Applied and Environmental Microbiology</b:JournalName>
    <b:Year>1998</b:Year>
    <b:Pages>1831-1836</b:Pages>
    <b:Volume>64</b:Volume>
    <b:RefOrder>33</b:RefOrder>
  </b:Source>
  <b:Source>
    <b:Tag>Uen04</b:Tag>
    <b:SourceType>JournalArticle</b:SourceType>
    <b:Guid>{B3D410A1-9898-409B-9C38-E404B963502B}</b:Guid>
    <b:Author>
      <b:Author>
        <b:NameList>
          <b:Person>
            <b:Last>Ueno</b:Last>
            <b:First>K.</b:First>
          </b:Person>
          <b:Person>
            <b:Last>Mizuno</b:Last>
            <b:First>S.</b:First>
          </b:Person>
          <b:Person>
            <b:Last>Yamamoto</b:Last>
            <b:First>N.</b:First>
          </b:Person>
        </b:NameList>
      </b:Author>
    </b:Author>
    <b:Title>Purification and characterization of an endopeptidase that has an important role in the carboxyl terminal processing of antihypertensive peptides in Lactobacillus helveticus CM4</b:Title>
    <b:JournalName>Letters in Applied Microbiology</b:JournalName>
    <b:Year>2004</b:Year>
    <b:Pages>313-318</b:Pages>
    <b:Volume>39</b:Volume>
    <b:RefOrder>34</b:RefOrder>
  </b:Source>
  <b:Source>
    <b:Tag>Mol08</b:Tag>
    <b:SourceType>JournalArticle</b:SourceType>
    <b:Guid>{47FF326F-07A6-4EB3-A0E4-02BF4AB94001}</b:Guid>
    <b:Title>Bioactive peptides and proteins from foods: indication for health effects</b:Title>
    <b:Year>2008</b:Year>
    <b:Pages>171-182</b:Pages>
    <b:Author>
      <b:Author>
        <b:NameList>
          <b:Person>
            <b:Last>Moller</b:Last>
            <b:First>N.P.</b:First>
          </b:Person>
          <b:Person>
            <b:Last>Scholz-Ahrens</b:Last>
            <b:First>K.E.</b:First>
          </b:Person>
          <b:Person>
            <b:Last>Roos</b:Last>
            <b:First>N.</b:First>
          </b:Person>
          <b:Person>
            <b:Last>Schrezenmeir</b:Last>
            <b:First>J.</b:First>
          </b:Person>
        </b:NameList>
      </b:Author>
    </b:Author>
    <b:JournalName>European Journal of Nutrition</b:JournalName>
    <b:Volume>47</b:Volume>
    <b:RefOrder>35</b:RefOrder>
  </b:Source>
  <b:Source>
    <b:Tag>Mei99</b:Tag>
    <b:SourceType>JournalArticle</b:SourceType>
    <b:Guid>{EFBF30A2-22F2-4773-8A95-AE1A92D30A4A}</b:Guid>
    <b:Author>
      <b:Author>
        <b:NameList>
          <b:Person>
            <b:Last>Meisel</b:Last>
            <b:First>H.</b:First>
          </b:Person>
          <b:Person>
            <b:Last>Bockelmann</b:Last>
            <b:First>W.</b:First>
          </b:Person>
        </b:NameList>
      </b:Author>
    </b:Author>
    <b:Title>Bioactive peptides encrypted in milk proteins: proteolytic activation and thropho-functional properties</b:Title>
    <b:JournalName>Antonie van Leeuwenhoek</b:JournalName>
    <b:Year>1999</b:Year>
    <b:Pages>207-215</b:Pages>
    <b:Volume>76</b:Volume>
    <b:RefOrder>36</b:RefOrder>
  </b:Source>
  <b:Source>
    <b:Tag>Nak95</b:Tag>
    <b:SourceType>JournalArticle</b:SourceType>
    <b:Guid>{219C3F38-CE01-4017-946F-82CF84FD718F}</b:Guid>
    <b:Author>
      <b:Author>
        <b:NameList>
          <b:Person>
            <b:Last>Nakamura</b:Last>
            <b:First>Y.</b:First>
          </b:Person>
          <b:Person>
            <b:Last>Yamamoto</b:Last>
            <b:First>N.</b:First>
          </b:Person>
          <b:Person>
            <b:Last>Sakai</b:Last>
            <b:First>K.</b:First>
          </b:Person>
          <b:Person>
            <b:Last>Takano</b:Last>
            <b:First>T.</b:First>
          </b:Person>
        </b:NameList>
      </b:Author>
    </b:Author>
    <b:Title>Antihypertensive effect of sour milk and peptides isolated from it that are inhibitors to angiotensin I converting enzyme</b:Title>
    <b:JournalName>Journal of Dairy Science</b:JournalName>
    <b:Year>1995</b:Year>
    <b:Pages>1253-1257</b:Pages>
    <b:Volume>78</b:Volume>
    <b:RefOrder>37</b:RefOrder>
  </b:Source>
  <b:Source>
    <b:Tag>Yam941</b:Tag>
    <b:SourceType>JournalArticle</b:SourceType>
    <b:Guid>{8DDD3730-7036-4F1B-8932-C0FB52E903DA}</b:Guid>
    <b:Author>
      <b:Author>
        <b:NameList>
          <b:Person>
            <b:Last>Yamamoto</b:Last>
            <b:First>N.</b:First>
          </b:Person>
          <b:Person>
            <b:Last>Akino</b:Last>
            <b:First>A.</b:First>
          </b:Person>
          <b:Person>
            <b:Last>Takano</b:Last>
            <b:First>T.</b:First>
          </b:Person>
        </b:NameList>
      </b:Author>
    </b:Author>
    <b:Title>Antihypertensive effects of different kinds of fermented milk in spontaneously hypertension rats</b:Title>
    <b:JournalName>Bioscience, Biotechnology, and Biochemistry</b:JournalName>
    <b:Year>1994</b:Year>
    <b:Pages>776-778</b:Pages>
    <b:Volume>58</b:Volume>
    <b:RefOrder>38</b:RefOrder>
  </b:Source>
  <b:Source>
    <b:Tag>Sep03</b:Tag>
    <b:SourceType>JournalArticle</b:SourceType>
    <b:Guid>{006988B5-78C4-4D06-B0C1-1F439C484A51}</b:Guid>
    <b:Author>
      <b:Author>
        <b:NameList>
          <b:Person>
            <b:Last>Seppo</b:Last>
            <b:First>L.</b:First>
          </b:Person>
          <b:Person>
            <b:Last>Jauhiainen</b:Last>
            <b:First>T.</b:First>
          </b:Person>
          <b:Person>
            <b:Last>Poussa</b:Last>
            <b:First>T.</b:First>
          </b:Person>
          <b:Person>
            <b:Last>Korpela</b:Last>
            <b:First>R.</b:First>
          </b:Person>
        </b:NameList>
      </b:Author>
    </b:Author>
    <b:Title>A fermented milk high in bioactive peptides has a blood pressure lowering effect in hypertensive subjects</b:Title>
    <b:JournalName>American Journal of Clinical Nutrition</b:JournalName>
    <b:Year>2003</b:Year>
    <b:Pages>326-330</b:Pages>
    <b:Volume>77</b:Volume>
    <b:RefOrder>39</b:RefOrder>
  </b:Source>
  <b:Source>
    <b:Tag>Erd08</b:Tag>
    <b:SourceType>JournalArticle</b:SourceType>
    <b:Guid>{0E923BB3-1050-4494-9B07-D743E63573F5}</b:Guid>
    <b:Author>
      <b:Author>
        <b:NameList>
          <b:Person>
            <b:Last>Erdmann</b:Last>
            <b:First>K.</b:First>
          </b:Person>
          <b:Person>
            <b:Last>Cheung</b:Last>
            <b:First>B.</b:First>
          </b:Person>
          <b:Person>
            <b:Last>Schroder</b:Last>
            <b:First>H.</b:First>
          </b:Person>
        </b:NameList>
      </b:Author>
    </b:Author>
    <b:Title>The possible roles of food-derived bioactive peptides in reducing risk of cardiovascular diesase</b:Title>
    <b:JournalName>Journal of Nutritional Biochemistry</b:JournalName>
    <b:Year>2008</b:Year>
    <b:Pages>643-654</b:Pages>
    <b:Volume>19</b:Volume>
    <b:RefOrder>40</b:RefOrder>
  </b:Source>
  <b:Source>
    <b:Tag>Mae96</b:Tag>
    <b:SourceType>JournalArticle</b:SourceType>
    <b:Guid>{8C3F4F34-3207-4DBA-B6D6-7359809B7B9D}</b:Guid>
    <b:Author>
      <b:Author>
        <b:NameList>
          <b:Person>
            <b:Last>Maeno</b:Last>
            <b:First>M.</b:First>
          </b:Person>
          <b:Person>
            <b:Last>Yamamoto</b:Last>
            <b:First>N.</b:First>
          </b:Person>
          <b:Person>
            <b:Last>Takano</b:Last>
            <b:First>T.</b:First>
          </b:Person>
        </b:NameList>
      </b:Author>
    </b:Author>
    <b:Title>Identification of antihypertensive peptides from casein hydrolysate produced by a proteinase from Lactobacillus helveticus CP790</b:Title>
    <b:JournalName>Journal of Dairy Science</b:JournalName>
    <b:Year>1996</b:Year>
    <b:Pages>1316-1321</b:Pages>
    <b:Volume>73</b:Volume>
    <b:RefOrder>41</b:RefOrder>
  </b:Source>
</b:Sources>
</file>

<file path=customXml/itemProps1.xml><?xml version="1.0" encoding="utf-8"?>
<ds:datastoreItem xmlns:ds="http://schemas.openxmlformats.org/officeDocument/2006/customXml" ds:itemID="{497A7343-3AA4-44F7-9510-ADD98CEE01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3</TotalTime>
  <Pages>15</Pages>
  <Words>1940</Words>
  <Characters>11062</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UOIT</Company>
  <LinksUpToDate>false</LinksUpToDate>
  <CharactersWithSpaces>12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ice.Strap@uoit.ca</dc:creator>
  <cp:keywords>Thesis Template</cp:keywords>
  <dc:description/>
  <cp:lastModifiedBy>Beheshta Momand</cp:lastModifiedBy>
  <cp:revision>2</cp:revision>
  <cp:lastPrinted>2015-07-06T16:48:00Z</cp:lastPrinted>
  <dcterms:created xsi:type="dcterms:W3CDTF">2021-11-15T19:01:00Z</dcterms:created>
  <dcterms:modified xsi:type="dcterms:W3CDTF">2021-11-15T19:01:00Z</dcterms:modified>
</cp:coreProperties>
</file>